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CE2D03" w14:textId="77777777" w:rsidR="009235D0" w:rsidRDefault="00BE0131">
      <w:pPr>
        <w:tabs>
          <w:tab w:val="left" w:pos="720"/>
          <w:tab w:val="center" w:pos="5400"/>
        </w:tabs>
        <w:suppressAutoHyphens/>
        <w:ind w:left="720" w:hanging="720"/>
        <w:jc w:val="center"/>
        <w:rPr>
          <w:b/>
          <w:spacing w:val="-3"/>
        </w:rPr>
      </w:pPr>
      <w:r>
        <w:rPr>
          <w:b/>
          <w:spacing w:val="-3"/>
        </w:rPr>
        <w:t xml:space="preserve">STRANDING NETWORK </w:t>
      </w:r>
      <w:r w:rsidR="00EB7E4F">
        <w:rPr>
          <w:b/>
          <w:spacing w:val="-3"/>
        </w:rPr>
        <w:t>SEAL</w:t>
      </w:r>
      <w:r w:rsidR="00431FD5">
        <w:rPr>
          <w:b/>
          <w:spacing w:val="-3"/>
        </w:rPr>
        <w:t xml:space="preserve"> </w:t>
      </w:r>
      <w:r w:rsidR="009235D0">
        <w:rPr>
          <w:b/>
          <w:spacing w:val="-3"/>
        </w:rPr>
        <w:t>NECROPSY REPORT</w:t>
      </w:r>
    </w:p>
    <w:p w14:paraId="18A1CFBE" w14:textId="77777777" w:rsidR="009235D0" w:rsidRDefault="009235D0">
      <w:pPr>
        <w:tabs>
          <w:tab w:val="left" w:pos="-720"/>
        </w:tabs>
        <w:suppressAutoHyphens/>
        <w:spacing w:line="360" w:lineRule="auto"/>
        <w:jc w:val="both"/>
        <w:rPr>
          <w:spacing w:val="-3"/>
          <w:sz w:val="22"/>
        </w:rPr>
      </w:pPr>
    </w:p>
    <w:p w14:paraId="12AB650C" w14:textId="77777777" w:rsidR="008D67CD" w:rsidRDefault="009235D0" w:rsidP="008D67CD">
      <w:pPr>
        <w:tabs>
          <w:tab w:val="left" w:pos="-720"/>
        </w:tabs>
        <w:suppressAutoHyphens/>
        <w:rPr>
          <w:rFonts w:ascii="Helv 10pt Italic" w:hAnsi="Helv 10pt Italic"/>
          <w:spacing w:val="-2"/>
          <w:sz w:val="22"/>
          <w:u w:val="single"/>
        </w:rPr>
      </w:pPr>
      <w:r>
        <w:rPr>
          <w:rFonts w:ascii="Helv 10pt Italic" w:hAnsi="Helv 10pt Italic"/>
          <w:spacing w:val="-2"/>
          <w:sz w:val="22"/>
        </w:rPr>
        <w:t>ID Number:</w:t>
      </w:r>
      <w:r>
        <w:rPr>
          <w:rFonts w:ascii="Helv 10pt Italic" w:hAnsi="Helv 10pt Italic"/>
          <w:spacing w:val="-2"/>
          <w:sz w:val="22"/>
          <w:u w:val="single"/>
        </w:rPr>
        <w:tab/>
        <w:t xml:space="preserve">     </w:t>
      </w:r>
      <w:r w:rsidR="00BE0131">
        <w:rPr>
          <w:rFonts w:ascii="Helv 10pt Italic" w:hAnsi="Helv 10pt Italic"/>
          <w:spacing w:val="-2"/>
          <w:sz w:val="22"/>
          <w:u w:val="single"/>
        </w:rPr>
        <w:t>__________</w:t>
      </w:r>
      <w:r>
        <w:rPr>
          <w:rFonts w:ascii="Helv 10pt Italic" w:hAnsi="Helv 10pt Italic"/>
          <w:spacing w:val="-2"/>
          <w:sz w:val="22"/>
        </w:rPr>
        <w:t>Location:</w:t>
      </w:r>
      <w:r>
        <w:rPr>
          <w:rFonts w:ascii="Helv 10pt Italic" w:hAnsi="Helv 10pt Italic"/>
          <w:spacing w:val="-2"/>
          <w:sz w:val="22"/>
          <w:u w:val="single"/>
        </w:rPr>
        <w:tab/>
      </w:r>
      <w:r w:rsidR="00BE0131">
        <w:rPr>
          <w:rFonts w:ascii="Helv 10pt Italic" w:hAnsi="Helv 10pt Italic"/>
          <w:spacing w:val="-2"/>
          <w:sz w:val="22"/>
          <w:u w:val="single"/>
        </w:rPr>
        <w:t>__________</w:t>
      </w:r>
      <w:r>
        <w:rPr>
          <w:rFonts w:ascii="Helv 10pt Italic" w:hAnsi="Helv 10pt Italic"/>
          <w:spacing w:val="-2"/>
          <w:sz w:val="22"/>
          <w:u w:val="single"/>
        </w:rPr>
        <w:tab/>
        <w:t xml:space="preserve">     </w:t>
      </w:r>
      <w:r w:rsidR="00A82E7C">
        <w:rPr>
          <w:rFonts w:ascii="Helv 10pt Italic" w:hAnsi="Helv 10pt Italic"/>
          <w:spacing w:val="-2"/>
          <w:sz w:val="22"/>
          <w:u w:val="single"/>
        </w:rPr>
        <w:t xml:space="preserve"> (L</w:t>
      </w:r>
      <w:r w:rsidR="008916A1">
        <w:rPr>
          <w:rFonts w:ascii="Helv 10pt Italic" w:hAnsi="Helv 10pt Italic"/>
          <w:spacing w:val="-2"/>
          <w:sz w:val="22"/>
          <w:u w:val="single"/>
        </w:rPr>
        <w:t>at;Long)</w:t>
      </w:r>
      <w:r w:rsidR="008D67CD">
        <w:rPr>
          <w:rFonts w:ascii="Helv 10pt Italic" w:hAnsi="Helv 10pt Italic"/>
          <w:spacing w:val="-2"/>
          <w:sz w:val="22"/>
          <w:u w:val="single"/>
        </w:rPr>
        <w:t>________________</w:t>
      </w:r>
    </w:p>
    <w:p w14:paraId="5450399A" w14:textId="77777777" w:rsidR="008D67CD" w:rsidRDefault="00D20454" w:rsidP="008D67CD">
      <w:pPr>
        <w:tabs>
          <w:tab w:val="left" w:pos="-720"/>
        </w:tabs>
        <w:suppressAutoHyphens/>
        <w:rPr>
          <w:rFonts w:ascii="Helv 10pt Italic" w:hAnsi="Helv 10pt Italic"/>
          <w:spacing w:val="-2"/>
          <w:sz w:val="22"/>
        </w:rPr>
      </w:pPr>
      <w:r>
        <w:rPr>
          <w:rFonts w:ascii="Helv 10pt Italic" w:hAnsi="Helv 10pt Italic"/>
          <w:spacing w:val="-2"/>
          <w:sz w:val="22"/>
        </w:rPr>
        <w:t>Reported by: _________________  Contact info:_______</w:t>
      </w:r>
      <w:r w:rsidR="008D67CD">
        <w:rPr>
          <w:rFonts w:ascii="Helv 10pt Italic" w:hAnsi="Helv 10pt Italic"/>
          <w:spacing w:val="-2"/>
          <w:sz w:val="22"/>
        </w:rPr>
        <w:t>________________________</w:t>
      </w:r>
      <w:r>
        <w:rPr>
          <w:rFonts w:ascii="Helv 10pt Italic" w:hAnsi="Helv 10pt Italic"/>
          <w:spacing w:val="-2"/>
          <w:sz w:val="22"/>
        </w:rPr>
        <w:t>______</w:t>
      </w:r>
    </w:p>
    <w:p w14:paraId="24BEA449" w14:textId="77777777" w:rsidR="008D67CD" w:rsidRDefault="00CB596F" w:rsidP="008D67CD">
      <w:pPr>
        <w:tabs>
          <w:tab w:val="left" w:pos="-720"/>
        </w:tabs>
        <w:suppressAutoHyphens/>
        <w:rPr>
          <w:rFonts w:ascii="Helv 10pt Italic" w:hAnsi="Helv 10pt Italic"/>
          <w:spacing w:val="-2"/>
          <w:sz w:val="22"/>
          <w:u w:val="single"/>
        </w:rPr>
      </w:pPr>
      <w:r w:rsidRPr="00CB596F">
        <w:rPr>
          <w:rFonts w:ascii="Helv 10pt Italic" w:hAnsi="Helv 10pt Italic"/>
          <w:spacing w:val="-2"/>
          <w:sz w:val="22"/>
        </w:rPr>
        <w:t>Date found:</w:t>
      </w:r>
      <w:r w:rsidR="009235D0" w:rsidRPr="00CB596F">
        <w:rPr>
          <w:rFonts w:ascii="Helv 10pt Italic" w:hAnsi="Helv 10pt Italic"/>
          <w:spacing w:val="-2"/>
          <w:sz w:val="22"/>
        </w:rPr>
        <w:t xml:space="preserve"> </w:t>
      </w:r>
      <w:r w:rsidR="009235D0">
        <w:rPr>
          <w:rFonts w:ascii="Helv 10pt Italic" w:hAnsi="Helv 10pt Italic"/>
          <w:spacing w:val="-2"/>
          <w:sz w:val="22"/>
          <w:u w:val="single"/>
        </w:rPr>
        <w:t xml:space="preserve">    </w:t>
      </w:r>
      <w:r w:rsidR="00BE0131">
        <w:rPr>
          <w:rFonts w:ascii="Helv 10pt Italic" w:hAnsi="Helv 10pt Italic"/>
          <w:spacing w:val="-2"/>
          <w:sz w:val="22"/>
          <w:u w:val="single"/>
        </w:rPr>
        <w:t>_____________</w:t>
      </w:r>
      <w:r w:rsidR="008D67CD" w:rsidRPr="008D67CD">
        <w:rPr>
          <w:rFonts w:ascii="Helv 10pt Italic" w:hAnsi="Helv 10pt Italic"/>
          <w:spacing w:val="-2"/>
          <w:sz w:val="22"/>
        </w:rPr>
        <w:t>Date recovered:</w:t>
      </w:r>
      <w:r w:rsidR="008D67CD">
        <w:rPr>
          <w:rFonts w:ascii="Helv 10pt Italic" w:hAnsi="Helv 10pt Italic"/>
          <w:spacing w:val="-2"/>
          <w:sz w:val="22"/>
          <w:u w:val="single"/>
        </w:rPr>
        <w:t xml:space="preserve">   </w:t>
      </w:r>
      <w:r w:rsidR="00BE0131">
        <w:rPr>
          <w:rFonts w:ascii="Helv 10pt Italic" w:hAnsi="Helv 10pt Italic"/>
          <w:spacing w:val="-2"/>
          <w:sz w:val="22"/>
          <w:u w:val="single"/>
        </w:rPr>
        <w:t>____________</w:t>
      </w:r>
      <w:r w:rsidR="009235D0">
        <w:rPr>
          <w:rFonts w:ascii="Helv 10pt Italic" w:hAnsi="Helv 10pt Italic"/>
          <w:spacing w:val="-2"/>
          <w:sz w:val="22"/>
          <w:u w:val="single"/>
        </w:rPr>
        <w:t xml:space="preserve"> </w:t>
      </w:r>
      <w:r w:rsidR="008D67CD">
        <w:rPr>
          <w:rFonts w:ascii="Helv 10pt Italic" w:hAnsi="Helv 10pt Italic"/>
          <w:spacing w:val="-2"/>
          <w:sz w:val="22"/>
        </w:rPr>
        <w:t>Necropsy Date:</w:t>
      </w:r>
      <w:r w:rsidR="008D67CD">
        <w:rPr>
          <w:rFonts w:ascii="Helv 10pt Italic" w:hAnsi="Helv 10pt Italic"/>
          <w:spacing w:val="-2"/>
          <w:sz w:val="22"/>
          <w:u w:val="single"/>
        </w:rPr>
        <w:t xml:space="preserve">     </w:t>
      </w:r>
      <w:r w:rsidR="008D67CD">
        <w:rPr>
          <w:rFonts w:ascii="Helv 10pt Italic" w:hAnsi="Helv 10pt Italic"/>
          <w:spacing w:val="-2"/>
          <w:sz w:val="22"/>
          <w:u w:val="single"/>
        </w:rPr>
        <w:tab/>
        <w:t>____</w:t>
      </w:r>
    </w:p>
    <w:p w14:paraId="40B1481B" w14:textId="77777777" w:rsidR="00D20454" w:rsidRPr="00032AA6" w:rsidRDefault="009235D0" w:rsidP="008D67CD">
      <w:pPr>
        <w:tabs>
          <w:tab w:val="left" w:pos="-720"/>
          <w:tab w:val="left" w:pos="3600"/>
        </w:tabs>
        <w:suppressAutoHyphens/>
        <w:rPr>
          <w:rFonts w:ascii="Helv 10pt Italic" w:hAnsi="Helv 10pt Italic"/>
          <w:spacing w:val="-2"/>
          <w:sz w:val="22"/>
          <w:u w:val="single"/>
        </w:rPr>
      </w:pPr>
      <w:r>
        <w:rPr>
          <w:rFonts w:ascii="Helv 10pt Italic" w:hAnsi="Helv 10pt Italic"/>
          <w:spacing w:val="-2"/>
          <w:sz w:val="22"/>
        </w:rPr>
        <w:t xml:space="preserve">Species: </w:t>
      </w:r>
      <w:r>
        <w:rPr>
          <w:rFonts w:ascii="Helv 10pt Italic" w:hAnsi="Helv 10pt Italic"/>
          <w:spacing w:val="-2"/>
          <w:sz w:val="22"/>
          <w:u w:val="single"/>
        </w:rPr>
        <w:tab/>
      </w:r>
      <w:r>
        <w:rPr>
          <w:rFonts w:ascii="Helv 10pt Italic" w:hAnsi="Helv 10pt Italic"/>
          <w:spacing w:val="-2"/>
          <w:sz w:val="22"/>
        </w:rPr>
        <w:t xml:space="preserve">    Age: </w:t>
      </w:r>
      <w:r>
        <w:rPr>
          <w:rFonts w:ascii="Helv 10pt Italic" w:hAnsi="Helv 10pt Italic"/>
          <w:spacing w:val="-2"/>
          <w:sz w:val="22"/>
          <w:u w:val="single"/>
        </w:rPr>
        <w:t xml:space="preserve">                  </w:t>
      </w:r>
      <w:r>
        <w:rPr>
          <w:rFonts w:ascii="Helv 10pt Italic" w:hAnsi="Helv 10pt Italic"/>
          <w:spacing w:val="-2"/>
          <w:sz w:val="22"/>
          <w:u w:val="single"/>
        </w:rPr>
        <w:tab/>
      </w:r>
      <w:r>
        <w:rPr>
          <w:rFonts w:ascii="Helv 10pt Italic" w:hAnsi="Helv 10pt Italic"/>
          <w:spacing w:val="-2"/>
          <w:sz w:val="22"/>
        </w:rPr>
        <w:t xml:space="preserve">       Sex</w:t>
      </w:r>
      <w:r w:rsidRPr="00032AA6">
        <w:rPr>
          <w:rFonts w:ascii="Helv 10pt Italic" w:hAnsi="Helv 10pt Italic"/>
          <w:spacing w:val="-2"/>
          <w:sz w:val="22"/>
          <w:u w:val="single"/>
        </w:rPr>
        <w:t xml:space="preserve">:   M    F    Unknown  </w:t>
      </w:r>
    </w:p>
    <w:p w14:paraId="6C280780" w14:textId="77777777" w:rsidR="00100007" w:rsidRDefault="009235D0" w:rsidP="008D67CD">
      <w:pPr>
        <w:tabs>
          <w:tab w:val="left" w:pos="-720"/>
        </w:tabs>
        <w:suppressAutoHyphens/>
        <w:rPr>
          <w:rFonts w:ascii="Helv 10pt Italic" w:hAnsi="Helv 10pt Italic"/>
          <w:spacing w:val="-2"/>
          <w:sz w:val="22"/>
          <w:u w:val="single"/>
        </w:rPr>
      </w:pPr>
      <w:r>
        <w:rPr>
          <w:rFonts w:ascii="Helv 10pt Italic" w:hAnsi="Helv 10pt Italic"/>
          <w:spacing w:val="-2"/>
          <w:sz w:val="22"/>
        </w:rPr>
        <w:t>Prosectors:</w:t>
      </w:r>
      <w:r>
        <w:rPr>
          <w:rFonts w:ascii="Helv 10pt Italic" w:hAnsi="Helv 10pt Italic"/>
          <w:spacing w:val="-2"/>
          <w:sz w:val="22"/>
          <w:u w:val="single"/>
        </w:rPr>
        <w:t xml:space="preserve">                               </w:t>
      </w:r>
      <w:r>
        <w:rPr>
          <w:rFonts w:ascii="Helv 10pt Italic" w:hAnsi="Helv 10pt Italic"/>
          <w:spacing w:val="-2"/>
          <w:sz w:val="22"/>
          <w:u w:val="single"/>
        </w:rPr>
        <w:tab/>
        <w:t xml:space="preserve">    </w:t>
      </w:r>
      <w:r w:rsidR="00D20454" w:rsidRPr="00D20454">
        <w:rPr>
          <w:rFonts w:ascii="Helv 10pt Italic" w:hAnsi="Helv 10pt Italic"/>
          <w:spacing w:val="-2"/>
          <w:sz w:val="22"/>
        </w:rPr>
        <w:t>Contact info:</w:t>
      </w:r>
      <w:r w:rsidR="00D20454">
        <w:rPr>
          <w:rFonts w:ascii="Helv 10pt Italic" w:hAnsi="Helv 10pt Italic"/>
          <w:spacing w:val="-2"/>
          <w:sz w:val="22"/>
          <w:u w:val="single"/>
        </w:rPr>
        <w:t xml:space="preserve"> _________________________</w:t>
      </w:r>
      <w:r>
        <w:rPr>
          <w:rFonts w:ascii="Helv 10pt Italic" w:hAnsi="Helv 10pt Italic"/>
          <w:spacing w:val="-2"/>
          <w:sz w:val="22"/>
          <w:u w:val="single"/>
        </w:rPr>
        <w:t xml:space="preserve">      </w:t>
      </w:r>
    </w:p>
    <w:p w14:paraId="56B4B595" w14:textId="77777777" w:rsidR="00100007" w:rsidRDefault="00100007" w:rsidP="008D67CD">
      <w:pPr>
        <w:tabs>
          <w:tab w:val="left" w:pos="-720"/>
        </w:tabs>
        <w:suppressAutoHyphens/>
        <w:rPr>
          <w:rFonts w:ascii="Helv 10pt Italic" w:hAnsi="Helv 10pt Italic"/>
          <w:spacing w:val="-2"/>
          <w:sz w:val="22"/>
        </w:rPr>
      </w:pPr>
      <w:r>
        <w:rPr>
          <w:rFonts w:ascii="Helv 10pt Italic" w:hAnsi="Helv 10pt Italic"/>
          <w:spacing w:val="-2"/>
          <w:sz w:val="22"/>
        </w:rPr>
        <w:t xml:space="preserve">Volunteers:  </w:t>
      </w:r>
      <w:r w:rsidRPr="00100007">
        <w:rPr>
          <w:rFonts w:ascii="Helv 10pt Italic" w:hAnsi="Helv 10pt Italic"/>
          <w:i/>
          <w:spacing w:val="-2"/>
          <w:sz w:val="22"/>
        </w:rPr>
        <w:t>Please provide name, contact info, and hours worked</w:t>
      </w:r>
      <w:r>
        <w:rPr>
          <w:rFonts w:ascii="Helv 10pt Italic" w:hAnsi="Helv 10pt Italic"/>
          <w:spacing w:val="-2"/>
          <w:sz w:val="22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DA6E72C" w14:textId="77777777" w:rsidR="009B0050" w:rsidRPr="00100007" w:rsidRDefault="009B0050" w:rsidP="008D67CD">
      <w:pPr>
        <w:tabs>
          <w:tab w:val="left" w:pos="-720"/>
        </w:tabs>
        <w:suppressAutoHyphens/>
        <w:rPr>
          <w:rFonts w:ascii="Helv 10pt Italic" w:hAnsi="Helv 10pt Italic"/>
          <w:spacing w:val="-2"/>
          <w:sz w:val="22"/>
        </w:rPr>
      </w:pPr>
      <w:r>
        <w:rPr>
          <w:rFonts w:ascii="Helv 10pt Italic" w:hAnsi="Helv 10pt Italic"/>
          <w:spacing w:val="-2"/>
          <w:sz w:val="22"/>
        </w:rPr>
        <w:t>_____________________________________________________________________________</w:t>
      </w:r>
    </w:p>
    <w:p w14:paraId="36FF7F37" w14:textId="77777777" w:rsidR="00AC746F" w:rsidRDefault="00D20454" w:rsidP="008D67CD">
      <w:pPr>
        <w:tabs>
          <w:tab w:val="left" w:pos="-720"/>
        </w:tabs>
        <w:suppressAutoHyphens/>
        <w:rPr>
          <w:rFonts w:ascii="Helv 10pt Italic" w:hAnsi="Helv 10pt Italic"/>
          <w:spacing w:val="-2"/>
          <w:sz w:val="22"/>
          <w:u w:val="single"/>
        </w:rPr>
      </w:pPr>
      <w:r w:rsidRPr="00D20454">
        <w:rPr>
          <w:rFonts w:ascii="Helv 10pt Italic" w:hAnsi="Helv 10pt Italic"/>
          <w:spacing w:val="-2"/>
          <w:sz w:val="22"/>
        </w:rPr>
        <w:t>Weather info</w:t>
      </w:r>
      <w:r>
        <w:rPr>
          <w:rFonts w:ascii="Helv 10pt Italic" w:hAnsi="Helv 10pt Italic"/>
          <w:spacing w:val="-2"/>
          <w:sz w:val="22"/>
          <w:u w:val="single"/>
        </w:rPr>
        <w:t>:___________________________________________________________________</w:t>
      </w:r>
    </w:p>
    <w:p w14:paraId="02C0411E" w14:textId="77777777" w:rsidR="009235D0" w:rsidRDefault="00032AA6" w:rsidP="00AC746F">
      <w:pPr>
        <w:tabs>
          <w:tab w:val="left" w:pos="-720"/>
        </w:tabs>
        <w:suppressAutoHyphens/>
        <w:jc w:val="right"/>
        <w:rPr>
          <w:rFonts w:ascii="Helv 10pt Italic" w:hAnsi="Helv 10pt Italic"/>
          <w:spacing w:val="-2"/>
          <w:sz w:val="22"/>
          <w:u w:val="single"/>
        </w:rPr>
      </w:pPr>
      <w:r>
        <w:rPr>
          <w:rFonts w:ascii="Helv 10pt Italic" w:hAnsi="Helv 10pt Italic"/>
          <w:spacing w:val="-2"/>
          <w:sz w:val="22"/>
        </w:rPr>
        <w:t xml:space="preserve">Human Interaction Forms? </w:t>
      </w:r>
      <w:r w:rsidRPr="00221228">
        <w:rPr>
          <w:rFonts w:ascii="Helv 10pt" w:hAnsi="Helv 10pt"/>
          <w:spacing w:val="-2"/>
          <w:sz w:val="22"/>
        </w:rPr>
        <w:sym w:font="Wingdings" w:char="F0A8"/>
      </w:r>
      <w:r>
        <w:rPr>
          <w:rFonts w:ascii="Helv 10pt" w:hAnsi="Helv 10pt"/>
          <w:spacing w:val="-2"/>
          <w:sz w:val="22"/>
        </w:rPr>
        <w:t xml:space="preserve">; </w:t>
      </w:r>
      <w:r w:rsidR="00BA103C" w:rsidRPr="00BA103C">
        <w:rPr>
          <w:rFonts w:ascii="Helv 10pt Italic" w:hAnsi="Helv 10pt Italic"/>
          <w:spacing w:val="-2"/>
          <w:sz w:val="22"/>
        </w:rPr>
        <w:t>Chain of custody forms:</w:t>
      </w:r>
      <w:r w:rsidR="00AC746F">
        <w:rPr>
          <w:rFonts w:ascii="Helv 10pt Italic" w:hAnsi="Helv 10pt Italic"/>
          <w:spacing w:val="-2"/>
          <w:sz w:val="22"/>
          <w:u w:val="single"/>
        </w:rPr>
        <w:t xml:space="preserve"> </w:t>
      </w:r>
      <w:r w:rsidR="00BA103C" w:rsidRPr="00221228">
        <w:rPr>
          <w:rFonts w:ascii="Helv 10pt" w:hAnsi="Helv 10pt"/>
          <w:spacing w:val="-2"/>
          <w:sz w:val="22"/>
        </w:rPr>
        <w:sym w:font="Wingdings" w:char="F0A8"/>
      </w:r>
      <w:r w:rsidR="00BA103C">
        <w:rPr>
          <w:rFonts w:ascii="Helv 10pt" w:hAnsi="Helv 10pt"/>
          <w:spacing w:val="-2"/>
          <w:sz w:val="22"/>
        </w:rPr>
        <w:t xml:space="preserve">; Level A forms filled out </w:t>
      </w:r>
      <w:r w:rsidR="00BA103C" w:rsidRPr="00221228">
        <w:rPr>
          <w:rFonts w:ascii="Helv 10pt" w:hAnsi="Helv 10pt"/>
          <w:spacing w:val="-2"/>
          <w:sz w:val="22"/>
        </w:rPr>
        <w:sym w:font="Wingdings" w:char="F0A8"/>
      </w:r>
      <w:r w:rsidR="00BA103C">
        <w:rPr>
          <w:rFonts w:ascii="Helv 10pt" w:hAnsi="Helv 10pt"/>
          <w:spacing w:val="-2"/>
          <w:sz w:val="22"/>
        </w:rPr>
        <w:t xml:space="preserve"> </w:t>
      </w:r>
      <w:r w:rsidR="00BA103C">
        <w:rPr>
          <w:rFonts w:ascii="Helv 10pt Italic" w:hAnsi="Helv 10pt Italic"/>
          <w:spacing w:val="-2"/>
          <w:sz w:val="22"/>
          <w:u w:val="single"/>
        </w:rPr>
        <w:t xml:space="preserve"> </w:t>
      </w:r>
      <w:r w:rsidR="009235D0">
        <w:rPr>
          <w:rFonts w:ascii="Helv 10pt Italic" w:hAnsi="Helv 10pt Italic"/>
          <w:spacing w:val="-2"/>
          <w:sz w:val="22"/>
          <w:u w:val="single"/>
        </w:rPr>
        <w:t xml:space="preserve">                        </w:t>
      </w:r>
    </w:p>
    <w:p w14:paraId="248ED119" w14:textId="77777777" w:rsidR="003959C2" w:rsidRDefault="009235D0" w:rsidP="008916A1">
      <w:pPr>
        <w:tabs>
          <w:tab w:val="left" w:pos="-720"/>
        </w:tabs>
        <w:suppressAutoHyphens/>
        <w:jc w:val="both"/>
        <w:rPr>
          <w:rFonts w:ascii="Helv 10pt" w:hAnsi="Helv 10pt"/>
          <w:spacing w:val="-2"/>
          <w:sz w:val="22"/>
        </w:rPr>
      </w:pPr>
      <w:r>
        <w:rPr>
          <w:rFonts w:ascii="Helv 10pt" w:hAnsi="Helv 10pt"/>
          <w:spacing w:val="-2"/>
          <w:sz w:val="22"/>
        </w:rPr>
        <w:t xml:space="preserve">Brief History: </w:t>
      </w:r>
      <w:r>
        <w:rPr>
          <w:rFonts w:ascii="Helv 10pt" w:hAnsi="Helv 10pt"/>
          <w:spacing w:val="-2"/>
          <w:sz w:val="18"/>
        </w:rPr>
        <w:t xml:space="preserve"> </w:t>
      </w:r>
      <w:r>
        <w:rPr>
          <w:rFonts w:ascii="Helv 10pt" w:hAnsi="Helv 10pt"/>
          <w:spacing w:val="-2"/>
          <w:sz w:val="22"/>
        </w:rPr>
        <w:tab/>
      </w:r>
    </w:p>
    <w:p w14:paraId="15F88494" w14:textId="77777777" w:rsidR="003959C2" w:rsidRDefault="003959C2" w:rsidP="008916A1">
      <w:pPr>
        <w:tabs>
          <w:tab w:val="left" w:pos="-720"/>
        </w:tabs>
        <w:suppressAutoHyphens/>
        <w:jc w:val="both"/>
        <w:rPr>
          <w:rFonts w:ascii="Helv 10pt" w:hAnsi="Helv 10pt"/>
          <w:spacing w:val="-2"/>
          <w:sz w:val="22"/>
        </w:rPr>
      </w:pPr>
    </w:p>
    <w:p w14:paraId="7A02D9BC" w14:textId="77777777" w:rsidR="009235D0" w:rsidRDefault="009235D0" w:rsidP="008916A1">
      <w:pPr>
        <w:tabs>
          <w:tab w:val="left" w:pos="-720"/>
        </w:tabs>
        <w:suppressAutoHyphens/>
        <w:jc w:val="both"/>
        <w:rPr>
          <w:rFonts w:ascii="Helv 10pt" w:hAnsi="Helv 10pt"/>
          <w:spacing w:val="-2"/>
          <w:sz w:val="18"/>
        </w:rPr>
      </w:pPr>
      <w:r>
        <w:rPr>
          <w:rFonts w:ascii="Helv 10pt" w:hAnsi="Helv 10pt"/>
          <w:spacing w:val="-2"/>
          <w:sz w:val="22"/>
        </w:rPr>
        <w:tab/>
      </w:r>
      <w:r>
        <w:rPr>
          <w:rFonts w:ascii="Helv 10pt" w:hAnsi="Helv 10pt"/>
          <w:spacing w:val="-2"/>
          <w:sz w:val="22"/>
        </w:rPr>
        <w:tab/>
      </w:r>
      <w:r>
        <w:rPr>
          <w:rFonts w:ascii="Helv 10pt" w:hAnsi="Helv 10pt"/>
          <w:spacing w:val="-2"/>
          <w:sz w:val="22"/>
        </w:rPr>
        <w:tab/>
      </w:r>
    </w:p>
    <w:p w14:paraId="5A67F56F" w14:textId="77777777" w:rsidR="00032AA6" w:rsidRDefault="00032AA6">
      <w:pPr>
        <w:tabs>
          <w:tab w:val="center" w:pos="5400"/>
          <w:tab w:val="left" w:pos="5760"/>
          <w:tab w:val="left" w:pos="6480"/>
          <w:tab w:val="left" w:pos="7200"/>
        </w:tabs>
        <w:suppressAutoHyphens/>
        <w:jc w:val="both"/>
        <w:rPr>
          <w:rFonts w:ascii="Helv 10pt" w:hAnsi="Helv 10pt"/>
          <w:spacing w:val="-2"/>
          <w:sz w:val="22"/>
        </w:rPr>
      </w:pPr>
    </w:p>
    <w:p w14:paraId="613F9224" w14:textId="77777777" w:rsidR="009235D0" w:rsidRDefault="005F2D0B">
      <w:pPr>
        <w:tabs>
          <w:tab w:val="center" w:pos="5400"/>
          <w:tab w:val="left" w:pos="5760"/>
          <w:tab w:val="left" w:pos="6480"/>
          <w:tab w:val="left" w:pos="7200"/>
        </w:tabs>
        <w:suppressAutoHyphens/>
        <w:jc w:val="both"/>
        <w:rPr>
          <w:rFonts w:ascii="Helv 10pt" w:hAnsi="Helv 10pt"/>
          <w:spacing w:val="-2"/>
          <w:sz w:val="22"/>
        </w:rPr>
      </w:pPr>
      <w:r>
        <w:rPr>
          <w:rFonts w:ascii="Helv 10pt" w:hAnsi="Helv 10pt"/>
          <w:spacing w:val="-2"/>
          <w:sz w:val="22"/>
        </w:rPr>
        <w:t>Gross</w:t>
      </w:r>
      <w:r w:rsidR="00BF240D">
        <w:rPr>
          <w:rFonts w:ascii="Helv 10pt" w:hAnsi="Helv 10pt"/>
          <w:spacing w:val="-2"/>
          <w:sz w:val="22"/>
        </w:rPr>
        <w:t xml:space="preserve"> Diagnose</w:t>
      </w:r>
      <w:r w:rsidR="009235D0">
        <w:rPr>
          <w:rFonts w:ascii="Helv 10pt" w:hAnsi="Helv 10pt"/>
          <w:spacing w:val="-2"/>
          <w:sz w:val="22"/>
        </w:rPr>
        <w:t xml:space="preserve">s:  </w:t>
      </w:r>
    </w:p>
    <w:p w14:paraId="5ED661B8" w14:textId="77777777" w:rsidR="003C2E0E" w:rsidRDefault="003C2E0E">
      <w:pPr>
        <w:tabs>
          <w:tab w:val="left" w:pos="720"/>
        </w:tabs>
        <w:suppressAutoHyphens/>
        <w:rPr>
          <w:rFonts w:ascii="Helv 10pt Bold" w:hAnsi="Helv 10pt Bold"/>
          <w:b/>
          <w:spacing w:val="-2"/>
          <w:sz w:val="22"/>
          <w:u w:val="single"/>
        </w:rPr>
      </w:pPr>
    </w:p>
    <w:p w14:paraId="616FA63C" w14:textId="77777777" w:rsidR="003C2E0E" w:rsidRDefault="003C2E0E">
      <w:pPr>
        <w:tabs>
          <w:tab w:val="left" w:pos="720"/>
        </w:tabs>
        <w:suppressAutoHyphens/>
        <w:rPr>
          <w:rFonts w:ascii="Helv 10pt Bold" w:hAnsi="Helv 10pt Bold"/>
          <w:b/>
          <w:spacing w:val="-2"/>
          <w:sz w:val="22"/>
          <w:u w:val="single"/>
        </w:rPr>
      </w:pPr>
    </w:p>
    <w:p w14:paraId="13493633" w14:textId="77777777" w:rsidR="00BD3C15" w:rsidRDefault="00BD3C15">
      <w:pPr>
        <w:tabs>
          <w:tab w:val="left" w:pos="720"/>
        </w:tabs>
        <w:suppressAutoHyphens/>
        <w:rPr>
          <w:rFonts w:ascii="Helv 10pt Bold" w:hAnsi="Helv 10pt Bold"/>
          <w:b/>
          <w:spacing w:val="-2"/>
          <w:sz w:val="22"/>
          <w:u w:val="single"/>
        </w:rPr>
      </w:pPr>
    </w:p>
    <w:p w14:paraId="7AB0F34D" w14:textId="77777777" w:rsidR="003C2E0E" w:rsidRDefault="003C2E0E">
      <w:pPr>
        <w:tabs>
          <w:tab w:val="left" w:pos="720"/>
        </w:tabs>
        <w:suppressAutoHyphens/>
        <w:rPr>
          <w:rFonts w:ascii="Helv 10pt Bold" w:hAnsi="Helv 10pt Bold"/>
          <w:b/>
          <w:spacing w:val="-2"/>
          <w:sz w:val="22"/>
          <w:u w:val="single"/>
        </w:rPr>
      </w:pPr>
    </w:p>
    <w:p w14:paraId="7172DAB0" w14:textId="77777777" w:rsidR="009235D0" w:rsidRDefault="009235D0">
      <w:pPr>
        <w:tabs>
          <w:tab w:val="left" w:pos="720"/>
        </w:tabs>
        <w:suppressAutoHyphens/>
        <w:rPr>
          <w:rFonts w:ascii="Helv 10pt Bold" w:hAnsi="Helv 10pt Bold"/>
          <w:b/>
          <w:spacing w:val="-2"/>
          <w:sz w:val="22"/>
          <w:u w:val="single"/>
        </w:rPr>
      </w:pPr>
      <w:r>
        <w:rPr>
          <w:rFonts w:ascii="Helv 10pt Bold" w:hAnsi="Helv 10pt Bold"/>
          <w:b/>
          <w:spacing w:val="-2"/>
          <w:sz w:val="22"/>
          <w:u w:val="single"/>
        </w:rPr>
        <w:tab/>
      </w:r>
      <w:r>
        <w:rPr>
          <w:rFonts w:ascii="Helv 10pt Bold" w:hAnsi="Helv 10pt Bold"/>
          <w:b/>
          <w:spacing w:val="-2"/>
          <w:sz w:val="22"/>
          <w:u w:val="single"/>
        </w:rPr>
        <w:tab/>
      </w:r>
      <w:r>
        <w:rPr>
          <w:rFonts w:ascii="Helv 10pt Bold" w:hAnsi="Helv 10pt Bold"/>
          <w:b/>
          <w:spacing w:val="-2"/>
          <w:sz w:val="22"/>
          <w:u w:val="single"/>
        </w:rPr>
        <w:tab/>
      </w:r>
      <w:r>
        <w:rPr>
          <w:rFonts w:ascii="Helv 10pt Bold" w:hAnsi="Helv 10pt Bold"/>
          <w:b/>
          <w:spacing w:val="-2"/>
          <w:sz w:val="22"/>
          <w:u w:val="single"/>
        </w:rPr>
        <w:tab/>
      </w:r>
      <w:r>
        <w:rPr>
          <w:rFonts w:ascii="Helv 10pt Bold" w:hAnsi="Helv 10pt Bold"/>
          <w:b/>
          <w:spacing w:val="-2"/>
          <w:sz w:val="22"/>
          <w:u w:val="single"/>
        </w:rPr>
        <w:tab/>
      </w:r>
      <w:r>
        <w:rPr>
          <w:rFonts w:ascii="Helv 10pt Bold" w:hAnsi="Helv 10pt Bold"/>
          <w:b/>
          <w:spacing w:val="-2"/>
          <w:sz w:val="22"/>
          <w:u w:val="single"/>
        </w:rPr>
        <w:tab/>
      </w:r>
      <w:r>
        <w:rPr>
          <w:rFonts w:ascii="Helv 10pt Bold" w:hAnsi="Helv 10pt Bold"/>
          <w:b/>
          <w:spacing w:val="-2"/>
          <w:sz w:val="22"/>
          <w:u w:val="single"/>
        </w:rPr>
        <w:tab/>
      </w:r>
      <w:r>
        <w:rPr>
          <w:rFonts w:ascii="Helv 10pt Bold" w:hAnsi="Helv 10pt Bold"/>
          <w:spacing w:val="-2"/>
          <w:sz w:val="22"/>
          <w:u w:val="single"/>
        </w:rPr>
        <w:t xml:space="preserve">            </w:t>
      </w:r>
    </w:p>
    <w:p w14:paraId="5E3C8CBE" w14:textId="77777777" w:rsidR="009235D0" w:rsidRDefault="009235D0">
      <w:pPr>
        <w:tabs>
          <w:tab w:val="left" w:pos="720"/>
        </w:tabs>
        <w:suppressAutoHyphens/>
        <w:spacing w:before="120"/>
        <w:jc w:val="center"/>
        <w:rPr>
          <w:rFonts w:ascii="Helv 10pt" w:hAnsi="Helv 10pt"/>
          <w:spacing w:val="-2"/>
          <w:sz w:val="22"/>
        </w:rPr>
      </w:pPr>
      <w:r>
        <w:rPr>
          <w:rFonts w:ascii="Helv 10pt" w:hAnsi="Helv 10pt"/>
          <w:b/>
          <w:spacing w:val="-2"/>
          <w:sz w:val="22"/>
        </w:rPr>
        <w:t>MEASUREMENTS</w:t>
      </w:r>
      <w:r>
        <w:rPr>
          <w:rFonts w:ascii="Helv 10pt" w:hAnsi="Helv 10pt"/>
          <w:spacing w:val="-2"/>
          <w:sz w:val="22"/>
        </w:rPr>
        <w:t xml:space="preserve">  (cm unless indicated)</w:t>
      </w:r>
      <w:r>
        <w:rPr>
          <w:rFonts w:ascii="Helv 10pt" w:hAnsi="Helv 10pt"/>
          <w:spacing w:val="-2"/>
          <w:sz w:val="22"/>
        </w:rPr>
        <w:tab/>
      </w:r>
    </w:p>
    <w:p w14:paraId="53F04A23" w14:textId="77777777" w:rsidR="009235D0" w:rsidRPr="00E50F24" w:rsidRDefault="009235D0">
      <w:pPr>
        <w:tabs>
          <w:tab w:val="left" w:pos="720"/>
        </w:tabs>
        <w:suppressAutoHyphens/>
        <w:jc w:val="both"/>
        <w:rPr>
          <w:rFonts w:ascii="Helv 10pt" w:hAnsi="Helv 10pt"/>
          <w:spacing w:val="-2"/>
          <w:sz w:val="22"/>
        </w:rPr>
      </w:pPr>
      <w:r w:rsidRPr="00E50F24">
        <w:rPr>
          <w:rFonts w:ascii="Helv 10pt" w:hAnsi="Helv 10pt"/>
          <w:spacing w:val="-2"/>
          <w:sz w:val="22"/>
        </w:rPr>
        <w:t xml:space="preserve">Weight (kg) </w:t>
      </w:r>
      <w:r w:rsidRPr="00E50F24">
        <w:rPr>
          <w:rFonts w:ascii="Helv 10pt" w:hAnsi="Helv 10pt"/>
          <w:spacing w:val="-2"/>
          <w:sz w:val="22"/>
        </w:rPr>
        <w:tab/>
      </w:r>
      <w:r w:rsidRPr="00E50F24">
        <w:rPr>
          <w:rFonts w:ascii="Helv 10pt" w:hAnsi="Helv 10pt"/>
          <w:spacing w:val="-2"/>
          <w:sz w:val="22"/>
        </w:rPr>
        <w:tab/>
        <w:t xml:space="preserve">____________  </w:t>
      </w:r>
      <w:r w:rsidRPr="00E50F24">
        <w:rPr>
          <w:rFonts w:ascii="Helv 10pt" w:hAnsi="Helv 10pt"/>
          <w:spacing w:val="-2"/>
          <w:sz w:val="18"/>
        </w:rPr>
        <w:t>estimate / actual   (circle one)</w:t>
      </w:r>
    </w:p>
    <w:p w14:paraId="4458F6E2" w14:textId="77777777" w:rsidR="009235D0" w:rsidRPr="00E50F24" w:rsidRDefault="009235D0">
      <w:pPr>
        <w:tabs>
          <w:tab w:val="left" w:pos="720"/>
        </w:tabs>
        <w:suppressAutoHyphens/>
        <w:jc w:val="both"/>
        <w:rPr>
          <w:rFonts w:ascii="Helv 10pt" w:hAnsi="Helv 10pt"/>
          <w:spacing w:val="-2"/>
          <w:sz w:val="22"/>
        </w:rPr>
      </w:pPr>
      <w:r w:rsidRPr="00E50F24">
        <w:rPr>
          <w:rFonts w:ascii="Helv 10pt" w:hAnsi="Helv 10pt"/>
          <w:spacing w:val="-2"/>
          <w:sz w:val="22"/>
        </w:rPr>
        <w:t>Standard length</w:t>
      </w:r>
      <w:r w:rsidR="00105A1B" w:rsidRPr="00E50F24">
        <w:rPr>
          <w:rFonts w:ascii="Helv 10pt" w:hAnsi="Helv 10pt"/>
          <w:spacing w:val="-2"/>
          <w:sz w:val="22"/>
        </w:rPr>
        <w:t xml:space="preserve"> (1)</w:t>
      </w:r>
      <w:r w:rsidR="00085044" w:rsidRPr="00E50F24">
        <w:rPr>
          <w:rFonts w:ascii="Helv 10pt" w:hAnsi="Helv 10pt"/>
          <w:spacing w:val="-2"/>
          <w:sz w:val="22"/>
        </w:rPr>
        <w:t xml:space="preserve"> </w:t>
      </w:r>
      <w:r w:rsidRPr="00E50F24">
        <w:rPr>
          <w:rFonts w:ascii="Helv 10pt" w:hAnsi="Helv 10pt"/>
          <w:spacing w:val="-2"/>
          <w:sz w:val="22"/>
        </w:rPr>
        <w:tab/>
      </w:r>
      <w:r w:rsidRPr="00E50F24">
        <w:rPr>
          <w:rFonts w:ascii="Helv 10pt" w:hAnsi="Helv 10pt"/>
          <w:spacing w:val="-2"/>
          <w:sz w:val="22"/>
          <w:u w:val="single"/>
        </w:rPr>
        <w:t>____________</w:t>
      </w:r>
      <w:r w:rsidR="00085044" w:rsidRPr="00E50F24">
        <w:rPr>
          <w:rFonts w:ascii="Helv 10pt" w:hAnsi="Helv 10pt"/>
          <w:spacing w:val="-2"/>
          <w:sz w:val="22"/>
          <w:u w:val="single"/>
        </w:rPr>
        <w:t xml:space="preserve">  </w:t>
      </w:r>
      <w:r w:rsidR="00085044" w:rsidRPr="00E50F24">
        <w:rPr>
          <w:rFonts w:ascii="Helv 10pt" w:hAnsi="Helv 10pt"/>
          <w:spacing w:val="-2"/>
          <w:sz w:val="22"/>
        </w:rPr>
        <w:t>cm / inch / feet?</w:t>
      </w:r>
    </w:p>
    <w:p w14:paraId="24041199" w14:textId="77777777" w:rsidR="00085044" w:rsidRPr="00E50F24" w:rsidRDefault="009235D0" w:rsidP="00085044">
      <w:pPr>
        <w:tabs>
          <w:tab w:val="left" w:pos="720"/>
        </w:tabs>
        <w:suppressAutoHyphens/>
        <w:jc w:val="both"/>
        <w:rPr>
          <w:rFonts w:ascii="Helv 10pt" w:hAnsi="Helv 10pt"/>
          <w:spacing w:val="-2"/>
          <w:sz w:val="22"/>
        </w:rPr>
      </w:pPr>
      <w:r w:rsidRPr="00E50F24">
        <w:rPr>
          <w:rFonts w:ascii="Helv 10pt" w:hAnsi="Helv 10pt"/>
          <w:spacing w:val="-2"/>
          <w:sz w:val="22"/>
        </w:rPr>
        <w:t>Curvilinear length</w:t>
      </w:r>
      <w:r w:rsidR="00105A1B" w:rsidRPr="00E50F24">
        <w:rPr>
          <w:rFonts w:ascii="Helv 10pt" w:hAnsi="Helv 10pt"/>
          <w:spacing w:val="-2"/>
          <w:sz w:val="22"/>
        </w:rPr>
        <w:t xml:space="preserve"> (2)</w:t>
      </w:r>
      <w:r w:rsidRPr="00E50F24">
        <w:rPr>
          <w:rFonts w:ascii="Helv 10pt" w:hAnsi="Helv 10pt"/>
          <w:spacing w:val="-2"/>
          <w:sz w:val="22"/>
        </w:rPr>
        <w:tab/>
      </w:r>
      <w:r w:rsidRPr="00E50F24">
        <w:rPr>
          <w:rFonts w:ascii="Helv 10pt" w:hAnsi="Helv 10pt"/>
          <w:spacing w:val="-2"/>
          <w:sz w:val="22"/>
          <w:u w:val="single"/>
        </w:rPr>
        <w:t>____________</w:t>
      </w:r>
      <w:r w:rsidR="00085044" w:rsidRPr="00E50F24">
        <w:rPr>
          <w:rFonts w:ascii="Helv 10pt" w:hAnsi="Helv 10pt"/>
          <w:spacing w:val="-2"/>
          <w:sz w:val="22"/>
        </w:rPr>
        <w:t xml:space="preserve"> cm / inch / feet?</w:t>
      </w:r>
    </w:p>
    <w:p w14:paraId="4B23D7B9" w14:textId="77777777" w:rsidR="009235D0" w:rsidRPr="00E50F24" w:rsidRDefault="00085044">
      <w:pPr>
        <w:tabs>
          <w:tab w:val="left" w:pos="-720"/>
          <w:tab w:val="left" w:pos="720"/>
        </w:tabs>
        <w:suppressAutoHyphens/>
        <w:jc w:val="both"/>
        <w:rPr>
          <w:rFonts w:ascii="Helv 10pt" w:hAnsi="Helv 10pt"/>
          <w:spacing w:val="-2"/>
          <w:sz w:val="22"/>
        </w:rPr>
      </w:pPr>
      <w:r w:rsidRPr="00E50F24">
        <w:rPr>
          <w:rFonts w:ascii="Helv 10pt" w:hAnsi="Helv 10pt"/>
          <w:spacing w:val="-2"/>
          <w:sz w:val="22"/>
        </w:rPr>
        <w:t xml:space="preserve">Girth: </w:t>
      </w:r>
      <w:r w:rsidR="009235D0" w:rsidRPr="00E50F24">
        <w:rPr>
          <w:rFonts w:ascii="Helv 10pt" w:hAnsi="Helv 10pt"/>
          <w:spacing w:val="-2"/>
          <w:sz w:val="22"/>
        </w:rPr>
        <w:t xml:space="preserve">Axillary </w:t>
      </w:r>
      <w:r w:rsidRPr="00E50F24">
        <w:rPr>
          <w:rFonts w:ascii="Helv 10pt" w:hAnsi="Helv 10pt"/>
          <w:spacing w:val="-2"/>
          <w:sz w:val="18"/>
        </w:rPr>
        <w:t>(flipper pit)</w:t>
      </w:r>
      <w:r w:rsidR="009235D0" w:rsidRPr="00E50F24">
        <w:rPr>
          <w:rFonts w:ascii="Helv 10pt" w:hAnsi="Helv 10pt"/>
          <w:spacing w:val="-2"/>
          <w:sz w:val="22"/>
        </w:rPr>
        <w:t xml:space="preserve"> </w:t>
      </w:r>
      <w:r w:rsidR="00105A1B" w:rsidRPr="00E50F24">
        <w:rPr>
          <w:rFonts w:ascii="Helv 10pt" w:hAnsi="Helv 10pt"/>
          <w:spacing w:val="-2"/>
          <w:sz w:val="22"/>
        </w:rPr>
        <w:t>(5)</w:t>
      </w:r>
      <w:r w:rsidR="009235D0" w:rsidRPr="00E50F24">
        <w:rPr>
          <w:rFonts w:ascii="Helv 10pt" w:hAnsi="Helv 10pt"/>
          <w:spacing w:val="-2"/>
          <w:sz w:val="22"/>
        </w:rPr>
        <w:tab/>
      </w:r>
      <w:r w:rsidR="009235D0" w:rsidRPr="00E50F24">
        <w:rPr>
          <w:rFonts w:ascii="Helv 10pt" w:hAnsi="Helv 10pt"/>
          <w:spacing w:val="-2"/>
          <w:sz w:val="22"/>
          <w:u w:val="single"/>
        </w:rPr>
        <w:t>____________</w:t>
      </w:r>
      <w:r w:rsidR="009235D0" w:rsidRPr="00E50F24">
        <w:rPr>
          <w:rFonts w:ascii="Helv 10pt" w:hAnsi="Helv 10pt"/>
          <w:spacing w:val="-2"/>
          <w:sz w:val="22"/>
        </w:rPr>
        <w:t xml:space="preserve">  </w:t>
      </w:r>
      <w:r w:rsidRPr="00E50F24">
        <w:rPr>
          <w:rFonts w:ascii="Helv 10pt" w:hAnsi="Helv 10pt"/>
          <w:spacing w:val="-2"/>
          <w:sz w:val="22"/>
        </w:rPr>
        <w:t>cm</w:t>
      </w:r>
    </w:p>
    <w:p w14:paraId="3917B670" w14:textId="77777777" w:rsidR="009235D0" w:rsidRPr="00E50F24" w:rsidRDefault="009235D0">
      <w:pPr>
        <w:tabs>
          <w:tab w:val="left" w:pos="-720"/>
        </w:tabs>
        <w:suppressAutoHyphens/>
        <w:jc w:val="both"/>
        <w:rPr>
          <w:rFonts w:ascii="Helv 10pt" w:hAnsi="Helv 10pt"/>
          <w:spacing w:val="-2"/>
          <w:sz w:val="22"/>
        </w:rPr>
      </w:pPr>
      <w:r w:rsidRPr="00E50F24">
        <w:rPr>
          <w:rFonts w:ascii="Helv 10pt" w:hAnsi="Helv 10pt"/>
          <w:spacing w:val="-2"/>
          <w:sz w:val="22"/>
        </w:rPr>
        <w:t>Blubber thickness</w:t>
      </w:r>
      <w:r w:rsidR="00085044" w:rsidRPr="00E50F24">
        <w:rPr>
          <w:rFonts w:ascii="Helv 10pt" w:hAnsi="Helv 10pt"/>
          <w:spacing w:val="-2"/>
          <w:sz w:val="22"/>
        </w:rPr>
        <w:t xml:space="preserve"> (mm)</w:t>
      </w:r>
      <w:r w:rsidR="005D35EF" w:rsidRPr="00E50F24">
        <w:rPr>
          <w:rFonts w:ascii="Helv 10pt" w:hAnsi="Helv 10pt"/>
          <w:spacing w:val="-2"/>
          <w:sz w:val="22"/>
        </w:rPr>
        <w:t xml:space="preserve"> (see red marks below)</w:t>
      </w:r>
      <w:r w:rsidRPr="00E50F24">
        <w:rPr>
          <w:rFonts w:ascii="Helv 10pt" w:hAnsi="Helv 10pt"/>
          <w:spacing w:val="-2"/>
          <w:sz w:val="22"/>
        </w:rPr>
        <w:t xml:space="preserve">: </w:t>
      </w:r>
    </w:p>
    <w:p w14:paraId="5DBEC58C" w14:textId="538AB964" w:rsidR="00073BFC" w:rsidRDefault="005F2D0B">
      <w:pPr>
        <w:tabs>
          <w:tab w:val="left" w:pos="-720"/>
          <w:tab w:val="left" w:pos="720"/>
        </w:tabs>
        <w:suppressAutoHyphens/>
        <w:rPr>
          <w:rFonts w:ascii="Helv 10pt" w:hAnsi="Helv 10pt"/>
          <w:spacing w:val="-2"/>
          <w:sz w:val="22"/>
        </w:rPr>
      </w:pPr>
      <w:r w:rsidRPr="00E50F24">
        <w:rPr>
          <w:rFonts w:ascii="Helv 10pt" w:hAnsi="Helv 10pt"/>
          <w:spacing w:val="-2"/>
          <w:sz w:val="22"/>
        </w:rPr>
        <w:tab/>
      </w:r>
      <w:r w:rsidR="00005386" w:rsidRPr="00E50F24">
        <w:rPr>
          <w:rFonts w:ascii="Helv 10pt" w:hAnsi="Helv 10pt"/>
          <w:spacing w:val="-2"/>
          <w:sz w:val="22"/>
        </w:rPr>
        <w:tab/>
        <w:t>Xyphoid</w:t>
      </w:r>
      <w:r w:rsidR="00005386" w:rsidRPr="00E50F24">
        <w:rPr>
          <w:rFonts w:ascii="Helv 10pt" w:hAnsi="Helv 10pt"/>
          <w:spacing w:val="-2"/>
          <w:sz w:val="22"/>
        </w:rPr>
        <w:tab/>
      </w:r>
      <w:r w:rsidR="00005386" w:rsidRPr="00E50F24">
        <w:rPr>
          <w:rFonts w:ascii="Helv 10pt" w:hAnsi="Helv 10pt"/>
          <w:spacing w:val="-2"/>
          <w:sz w:val="22"/>
          <w:u w:val="single"/>
        </w:rPr>
        <w:t>______mm</w:t>
      </w:r>
      <w:r w:rsidR="009235D0" w:rsidRPr="00A82E7C">
        <w:rPr>
          <w:rFonts w:ascii="Helv 10pt" w:hAnsi="Helv 10pt"/>
          <w:spacing w:val="-2"/>
          <w:sz w:val="22"/>
        </w:rPr>
        <w:t xml:space="preserve">   </w:t>
      </w:r>
      <w:r w:rsidR="00927349">
        <w:rPr>
          <w:rFonts w:ascii="Helv 10pt" w:hAnsi="Helv 10pt"/>
          <w:spacing w:val="-2"/>
          <w:sz w:val="22"/>
        </w:rPr>
        <w:t xml:space="preserve">DAX  </w:t>
      </w:r>
      <w:r w:rsidR="00927349" w:rsidRPr="00927349">
        <w:rPr>
          <w:rFonts w:ascii="Helv 10pt" w:hAnsi="Helv 10pt"/>
          <w:spacing w:val="-2"/>
          <w:sz w:val="22"/>
          <w:u w:val="single"/>
        </w:rPr>
        <w:t xml:space="preserve">         mm  </w:t>
      </w:r>
      <w:r w:rsidR="00927349">
        <w:rPr>
          <w:rFonts w:ascii="Helv 10pt" w:hAnsi="Helv 10pt"/>
          <w:spacing w:val="-2"/>
          <w:sz w:val="22"/>
        </w:rPr>
        <w:t>LAX</w:t>
      </w:r>
      <w:r w:rsidR="00927349" w:rsidRPr="00927349">
        <w:rPr>
          <w:rFonts w:ascii="Helv 10pt" w:hAnsi="Helv 10pt"/>
          <w:spacing w:val="-2"/>
          <w:sz w:val="22"/>
          <w:u w:val="single"/>
        </w:rPr>
        <w:t xml:space="preserve">          mm       </w:t>
      </w:r>
      <w:r w:rsidR="00927349">
        <w:rPr>
          <w:rFonts w:ascii="Helv 10pt" w:hAnsi="Helv 10pt"/>
          <w:spacing w:val="-2"/>
          <w:sz w:val="22"/>
        </w:rPr>
        <w:t xml:space="preserve">VAX </w:t>
      </w:r>
      <w:r w:rsidR="00927349" w:rsidRPr="00927349">
        <w:rPr>
          <w:rFonts w:ascii="Helv 10pt" w:hAnsi="Helv 10pt"/>
          <w:spacing w:val="-2"/>
          <w:sz w:val="22"/>
          <w:u w:val="single"/>
        </w:rPr>
        <w:t xml:space="preserve">               mm </w:t>
      </w:r>
      <w:r w:rsidR="009235D0" w:rsidRPr="00927349">
        <w:rPr>
          <w:rFonts w:ascii="Helv 10pt" w:hAnsi="Helv 10pt"/>
          <w:spacing w:val="-2"/>
          <w:sz w:val="22"/>
          <w:u w:val="single"/>
        </w:rPr>
        <w:t xml:space="preserve">                  </w:t>
      </w:r>
      <w:r w:rsidR="009235D0" w:rsidRPr="00927349">
        <w:rPr>
          <w:rFonts w:ascii="Helv 10pt" w:hAnsi="Helv 10pt"/>
          <w:spacing w:val="-2"/>
          <w:sz w:val="22"/>
        </w:rPr>
        <w:t xml:space="preserve">        </w:t>
      </w:r>
    </w:p>
    <w:p w14:paraId="7AAD640C" w14:textId="77777777" w:rsidR="00073BFC" w:rsidRDefault="008E31BF">
      <w:pPr>
        <w:tabs>
          <w:tab w:val="left" w:pos="-720"/>
          <w:tab w:val="left" w:pos="720"/>
        </w:tabs>
        <w:suppressAutoHyphens/>
        <w:rPr>
          <w:rFonts w:ascii="Helv 10pt" w:hAnsi="Helv 10pt"/>
          <w:spacing w:val="-2"/>
          <w:sz w:val="22"/>
        </w:rPr>
      </w:pPr>
      <w:r>
        <w:rPr>
          <w:rFonts w:ascii="Helv 10pt" w:hAnsi="Helv 10pt"/>
          <w:noProof/>
          <w:spacing w:val="-2"/>
          <w:sz w:val="22"/>
        </w:rPr>
        <w:drawing>
          <wp:inline distT="0" distB="0" distL="0" distR="0" wp14:anchorId="1D7DCCE3" wp14:editId="7E29D6DC">
            <wp:extent cx="5943600" cy="1809750"/>
            <wp:effectExtent l="19050" t="0" r="0" b="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E4188B" w14:textId="77777777" w:rsidR="009235D0" w:rsidRPr="00005386" w:rsidRDefault="00BD3C15" w:rsidP="001675D9">
      <w:pPr>
        <w:tabs>
          <w:tab w:val="left" w:pos="-720"/>
          <w:tab w:val="left" w:pos="720"/>
        </w:tabs>
        <w:suppressAutoHyphens/>
        <w:rPr>
          <w:rFonts w:ascii="Helv 10pt" w:hAnsi="Helv 10pt"/>
          <w:b/>
          <w:spacing w:val="-2"/>
          <w:sz w:val="22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624B12E" wp14:editId="68AE03E8">
                <wp:simplePos x="0" y="0"/>
                <wp:positionH relativeFrom="column">
                  <wp:posOffset>-1684020</wp:posOffset>
                </wp:positionH>
                <wp:positionV relativeFrom="paragraph">
                  <wp:posOffset>1124585</wp:posOffset>
                </wp:positionV>
                <wp:extent cx="88265" cy="0"/>
                <wp:effectExtent l="20955" t="19685" r="24130" b="27940"/>
                <wp:wrapNone/>
                <wp:docPr id="10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26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F0D4B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3" o:spid="_x0000_s1026" type="#_x0000_t32" style="position:absolute;margin-left:-132.6pt;margin-top:88.55pt;width:6.95pt;height: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" strokecolor="red" strokeweight="3pt"/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D8BF15" wp14:editId="742786BB">
                <wp:simplePos x="0" y="0"/>
                <wp:positionH relativeFrom="column">
                  <wp:posOffset>-1859915</wp:posOffset>
                </wp:positionH>
                <wp:positionV relativeFrom="paragraph">
                  <wp:posOffset>1066800</wp:posOffset>
                </wp:positionV>
                <wp:extent cx="88265" cy="105410"/>
                <wp:effectExtent l="26035" t="28575" r="19050" b="27940"/>
                <wp:wrapNone/>
                <wp:docPr id="9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88265" cy="10541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54FDD" id="AutoShape 12" o:spid="_x0000_s1026" type="#_x0000_t32" style="position:absolute;margin-left:-146.45pt;margin-top:84pt;width:6.95pt;height:8.3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" strokecolor="red" strokeweight="3pt"/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68A8C0" wp14:editId="691E881E">
                <wp:simplePos x="0" y="0"/>
                <wp:positionH relativeFrom="column">
                  <wp:posOffset>-1771650</wp:posOffset>
                </wp:positionH>
                <wp:positionV relativeFrom="paragraph">
                  <wp:posOffset>673735</wp:posOffset>
                </wp:positionV>
                <wp:extent cx="23495" cy="164465"/>
                <wp:effectExtent l="19050" t="26035" r="24130" b="19050"/>
                <wp:wrapNone/>
                <wp:docPr id="8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495" cy="16446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428A10" id="AutoShape 11" o:spid="_x0000_s1026" type="#_x0000_t32" style="position:absolute;margin-left:-139.5pt;margin-top:53.05pt;width:1.85pt;height:12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" strokecolor="red" strokeweight="3pt"/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58D3D8" wp14:editId="11C3E35B">
                <wp:simplePos x="0" y="0"/>
                <wp:positionH relativeFrom="column">
                  <wp:posOffset>-1959610</wp:posOffset>
                </wp:positionH>
                <wp:positionV relativeFrom="paragraph">
                  <wp:posOffset>374650</wp:posOffset>
                </wp:positionV>
                <wp:extent cx="99695" cy="35560"/>
                <wp:effectExtent l="21590" t="22225" r="21590" b="27940"/>
                <wp:wrapNone/>
                <wp:docPr id="7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99695" cy="3556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697DAF" id="AutoShape 10" o:spid="_x0000_s1026" type="#_x0000_t32" style="position:absolute;margin-left:-154.3pt;margin-top:29.5pt;width:7.85pt;height:2.8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" strokecolor="red" strokeweight="3pt"/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F5E464" wp14:editId="4E478AFF">
                <wp:simplePos x="0" y="0"/>
                <wp:positionH relativeFrom="column">
                  <wp:posOffset>-1543685</wp:posOffset>
                </wp:positionH>
                <wp:positionV relativeFrom="paragraph">
                  <wp:posOffset>1124585</wp:posOffset>
                </wp:positionV>
                <wp:extent cx="325755" cy="264160"/>
                <wp:effectExtent l="8890" t="10160" r="8255" b="1143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" cy="264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DFCF7" w14:textId="77777777" w:rsidR="008D67CD" w:rsidRPr="00105A1B" w:rsidRDefault="00105A1B">
                            <w:pPr>
                              <w:rPr>
                                <w:b/>
                                <w:sz w:val="16"/>
                              </w:rPr>
                            </w:pPr>
                            <w:r w:rsidRPr="00105A1B">
                              <w:rPr>
                                <w:b/>
                                <w:sz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F5E464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121.55pt;margin-top:88.55pt;width:25.65pt;height:20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">
                <v:textbox>
                  <w:txbxContent>
                    <w:p w14:paraId="6B3DFCF7" w14:textId="77777777" w:rsidR="008D67CD" w:rsidRPr="00105A1B" w:rsidRDefault="00105A1B">
                      <w:pPr>
                        <w:rPr>
                          <w:b/>
                          <w:sz w:val="16"/>
                        </w:rPr>
                      </w:pPr>
                      <w:r w:rsidRPr="00105A1B">
                        <w:rPr>
                          <w:b/>
                          <w:sz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AC3B18" wp14:editId="4F63D51E">
                <wp:simplePos x="0" y="0"/>
                <wp:positionH relativeFrom="column">
                  <wp:posOffset>-2736215</wp:posOffset>
                </wp:positionH>
                <wp:positionV relativeFrom="paragraph">
                  <wp:posOffset>619760</wp:posOffset>
                </wp:positionV>
                <wp:extent cx="36195" cy="831215"/>
                <wp:effectExtent l="6985" t="10160" r="13970" b="6350"/>
                <wp:wrapNone/>
                <wp:docPr id="3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195" cy="83121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FF99F5" id="AutoShape 8" o:spid="_x0000_s1026" type="#_x0000_t32" style="position:absolute;margin-left:-215.45pt;margin-top:48.8pt;width:2.85pt;height:65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"/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3F3D217" wp14:editId="7BCF8F4C">
                <wp:simplePos x="0" y="0"/>
                <wp:positionH relativeFrom="column">
                  <wp:posOffset>-2700020</wp:posOffset>
                </wp:positionH>
                <wp:positionV relativeFrom="paragraph">
                  <wp:posOffset>1212850</wp:posOffset>
                </wp:positionV>
                <wp:extent cx="2185670" cy="635"/>
                <wp:effectExtent l="5080" t="12700" r="9525" b="5715"/>
                <wp:wrapNone/>
                <wp:docPr id="2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18567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441797" id="AutoShape 7" o:spid="_x0000_s1026" type="#_x0000_t32" style="position:absolute;margin-left:-212.6pt;margin-top:95.5pt;width:172.1pt;height:.05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"/>
            </w:pict>
          </mc:Fallback>
        </mc:AlternateContent>
      </w:r>
      <w:r w:rsidR="00381806">
        <w:rPr>
          <w:b/>
          <w:noProof/>
        </w:rPr>
        <w:drawing>
          <wp:anchor distT="0" distB="0" distL="114300" distR="114300" simplePos="0" relativeHeight="251654144" behindDoc="1" locked="0" layoutInCell="0" allowOverlap="1" wp14:anchorId="64B959BB" wp14:editId="35B45657">
            <wp:simplePos x="0" y="0"/>
            <wp:positionH relativeFrom="margin">
              <wp:posOffset>-62865</wp:posOffset>
            </wp:positionH>
            <wp:positionV relativeFrom="margin">
              <wp:posOffset>-9027160</wp:posOffset>
            </wp:positionV>
            <wp:extent cx="2657475" cy="1023620"/>
            <wp:effectExtent l="1905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1023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235D0" w:rsidRPr="00005386">
        <w:rPr>
          <w:b/>
        </w:rPr>
        <w:t>EXTERNAL EXAMINATION</w:t>
      </w:r>
    </w:p>
    <w:tbl>
      <w:tblPr>
        <w:tblpPr w:leftFromText="180" w:rightFromText="180" w:vertAnchor="text" w:horzAnchor="margin" w:tblpY="118"/>
        <w:tblW w:w="8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28"/>
        <w:gridCol w:w="1080"/>
        <w:gridCol w:w="3017"/>
      </w:tblGrid>
      <w:tr w:rsidR="009235D0" w:rsidRPr="005F2D0B" w14:paraId="2072CFC8" w14:textId="77777777" w:rsidTr="009F4049">
        <w:tc>
          <w:tcPr>
            <w:tcW w:w="4428" w:type="dxa"/>
          </w:tcPr>
          <w:p w14:paraId="118E73D3" w14:textId="77777777" w:rsidR="009235D0" w:rsidRPr="001675D9" w:rsidRDefault="009235D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1675D9">
              <w:rPr>
                <w:rFonts w:ascii="Helv 10pt" w:hAnsi="Helv 10pt"/>
                <w:b/>
                <w:spacing w:val="-2"/>
                <w:sz w:val="22"/>
                <w:szCs w:val="16"/>
              </w:rPr>
              <w:t>CARCASS CLASSIFICATION:</w:t>
            </w:r>
            <w:r w:rsidR="009F4049">
              <w:rPr>
                <w:rFonts w:ascii="Helv 10pt" w:hAnsi="Helv 10pt"/>
                <w:b/>
                <w:spacing w:val="-2"/>
                <w:sz w:val="22"/>
                <w:szCs w:val="16"/>
              </w:rPr>
              <w:t xml:space="preserve"> (circle)</w:t>
            </w:r>
          </w:p>
        </w:tc>
        <w:tc>
          <w:tcPr>
            <w:tcW w:w="1080" w:type="dxa"/>
            <w:tcBorders>
              <w:top w:val="nil"/>
              <w:bottom w:val="nil"/>
            </w:tcBorders>
          </w:tcPr>
          <w:p w14:paraId="20FE2BA3" w14:textId="77777777" w:rsidR="009235D0" w:rsidRPr="001675D9" w:rsidRDefault="009235D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/>
                <w:spacing w:val="-2"/>
                <w:sz w:val="22"/>
                <w:szCs w:val="16"/>
              </w:rPr>
            </w:pPr>
          </w:p>
        </w:tc>
        <w:tc>
          <w:tcPr>
            <w:tcW w:w="3017" w:type="dxa"/>
          </w:tcPr>
          <w:p w14:paraId="51DCD8B7" w14:textId="77777777" w:rsidR="009235D0" w:rsidRPr="001675D9" w:rsidRDefault="009235D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/>
                <w:caps/>
                <w:spacing w:val="-2"/>
                <w:sz w:val="22"/>
                <w:szCs w:val="16"/>
              </w:rPr>
            </w:pPr>
            <w:r w:rsidRPr="001675D9">
              <w:rPr>
                <w:rFonts w:ascii="Helv 10pt" w:hAnsi="Helv 10pt"/>
                <w:b/>
                <w:caps/>
                <w:spacing w:val="-2"/>
                <w:sz w:val="22"/>
                <w:szCs w:val="16"/>
              </w:rPr>
              <w:t>Body Condition:</w:t>
            </w:r>
            <w:r w:rsidR="009F4049">
              <w:rPr>
                <w:rFonts w:ascii="Helv 10pt" w:hAnsi="Helv 10pt"/>
                <w:b/>
                <w:spacing w:val="-2"/>
                <w:sz w:val="22"/>
                <w:szCs w:val="16"/>
              </w:rPr>
              <w:t>(circle)</w:t>
            </w:r>
          </w:p>
        </w:tc>
      </w:tr>
      <w:tr w:rsidR="00356540" w:rsidRPr="005F2D0B" w14:paraId="743E726F" w14:textId="77777777" w:rsidTr="009F4049">
        <w:tc>
          <w:tcPr>
            <w:tcW w:w="4428" w:type="dxa"/>
          </w:tcPr>
          <w:p w14:paraId="6F99E353" w14:textId="77777777" w:rsidR="00356540" w:rsidRPr="001675D9" w:rsidRDefault="00356540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1675D9">
              <w:rPr>
                <w:rFonts w:ascii="Helv 10pt" w:hAnsi="Helv 10pt"/>
                <w:bCs/>
                <w:spacing w:val="-2"/>
                <w:sz w:val="22"/>
                <w:szCs w:val="16"/>
              </w:rPr>
              <w:t xml:space="preserve">Code 2  Fresh  </w:t>
            </w:r>
          </w:p>
        </w:tc>
        <w:tc>
          <w:tcPr>
            <w:tcW w:w="1080" w:type="dxa"/>
            <w:tcBorders>
              <w:top w:val="nil"/>
              <w:bottom w:val="nil"/>
            </w:tcBorders>
          </w:tcPr>
          <w:p w14:paraId="7DB2E5C7" w14:textId="77777777" w:rsidR="00356540" w:rsidRPr="001675D9" w:rsidRDefault="00356540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</w:p>
        </w:tc>
        <w:tc>
          <w:tcPr>
            <w:tcW w:w="3017" w:type="dxa"/>
          </w:tcPr>
          <w:p w14:paraId="53260298" w14:textId="77777777" w:rsidR="00356540" w:rsidRPr="001675D9" w:rsidRDefault="00356540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1675D9">
              <w:rPr>
                <w:rFonts w:ascii="Helv 10pt" w:hAnsi="Helv 10pt"/>
                <w:bCs/>
                <w:spacing w:val="-2"/>
                <w:sz w:val="22"/>
                <w:szCs w:val="16"/>
              </w:rPr>
              <w:t>1  Robust</w:t>
            </w:r>
          </w:p>
        </w:tc>
      </w:tr>
      <w:tr w:rsidR="00356540" w:rsidRPr="005F2D0B" w14:paraId="5FD2FDDA" w14:textId="77777777" w:rsidTr="009F4049">
        <w:tc>
          <w:tcPr>
            <w:tcW w:w="4428" w:type="dxa"/>
          </w:tcPr>
          <w:p w14:paraId="1AB8F7C6" w14:textId="77777777" w:rsidR="00356540" w:rsidRPr="001675D9" w:rsidRDefault="00356540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1675D9">
              <w:rPr>
                <w:rFonts w:ascii="Helv 10pt" w:hAnsi="Helv 10pt"/>
                <w:bCs/>
                <w:spacing w:val="-2"/>
                <w:sz w:val="22"/>
                <w:szCs w:val="16"/>
              </w:rPr>
              <w:t>Code 3  Fair (decomposed organs intact)</w:t>
            </w:r>
          </w:p>
        </w:tc>
        <w:tc>
          <w:tcPr>
            <w:tcW w:w="1080" w:type="dxa"/>
            <w:tcBorders>
              <w:top w:val="nil"/>
              <w:bottom w:val="nil"/>
            </w:tcBorders>
          </w:tcPr>
          <w:p w14:paraId="45062CB0" w14:textId="77777777" w:rsidR="00356540" w:rsidRPr="001675D9" w:rsidRDefault="00356540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</w:p>
        </w:tc>
        <w:tc>
          <w:tcPr>
            <w:tcW w:w="3017" w:type="dxa"/>
          </w:tcPr>
          <w:p w14:paraId="18ED39E6" w14:textId="77777777" w:rsidR="00356540" w:rsidRPr="001675D9" w:rsidRDefault="00356540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1675D9">
              <w:rPr>
                <w:rFonts w:ascii="Helv 10pt" w:hAnsi="Helv 10pt"/>
                <w:bCs/>
                <w:spacing w:val="-2"/>
                <w:sz w:val="22"/>
                <w:szCs w:val="16"/>
              </w:rPr>
              <w:t>2  Good</w:t>
            </w:r>
          </w:p>
        </w:tc>
      </w:tr>
      <w:tr w:rsidR="00356540" w:rsidRPr="005F2D0B" w14:paraId="46AF4217" w14:textId="77777777" w:rsidTr="009F4049">
        <w:trPr>
          <w:trHeight w:val="342"/>
        </w:trPr>
        <w:tc>
          <w:tcPr>
            <w:tcW w:w="4428" w:type="dxa"/>
          </w:tcPr>
          <w:p w14:paraId="3C61711B" w14:textId="77777777" w:rsidR="00356540" w:rsidRPr="001675D9" w:rsidRDefault="00356540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1675D9">
              <w:rPr>
                <w:rFonts w:ascii="Helv 10pt" w:hAnsi="Helv 10pt"/>
                <w:bCs/>
                <w:spacing w:val="-2"/>
                <w:sz w:val="22"/>
                <w:szCs w:val="16"/>
              </w:rPr>
              <w:t>Code 4  Poor (advance decomposition)</w:t>
            </w:r>
          </w:p>
        </w:tc>
        <w:tc>
          <w:tcPr>
            <w:tcW w:w="1080" w:type="dxa"/>
            <w:tcBorders>
              <w:top w:val="nil"/>
              <w:bottom w:val="nil"/>
            </w:tcBorders>
          </w:tcPr>
          <w:p w14:paraId="013CFBA5" w14:textId="77777777" w:rsidR="00356540" w:rsidRPr="001675D9" w:rsidRDefault="00356540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</w:p>
        </w:tc>
        <w:tc>
          <w:tcPr>
            <w:tcW w:w="3017" w:type="dxa"/>
          </w:tcPr>
          <w:p w14:paraId="1B8E8C76" w14:textId="77777777" w:rsidR="00356540" w:rsidRPr="001675D9" w:rsidRDefault="00356540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1675D9">
              <w:rPr>
                <w:rFonts w:ascii="Helv 10pt" w:hAnsi="Helv 10pt"/>
                <w:bCs/>
                <w:spacing w:val="-2"/>
                <w:sz w:val="22"/>
                <w:szCs w:val="16"/>
              </w:rPr>
              <w:t>3  Average</w:t>
            </w:r>
          </w:p>
        </w:tc>
      </w:tr>
      <w:tr w:rsidR="00356540" w:rsidRPr="005F2D0B" w14:paraId="5D048F3F" w14:textId="77777777" w:rsidTr="009F4049">
        <w:tc>
          <w:tcPr>
            <w:tcW w:w="4428" w:type="dxa"/>
          </w:tcPr>
          <w:p w14:paraId="4C874CAD" w14:textId="77777777" w:rsidR="00356540" w:rsidRPr="001675D9" w:rsidRDefault="00356540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2"/>
                <w:szCs w:val="16"/>
              </w:rPr>
            </w:pPr>
            <w:r w:rsidRPr="001675D9">
              <w:rPr>
                <w:rFonts w:ascii="Helv 10pt" w:hAnsi="Helv 10pt"/>
                <w:bCs/>
                <w:spacing w:val="-2"/>
                <w:sz w:val="22"/>
                <w:szCs w:val="16"/>
              </w:rPr>
              <w:t>Code 5  Mummified</w:t>
            </w:r>
          </w:p>
        </w:tc>
        <w:tc>
          <w:tcPr>
            <w:tcW w:w="1080" w:type="dxa"/>
            <w:tcBorders>
              <w:top w:val="nil"/>
              <w:bottom w:val="nil"/>
            </w:tcBorders>
          </w:tcPr>
          <w:p w14:paraId="7D95629C" w14:textId="77777777" w:rsidR="00356540" w:rsidRPr="001675D9" w:rsidRDefault="00356540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6"/>
                <w:szCs w:val="16"/>
              </w:rPr>
            </w:pPr>
          </w:p>
        </w:tc>
        <w:tc>
          <w:tcPr>
            <w:tcW w:w="3017" w:type="dxa"/>
          </w:tcPr>
          <w:p w14:paraId="66F4EBBD" w14:textId="77777777" w:rsidR="00356540" w:rsidRPr="001675D9" w:rsidRDefault="00356540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6"/>
                <w:szCs w:val="16"/>
              </w:rPr>
            </w:pPr>
            <w:r w:rsidRPr="001675D9">
              <w:rPr>
                <w:rFonts w:ascii="Helv 10pt" w:hAnsi="Helv 10pt"/>
                <w:bCs/>
                <w:spacing w:val="-2"/>
                <w:sz w:val="26"/>
                <w:szCs w:val="16"/>
              </w:rPr>
              <w:t>4  Poor</w:t>
            </w:r>
          </w:p>
        </w:tc>
      </w:tr>
      <w:tr w:rsidR="00356540" w:rsidRPr="005F2D0B" w14:paraId="6094C2A5" w14:textId="77777777" w:rsidTr="009F4049">
        <w:tc>
          <w:tcPr>
            <w:tcW w:w="4428" w:type="dxa"/>
          </w:tcPr>
          <w:p w14:paraId="12F838B5" w14:textId="77777777" w:rsidR="00356540" w:rsidRPr="005F2D0B" w:rsidRDefault="00286D76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16"/>
                <w:szCs w:val="16"/>
              </w:rPr>
            </w:pPr>
            <w:r w:rsidRPr="001675D9">
              <w:rPr>
                <w:rFonts w:ascii="Helv 10pt" w:hAnsi="Helv 10pt"/>
                <w:bCs/>
                <w:spacing w:val="-2"/>
                <w:sz w:val="22"/>
                <w:szCs w:val="16"/>
              </w:rPr>
              <w:t>Was the carcass frozen ??    YES          NO</w:t>
            </w:r>
          </w:p>
        </w:tc>
        <w:tc>
          <w:tcPr>
            <w:tcW w:w="1080" w:type="dxa"/>
            <w:tcBorders>
              <w:top w:val="nil"/>
              <w:bottom w:val="nil"/>
            </w:tcBorders>
          </w:tcPr>
          <w:p w14:paraId="57A442E8" w14:textId="77777777" w:rsidR="00356540" w:rsidRPr="001675D9" w:rsidRDefault="00356540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6"/>
                <w:szCs w:val="16"/>
              </w:rPr>
            </w:pPr>
          </w:p>
        </w:tc>
        <w:tc>
          <w:tcPr>
            <w:tcW w:w="3017" w:type="dxa"/>
          </w:tcPr>
          <w:p w14:paraId="53A79F3D" w14:textId="77777777" w:rsidR="00356540" w:rsidRPr="001675D9" w:rsidRDefault="00356540" w:rsidP="00356540">
            <w:pPr>
              <w:tabs>
                <w:tab w:val="left" w:pos="-720"/>
              </w:tabs>
              <w:suppressAutoHyphens/>
              <w:jc w:val="both"/>
              <w:rPr>
                <w:rFonts w:ascii="Helv 10pt" w:hAnsi="Helv 10pt"/>
                <w:bCs/>
                <w:spacing w:val="-2"/>
                <w:sz w:val="26"/>
                <w:szCs w:val="16"/>
              </w:rPr>
            </w:pPr>
            <w:r w:rsidRPr="001675D9">
              <w:rPr>
                <w:rFonts w:ascii="Helv 10pt" w:hAnsi="Helv 10pt"/>
                <w:bCs/>
                <w:spacing w:val="-2"/>
                <w:sz w:val="26"/>
                <w:szCs w:val="16"/>
              </w:rPr>
              <w:t>5  Emaciated</w:t>
            </w:r>
          </w:p>
        </w:tc>
      </w:tr>
    </w:tbl>
    <w:p w14:paraId="45FC2BD4" w14:textId="77777777" w:rsidR="009235D0" w:rsidRDefault="009235D0">
      <w:pPr>
        <w:tabs>
          <w:tab w:val="left" w:pos="-720"/>
        </w:tabs>
        <w:suppressAutoHyphens/>
        <w:spacing w:before="120"/>
        <w:jc w:val="both"/>
        <w:rPr>
          <w:rFonts w:ascii="Helv 10pt" w:hAnsi="Helv 10pt"/>
          <w:spacing w:val="-2"/>
          <w:sz w:val="22"/>
        </w:rPr>
      </w:pPr>
    </w:p>
    <w:p w14:paraId="762A2F77" w14:textId="77777777" w:rsidR="009235D0" w:rsidRDefault="009235D0">
      <w:pPr>
        <w:tabs>
          <w:tab w:val="left" w:pos="-720"/>
        </w:tabs>
        <w:suppressAutoHyphens/>
        <w:spacing w:before="240"/>
        <w:jc w:val="both"/>
        <w:rPr>
          <w:rFonts w:ascii="Helv 10pt" w:hAnsi="Helv 10pt"/>
          <w:spacing w:val="-2"/>
          <w:sz w:val="22"/>
        </w:rPr>
      </w:pPr>
    </w:p>
    <w:p w14:paraId="4B6BE510" w14:textId="77777777" w:rsidR="009235D0" w:rsidRDefault="009235D0">
      <w:pPr>
        <w:tabs>
          <w:tab w:val="left" w:pos="-720"/>
        </w:tabs>
        <w:suppressAutoHyphens/>
        <w:spacing w:before="120"/>
        <w:jc w:val="both"/>
        <w:rPr>
          <w:rFonts w:ascii="Helv 10pt" w:hAnsi="Helv 10pt"/>
          <w:spacing w:val="-2"/>
          <w:sz w:val="22"/>
        </w:rPr>
      </w:pPr>
      <w:r>
        <w:rPr>
          <w:rFonts w:ascii="Helv 10pt" w:hAnsi="Helv 10pt"/>
          <w:spacing w:val="-2"/>
          <w:sz w:val="22"/>
          <w:u w:val="single"/>
        </w:rPr>
        <w:t xml:space="preserve">                                  </w:t>
      </w:r>
    </w:p>
    <w:p w14:paraId="053F61F8" w14:textId="77777777" w:rsidR="00151C48" w:rsidRDefault="00151C48" w:rsidP="00221228">
      <w:pPr>
        <w:tabs>
          <w:tab w:val="left" w:pos="720"/>
        </w:tabs>
        <w:suppressAutoHyphens/>
        <w:jc w:val="both"/>
        <w:rPr>
          <w:rFonts w:ascii="Helv 10pt" w:hAnsi="Helv 10pt"/>
          <w:b/>
          <w:spacing w:val="-2"/>
          <w:sz w:val="22"/>
        </w:rPr>
      </w:pPr>
    </w:p>
    <w:p w14:paraId="6B9E21AF" w14:textId="77777777" w:rsidR="001675D9" w:rsidRDefault="001675D9" w:rsidP="00221228">
      <w:pPr>
        <w:tabs>
          <w:tab w:val="left" w:pos="720"/>
        </w:tabs>
        <w:suppressAutoHyphens/>
        <w:jc w:val="both"/>
        <w:rPr>
          <w:rFonts w:ascii="Helv 10pt" w:hAnsi="Helv 10pt"/>
          <w:b/>
          <w:spacing w:val="-2"/>
          <w:sz w:val="22"/>
        </w:rPr>
      </w:pPr>
    </w:p>
    <w:p w14:paraId="2C7F386D" w14:textId="77777777" w:rsidR="009235D0" w:rsidRPr="005F2D0B" w:rsidRDefault="005F2D0B" w:rsidP="00221228">
      <w:pPr>
        <w:tabs>
          <w:tab w:val="left" w:pos="720"/>
        </w:tabs>
        <w:suppressAutoHyphens/>
        <w:jc w:val="both"/>
        <w:rPr>
          <w:rFonts w:ascii="Helv 10pt" w:hAnsi="Helv 10pt"/>
          <w:b/>
          <w:spacing w:val="-2"/>
          <w:sz w:val="22"/>
        </w:rPr>
      </w:pPr>
      <w:r w:rsidRPr="005F2D0B">
        <w:rPr>
          <w:rFonts w:ascii="Helv 10pt" w:hAnsi="Helv 10pt"/>
          <w:b/>
          <w:spacing w:val="-2"/>
          <w:sz w:val="22"/>
        </w:rPr>
        <w:lastRenderedPageBreak/>
        <w:t xml:space="preserve">GROSS NECROPSY FINDINGS: </w:t>
      </w: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9576"/>
      </w:tblGrid>
      <w:tr w:rsidR="009235D0" w14:paraId="259E2A6D" w14:textId="77777777" w:rsidTr="0071290E">
        <w:trPr>
          <w:trHeight w:val="1068"/>
        </w:trPr>
        <w:tc>
          <w:tcPr>
            <w:tcW w:w="10296" w:type="dxa"/>
          </w:tcPr>
          <w:p w14:paraId="27A47F32" w14:textId="77777777" w:rsidR="009235D0" w:rsidRPr="001675D9" w:rsidRDefault="009235D0">
            <w:r w:rsidRPr="001675D9">
              <w:t xml:space="preserve">Physical Exam (general condition, lesions, deformities, appearance, color): </w:t>
            </w:r>
            <w:r w:rsidR="0071290E" w:rsidRPr="001675D9">
              <w:t>(See lesion form page 3.)</w:t>
            </w:r>
            <w:r w:rsidR="003D3AF6">
              <w:t xml:space="preserve"> COLLECT</w:t>
            </w:r>
            <w:r w:rsidR="00EB7E4F">
              <w:t xml:space="preserve"> CLAW</w:t>
            </w:r>
            <w:r w:rsidR="003D3AF6">
              <w:t>; NASAL OR ORAL SWABS</w:t>
            </w:r>
            <w:r w:rsidR="00EB7E4F">
              <w:t xml:space="preserve"> IF FRESH</w:t>
            </w:r>
          </w:p>
          <w:p w14:paraId="6CB07395" w14:textId="77777777" w:rsidR="00CB596F" w:rsidRPr="001675D9" w:rsidRDefault="00CB596F"/>
          <w:p w14:paraId="484F13D7" w14:textId="77777777" w:rsidR="00CB596F" w:rsidRPr="001675D9" w:rsidRDefault="00CB596F"/>
          <w:p w14:paraId="1CB8EA90" w14:textId="77777777" w:rsidR="00CB596F" w:rsidRDefault="00CB596F"/>
          <w:p w14:paraId="7D0B466A" w14:textId="77777777" w:rsidR="00BD3C15" w:rsidRDefault="00BD3C15"/>
          <w:p w14:paraId="349941E0" w14:textId="77777777" w:rsidR="00BD3C15" w:rsidRDefault="00BD3C15"/>
          <w:p w14:paraId="76810178" w14:textId="77777777" w:rsidR="00BD3C15" w:rsidRPr="001675D9" w:rsidRDefault="00BD3C15"/>
          <w:p w14:paraId="4E22434B" w14:textId="77777777" w:rsidR="008446C6" w:rsidRPr="001675D9" w:rsidRDefault="008446C6"/>
          <w:p w14:paraId="137C60E7" w14:textId="77777777" w:rsidR="00CB596F" w:rsidRPr="001675D9" w:rsidRDefault="00CB596F"/>
        </w:tc>
      </w:tr>
      <w:tr w:rsidR="009235D0" w14:paraId="69ED0617" w14:textId="77777777">
        <w:tc>
          <w:tcPr>
            <w:tcW w:w="10296" w:type="dxa"/>
          </w:tcPr>
          <w:p w14:paraId="3FCE6D64" w14:textId="77777777" w:rsidR="009235D0" w:rsidRPr="001675D9" w:rsidRDefault="009235D0">
            <w:r w:rsidRPr="001675D9">
              <w:t>Primary incision</w:t>
            </w:r>
            <w:r w:rsidR="00CB596F" w:rsidRPr="001675D9">
              <w:t xml:space="preserve"> (fat </w:t>
            </w:r>
            <w:proofErr w:type="spellStart"/>
            <w:r w:rsidR="00CB596F" w:rsidRPr="001675D9">
              <w:t>stores,carcass</w:t>
            </w:r>
            <w:proofErr w:type="spellEnd"/>
            <w:r w:rsidR="00CB596F" w:rsidRPr="001675D9">
              <w:t xml:space="preserve"> condition, </w:t>
            </w:r>
            <w:proofErr w:type="spellStart"/>
            <w:r w:rsidR="00CB596F" w:rsidRPr="001675D9">
              <w:t>etc</w:t>
            </w:r>
            <w:proofErr w:type="spellEnd"/>
            <w:r w:rsidR="001675D9">
              <w:t>)</w:t>
            </w:r>
            <w:r w:rsidRPr="001675D9">
              <w:t>:</w:t>
            </w:r>
            <w:r w:rsidR="003D3AF6">
              <w:t xml:space="preserve"> COLLECT BLUBBER and SKIN. </w:t>
            </w:r>
          </w:p>
          <w:p w14:paraId="6D476E57" w14:textId="77777777" w:rsidR="00CB596F" w:rsidRPr="001675D9" w:rsidRDefault="00CB596F"/>
          <w:p w14:paraId="6860F7B7" w14:textId="77777777" w:rsidR="00CB596F" w:rsidRDefault="00CB596F"/>
          <w:p w14:paraId="6B0C07E9" w14:textId="77777777" w:rsidR="00BD3C15" w:rsidRDefault="00BD3C15"/>
          <w:p w14:paraId="47986D15" w14:textId="77777777" w:rsidR="00BD3C15" w:rsidRDefault="00BD3C15"/>
          <w:p w14:paraId="3D9D86C9" w14:textId="77777777" w:rsidR="00BD3C15" w:rsidRPr="001675D9" w:rsidRDefault="00BD3C15"/>
          <w:p w14:paraId="5F48A3C9" w14:textId="77777777" w:rsidR="008446C6" w:rsidRPr="001675D9" w:rsidRDefault="008446C6"/>
          <w:p w14:paraId="00C03CE6" w14:textId="77777777" w:rsidR="00CB596F" w:rsidRPr="001675D9" w:rsidRDefault="00CB596F"/>
        </w:tc>
      </w:tr>
      <w:tr w:rsidR="009235D0" w14:paraId="3382BE5F" w14:textId="77777777">
        <w:tc>
          <w:tcPr>
            <w:tcW w:w="10296" w:type="dxa"/>
          </w:tcPr>
          <w:p w14:paraId="450F8596" w14:textId="77777777" w:rsidR="009235D0" w:rsidRPr="001675D9" w:rsidRDefault="009235D0">
            <w:r w:rsidRPr="001675D9">
              <w:t>Body cavities (fluid?):</w:t>
            </w:r>
          </w:p>
          <w:p w14:paraId="7F8499A4" w14:textId="77777777" w:rsidR="00CB596F" w:rsidRPr="001675D9" w:rsidRDefault="00CB596F"/>
          <w:p w14:paraId="1D0713BA" w14:textId="77777777" w:rsidR="008446C6" w:rsidRPr="001675D9" w:rsidRDefault="008446C6"/>
          <w:p w14:paraId="338C96D2" w14:textId="77777777" w:rsidR="008446C6" w:rsidRPr="001675D9" w:rsidRDefault="008446C6"/>
        </w:tc>
      </w:tr>
      <w:tr w:rsidR="009235D0" w14:paraId="7F63C32A" w14:textId="77777777">
        <w:tc>
          <w:tcPr>
            <w:tcW w:w="10296" w:type="dxa"/>
          </w:tcPr>
          <w:p w14:paraId="39CE1250" w14:textId="77777777" w:rsidR="00CB596F" w:rsidRPr="001675D9" w:rsidRDefault="009235D0">
            <w:r w:rsidRPr="001675D9">
              <w:t>Musculoskeletal</w:t>
            </w:r>
            <w:r w:rsidR="00CB596F" w:rsidRPr="001675D9">
              <w:t xml:space="preserve"> (color of muscle, appearance of joint fluid</w:t>
            </w:r>
            <w:r w:rsidR="00E50F24">
              <w:t>)</w:t>
            </w:r>
            <w:r w:rsidRPr="001675D9">
              <w:t>:</w:t>
            </w:r>
            <w:r w:rsidR="003D3AF6">
              <w:t xml:space="preserve"> MUSCLE FOR MUSEUM. </w:t>
            </w:r>
          </w:p>
          <w:p w14:paraId="31A14BB3" w14:textId="77777777" w:rsidR="008446C6" w:rsidRPr="001675D9" w:rsidRDefault="008446C6"/>
          <w:p w14:paraId="13E1D431" w14:textId="77777777" w:rsidR="008446C6" w:rsidRPr="001675D9" w:rsidRDefault="008446C6"/>
          <w:p w14:paraId="59961E30" w14:textId="77777777" w:rsidR="00CB596F" w:rsidRDefault="00CB596F"/>
          <w:p w14:paraId="6F10EEBA" w14:textId="77777777" w:rsidR="00BD3C15" w:rsidRDefault="00BD3C15"/>
          <w:p w14:paraId="77A346DC" w14:textId="77777777" w:rsidR="00BD3C15" w:rsidRPr="001675D9" w:rsidRDefault="00BD3C15"/>
          <w:p w14:paraId="4DE25856" w14:textId="77777777" w:rsidR="00CB596F" w:rsidRPr="001675D9" w:rsidRDefault="00CB596F"/>
        </w:tc>
      </w:tr>
      <w:tr w:rsidR="009235D0" w14:paraId="6B2AE8D4" w14:textId="77777777" w:rsidTr="0071290E">
        <w:trPr>
          <w:trHeight w:val="1020"/>
        </w:trPr>
        <w:tc>
          <w:tcPr>
            <w:tcW w:w="10296" w:type="dxa"/>
          </w:tcPr>
          <w:p w14:paraId="31431FFD" w14:textId="77777777" w:rsidR="009235D0" w:rsidRPr="001675D9" w:rsidRDefault="00CB596F">
            <w:r w:rsidRPr="001675D9">
              <w:t>Respiratory (foam, fluid, texture and color of lungs, parasites?)</w:t>
            </w:r>
            <w:r w:rsidR="003D3AF6">
              <w:t>; SAMPLES OF LUNG</w:t>
            </w:r>
          </w:p>
          <w:p w14:paraId="772EFEF4" w14:textId="77777777" w:rsidR="008446C6" w:rsidRPr="001675D9" w:rsidRDefault="008446C6"/>
          <w:p w14:paraId="60F7D2DF" w14:textId="77777777" w:rsidR="00CB596F" w:rsidRPr="001675D9" w:rsidRDefault="00CB596F"/>
          <w:p w14:paraId="1E619526" w14:textId="77777777" w:rsidR="00CB596F" w:rsidRDefault="00CB596F"/>
          <w:p w14:paraId="20A38802" w14:textId="77777777" w:rsidR="00BD3C15" w:rsidRDefault="00BD3C15"/>
          <w:p w14:paraId="3CA566DB" w14:textId="77777777" w:rsidR="00BD3C15" w:rsidRDefault="00BD3C15"/>
          <w:p w14:paraId="3067A6E4" w14:textId="77777777" w:rsidR="00BD3C15" w:rsidRDefault="00BD3C15"/>
          <w:p w14:paraId="137A4FAC" w14:textId="77777777" w:rsidR="00BD3C15" w:rsidRPr="001675D9" w:rsidRDefault="00BD3C15"/>
          <w:p w14:paraId="564F40F7" w14:textId="77777777" w:rsidR="00CB596F" w:rsidRPr="001675D9" w:rsidRDefault="00CB596F"/>
          <w:p w14:paraId="397C2882" w14:textId="77777777" w:rsidR="00CB596F" w:rsidRPr="001675D9" w:rsidRDefault="00CB596F"/>
        </w:tc>
      </w:tr>
      <w:tr w:rsidR="009235D0" w14:paraId="57C922BB" w14:textId="77777777">
        <w:tc>
          <w:tcPr>
            <w:tcW w:w="10296" w:type="dxa"/>
          </w:tcPr>
          <w:p w14:paraId="6832F28B" w14:textId="77777777" w:rsidR="009235D0" w:rsidRPr="001675D9" w:rsidRDefault="009235D0">
            <w:r w:rsidRPr="001675D9">
              <w:t>Cardiovascular:</w:t>
            </w:r>
            <w:r w:rsidR="003D3AF6">
              <w:t xml:space="preserve"> STERILE HEART BLOOD; HEART FOR MUSEUM</w:t>
            </w:r>
          </w:p>
          <w:p w14:paraId="058F9D22" w14:textId="77777777" w:rsidR="00CB596F" w:rsidRPr="001675D9" w:rsidRDefault="00CB596F"/>
          <w:p w14:paraId="718BE4A2" w14:textId="77777777" w:rsidR="008446C6" w:rsidRDefault="008446C6"/>
          <w:p w14:paraId="1ECF1F67" w14:textId="77777777" w:rsidR="00BD3C15" w:rsidRDefault="00BD3C15"/>
          <w:p w14:paraId="0AF47256" w14:textId="77777777" w:rsidR="00BD3C15" w:rsidRDefault="00BD3C15"/>
          <w:p w14:paraId="5ED2FE65" w14:textId="77777777" w:rsidR="00BD3C15" w:rsidRPr="001675D9" w:rsidRDefault="00BD3C15"/>
          <w:p w14:paraId="5F764886" w14:textId="77777777" w:rsidR="008446C6" w:rsidRPr="001675D9" w:rsidRDefault="008446C6"/>
        </w:tc>
      </w:tr>
      <w:tr w:rsidR="009235D0" w14:paraId="2FAA3734" w14:textId="77777777">
        <w:tc>
          <w:tcPr>
            <w:tcW w:w="10296" w:type="dxa"/>
          </w:tcPr>
          <w:p w14:paraId="5A4648E8" w14:textId="77777777" w:rsidR="009235D0" w:rsidRPr="001675D9" w:rsidRDefault="009235D0">
            <w:r w:rsidRPr="001675D9">
              <w:lastRenderedPageBreak/>
              <w:t>Lymphoid:</w:t>
            </w:r>
            <w:r w:rsidR="003D3AF6">
              <w:t xml:space="preserve"> SAMPLE LYMPH NODES, SPLEEN</w:t>
            </w:r>
          </w:p>
          <w:p w14:paraId="5567D87A" w14:textId="77777777" w:rsidR="008446C6" w:rsidRPr="001675D9" w:rsidRDefault="008446C6"/>
          <w:p w14:paraId="0BE8A541" w14:textId="77777777" w:rsidR="00CB596F" w:rsidRDefault="00CB596F"/>
          <w:p w14:paraId="7718556C" w14:textId="77777777" w:rsidR="00BD3C15" w:rsidRDefault="00BD3C15"/>
          <w:p w14:paraId="7B9213E1" w14:textId="77777777" w:rsidR="00BD3C15" w:rsidRDefault="00BD3C15"/>
          <w:p w14:paraId="2E11A47D" w14:textId="77777777" w:rsidR="00BD3C15" w:rsidRDefault="00BD3C15"/>
          <w:p w14:paraId="75E00BB9" w14:textId="77777777" w:rsidR="00BD3C15" w:rsidRPr="001675D9" w:rsidRDefault="00BD3C15"/>
          <w:p w14:paraId="2F2EC0E1" w14:textId="77777777" w:rsidR="00CB596F" w:rsidRPr="001675D9" w:rsidRDefault="00CB596F"/>
        </w:tc>
      </w:tr>
      <w:tr w:rsidR="009235D0" w14:paraId="0BEE2C08" w14:textId="77777777">
        <w:tc>
          <w:tcPr>
            <w:tcW w:w="10296" w:type="dxa"/>
          </w:tcPr>
          <w:p w14:paraId="301499F6" w14:textId="77777777" w:rsidR="009235D0" w:rsidRPr="001675D9" w:rsidRDefault="009235D0">
            <w:r w:rsidRPr="001675D9">
              <w:t>Endocrine:</w:t>
            </w:r>
            <w:r w:rsidR="003D3AF6">
              <w:t xml:space="preserve"> ADRENAL GLAND, THYROID, PITUITARY</w:t>
            </w:r>
          </w:p>
          <w:p w14:paraId="21634491" w14:textId="77777777" w:rsidR="008446C6" w:rsidRPr="001675D9" w:rsidRDefault="008446C6"/>
          <w:p w14:paraId="784A2C1D" w14:textId="77777777" w:rsidR="00CB596F" w:rsidRPr="001675D9" w:rsidRDefault="00CB596F"/>
          <w:p w14:paraId="508B52A4" w14:textId="77777777" w:rsidR="00CB596F" w:rsidRPr="001675D9" w:rsidRDefault="00CB596F"/>
        </w:tc>
      </w:tr>
      <w:tr w:rsidR="009235D0" w14:paraId="0C35493B" w14:textId="77777777">
        <w:tc>
          <w:tcPr>
            <w:tcW w:w="10296" w:type="dxa"/>
          </w:tcPr>
          <w:p w14:paraId="4B1BE933" w14:textId="77777777" w:rsidR="009235D0" w:rsidRPr="001675D9" w:rsidRDefault="009235D0">
            <w:r w:rsidRPr="001675D9">
              <w:t>Urinary:</w:t>
            </w:r>
            <w:r w:rsidR="003D3AF6">
              <w:t xml:space="preserve"> COLLECT URINE</w:t>
            </w:r>
            <w:r w:rsidR="00D001B8">
              <w:t xml:space="preserve"> (HABS)</w:t>
            </w:r>
            <w:r w:rsidR="003D3AF6">
              <w:t>, KIDNEY</w:t>
            </w:r>
          </w:p>
          <w:p w14:paraId="08CE2F82" w14:textId="77777777" w:rsidR="008446C6" w:rsidRPr="001675D9" w:rsidRDefault="008446C6"/>
          <w:p w14:paraId="690149DE" w14:textId="77777777" w:rsidR="008446C6" w:rsidRDefault="008446C6"/>
          <w:p w14:paraId="717BB9F7" w14:textId="77777777" w:rsidR="00BD3C15" w:rsidRDefault="00BD3C15"/>
          <w:p w14:paraId="329A1D49" w14:textId="77777777" w:rsidR="00BD3C15" w:rsidRPr="001675D9" w:rsidRDefault="00BD3C15"/>
          <w:p w14:paraId="5D624A5E" w14:textId="77777777" w:rsidR="00CB596F" w:rsidRPr="001675D9" w:rsidRDefault="00CB596F"/>
          <w:p w14:paraId="1ECBD19D" w14:textId="77777777" w:rsidR="00CB596F" w:rsidRPr="001675D9" w:rsidRDefault="00CB596F"/>
        </w:tc>
      </w:tr>
      <w:tr w:rsidR="00CB596F" w14:paraId="2337FA41" w14:textId="77777777">
        <w:tc>
          <w:tcPr>
            <w:tcW w:w="10296" w:type="dxa"/>
          </w:tcPr>
          <w:p w14:paraId="73472410" w14:textId="77777777" w:rsidR="00CB596F" w:rsidRPr="001675D9" w:rsidRDefault="00CB596F">
            <w:r w:rsidRPr="001675D9">
              <w:t>Liver:  (bile, parasites, color, texture)</w:t>
            </w:r>
            <w:r w:rsidR="00D001B8">
              <w:t>; LIVER SAMPLES; BILE IF FRESH</w:t>
            </w:r>
          </w:p>
          <w:p w14:paraId="0B3F6C88" w14:textId="77777777" w:rsidR="00CB596F" w:rsidRPr="001675D9" w:rsidRDefault="00CB596F"/>
          <w:p w14:paraId="1B33547B" w14:textId="77777777" w:rsidR="008446C6" w:rsidRPr="001675D9" w:rsidRDefault="008446C6"/>
          <w:p w14:paraId="1B3CB991" w14:textId="77777777" w:rsidR="008446C6" w:rsidRDefault="008446C6"/>
          <w:p w14:paraId="03A7C313" w14:textId="77777777" w:rsidR="00BD3C15" w:rsidRDefault="00BD3C15"/>
          <w:p w14:paraId="55F369BF" w14:textId="77777777" w:rsidR="00BD3C15" w:rsidRDefault="00BD3C15"/>
          <w:p w14:paraId="762CA6EA" w14:textId="77777777" w:rsidR="00BD3C15" w:rsidRDefault="00BD3C15"/>
          <w:p w14:paraId="2A0C59BE" w14:textId="77777777" w:rsidR="00BD3C15" w:rsidRDefault="00BD3C15"/>
          <w:p w14:paraId="36DB95E1" w14:textId="77777777" w:rsidR="00BD3C15" w:rsidRDefault="00BD3C15"/>
          <w:p w14:paraId="2111B9FF" w14:textId="77777777" w:rsidR="00BD3C15" w:rsidRPr="001675D9" w:rsidRDefault="00BD3C15"/>
          <w:p w14:paraId="40193CA2" w14:textId="77777777" w:rsidR="00CB596F" w:rsidRPr="001675D9" w:rsidRDefault="00CB596F"/>
        </w:tc>
      </w:tr>
      <w:tr w:rsidR="009235D0" w:rsidRPr="001675D9" w14:paraId="000FDA5D" w14:textId="77777777" w:rsidTr="0071290E">
        <w:trPr>
          <w:trHeight w:val="966"/>
        </w:trPr>
        <w:tc>
          <w:tcPr>
            <w:tcW w:w="10296" w:type="dxa"/>
          </w:tcPr>
          <w:p w14:paraId="35885C91" w14:textId="77777777" w:rsidR="009235D0" w:rsidRPr="001675D9" w:rsidRDefault="009235D0">
            <w:pPr>
              <w:rPr>
                <w:lang w:val="fr-FR"/>
              </w:rPr>
            </w:pPr>
            <w:proofErr w:type="gramStart"/>
            <w:r w:rsidRPr="001675D9">
              <w:rPr>
                <w:lang w:val="fr-FR"/>
              </w:rPr>
              <w:t>Digestive:</w:t>
            </w:r>
            <w:proofErr w:type="gramEnd"/>
            <w:r w:rsidR="00CB596F" w:rsidRPr="001675D9">
              <w:rPr>
                <w:lang w:val="fr-FR"/>
              </w:rPr>
              <w:t xml:space="preserve"> (serosal surface, content, </w:t>
            </w:r>
            <w:proofErr w:type="spellStart"/>
            <w:r w:rsidR="00CB596F" w:rsidRPr="001675D9">
              <w:rPr>
                <w:lang w:val="fr-FR"/>
              </w:rPr>
              <w:t>mucosal</w:t>
            </w:r>
            <w:proofErr w:type="spellEnd"/>
            <w:r w:rsidR="00CB596F" w:rsidRPr="001675D9">
              <w:rPr>
                <w:lang w:val="fr-FR"/>
              </w:rPr>
              <w:t xml:space="preserve"> surface, parasites)</w:t>
            </w:r>
            <w:r w:rsidR="00D001B8">
              <w:rPr>
                <w:lang w:val="fr-FR"/>
              </w:rPr>
              <w:t> ; FECES FOR HABS</w:t>
            </w:r>
          </w:p>
          <w:p w14:paraId="4B53EF0E" w14:textId="77777777" w:rsidR="00CB596F" w:rsidRPr="001675D9" w:rsidRDefault="00CB596F">
            <w:pPr>
              <w:rPr>
                <w:lang w:val="fr-FR"/>
              </w:rPr>
            </w:pPr>
          </w:p>
          <w:p w14:paraId="6E06D7C1" w14:textId="77777777" w:rsidR="008446C6" w:rsidRDefault="008446C6">
            <w:pPr>
              <w:rPr>
                <w:lang w:val="fr-FR"/>
              </w:rPr>
            </w:pPr>
          </w:p>
          <w:p w14:paraId="179007FE" w14:textId="77777777" w:rsidR="00BD3C15" w:rsidRDefault="00BD3C15">
            <w:pPr>
              <w:rPr>
                <w:lang w:val="fr-FR"/>
              </w:rPr>
            </w:pPr>
          </w:p>
          <w:p w14:paraId="0B8F5EF0" w14:textId="77777777" w:rsidR="00BD3C15" w:rsidRDefault="00BD3C15">
            <w:pPr>
              <w:rPr>
                <w:lang w:val="fr-FR"/>
              </w:rPr>
            </w:pPr>
          </w:p>
          <w:p w14:paraId="1639D17E" w14:textId="77777777" w:rsidR="00BD3C15" w:rsidRPr="001675D9" w:rsidRDefault="00BD3C15">
            <w:pPr>
              <w:rPr>
                <w:lang w:val="fr-FR"/>
              </w:rPr>
            </w:pPr>
          </w:p>
          <w:p w14:paraId="43267A02" w14:textId="77777777" w:rsidR="00CB596F" w:rsidRDefault="00CB596F">
            <w:pPr>
              <w:rPr>
                <w:lang w:val="fr-FR"/>
              </w:rPr>
            </w:pPr>
          </w:p>
          <w:p w14:paraId="36237126" w14:textId="77777777" w:rsidR="00BD3C15" w:rsidRPr="001675D9" w:rsidRDefault="00BD3C15">
            <w:pPr>
              <w:rPr>
                <w:lang w:val="fr-FR"/>
              </w:rPr>
            </w:pPr>
          </w:p>
          <w:p w14:paraId="08B89128" w14:textId="77777777" w:rsidR="00CB596F" w:rsidRPr="001675D9" w:rsidRDefault="00CB596F">
            <w:pPr>
              <w:rPr>
                <w:lang w:val="fr-FR"/>
              </w:rPr>
            </w:pPr>
          </w:p>
          <w:p w14:paraId="2BA5508C" w14:textId="77777777" w:rsidR="00CB596F" w:rsidRPr="001675D9" w:rsidRDefault="00CB596F">
            <w:pPr>
              <w:rPr>
                <w:lang w:val="fr-FR"/>
              </w:rPr>
            </w:pPr>
          </w:p>
        </w:tc>
      </w:tr>
      <w:tr w:rsidR="009235D0" w14:paraId="2F4194C7" w14:textId="77777777">
        <w:tc>
          <w:tcPr>
            <w:tcW w:w="10296" w:type="dxa"/>
          </w:tcPr>
          <w:p w14:paraId="7B38CA8B" w14:textId="77777777" w:rsidR="00CB596F" w:rsidRPr="001675D9" w:rsidRDefault="009235D0" w:rsidP="001675D9">
            <w:r w:rsidRPr="001675D9">
              <w:t>Reproductive</w:t>
            </w:r>
            <w:r w:rsidR="003D3AF6">
              <w:t>; TESTES, OVARY, UTERUS</w:t>
            </w:r>
          </w:p>
          <w:p w14:paraId="4CBF2F82" w14:textId="77777777" w:rsidR="008446C6" w:rsidRPr="001675D9" w:rsidRDefault="008446C6"/>
          <w:p w14:paraId="5D8E5CD3" w14:textId="77777777" w:rsidR="00BD3C15" w:rsidRDefault="00BD3C15"/>
          <w:p w14:paraId="398BF93F" w14:textId="77777777" w:rsidR="00BD3C15" w:rsidRDefault="00BD3C15"/>
          <w:p w14:paraId="49E5C39F" w14:textId="77777777" w:rsidR="00BD3C15" w:rsidRDefault="00BD3C15"/>
          <w:p w14:paraId="0E8E8D85" w14:textId="77777777" w:rsidR="00BD3C15" w:rsidRPr="001675D9" w:rsidRDefault="00BD3C15"/>
          <w:p w14:paraId="0DD7EA3B" w14:textId="77777777" w:rsidR="00CB596F" w:rsidRPr="001675D9" w:rsidRDefault="00CB596F"/>
        </w:tc>
      </w:tr>
      <w:tr w:rsidR="009235D0" w14:paraId="71904F9F" w14:textId="77777777">
        <w:tc>
          <w:tcPr>
            <w:tcW w:w="10296" w:type="dxa"/>
          </w:tcPr>
          <w:p w14:paraId="01F56ABE" w14:textId="77777777" w:rsidR="00CB596F" w:rsidRPr="001675D9" w:rsidRDefault="009235D0">
            <w:r w:rsidRPr="001675D9">
              <w:lastRenderedPageBreak/>
              <w:t>Nervous / sensory:</w:t>
            </w:r>
            <w:r w:rsidR="003D3AF6">
              <w:t xml:space="preserve"> BRAIN, PERIPHERAL NERVES. </w:t>
            </w:r>
          </w:p>
          <w:p w14:paraId="3F0CA356" w14:textId="77777777" w:rsidR="00032AA6" w:rsidRDefault="00032AA6"/>
          <w:p w14:paraId="62E2E971" w14:textId="77777777" w:rsidR="00BD3C15" w:rsidRPr="001675D9" w:rsidRDefault="00BD3C15"/>
          <w:p w14:paraId="362284AB" w14:textId="77777777" w:rsidR="008446C6" w:rsidRPr="001675D9" w:rsidRDefault="008446C6"/>
          <w:p w14:paraId="65486E2F" w14:textId="77777777" w:rsidR="008446C6" w:rsidRDefault="008446C6"/>
          <w:p w14:paraId="26B7E7A7" w14:textId="77777777" w:rsidR="00BD3C15" w:rsidRDefault="00BD3C15"/>
          <w:p w14:paraId="783EBEB1" w14:textId="77777777" w:rsidR="00CB596F" w:rsidRDefault="00CB596F"/>
          <w:p w14:paraId="1A268204" w14:textId="77777777" w:rsidR="00BD3C15" w:rsidRDefault="00BD3C15"/>
          <w:p w14:paraId="525694B7" w14:textId="77777777" w:rsidR="00BD3C15" w:rsidRDefault="00BD3C15"/>
          <w:p w14:paraId="5E941256" w14:textId="77777777" w:rsidR="00BD3C15" w:rsidRPr="001675D9" w:rsidRDefault="00BD3C15"/>
        </w:tc>
      </w:tr>
    </w:tbl>
    <w:p w14:paraId="484B738F" w14:textId="77777777" w:rsidR="00032AA6" w:rsidRDefault="00032AA6">
      <w:pPr>
        <w:rPr>
          <w:b/>
          <w:bCs/>
          <w:sz w:val="16"/>
        </w:rPr>
      </w:pPr>
    </w:p>
    <w:p w14:paraId="119D04E7" w14:textId="77777777" w:rsidR="009235D0" w:rsidRPr="005F2D0B" w:rsidRDefault="005F2D0B">
      <w:pPr>
        <w:tabs>
          <w:tab w:val="left" w:pos="-720"/>
        </w:tabs>
        <w:suppressAutoHyphens/>
        <w:spacing w:before="120"/>
        <w:ind w:right="-274"/>
        <w:rPr>
          <w:rFonts w:ascii="Helv 10pt" w:hAnsi="Helv 10pt"/>
          <w:b/>
          <w:spacing w:val="-2"/>
          <w:sz w:val="22"/>
          <w:u w:val="single"/>
        </w:rPr>
      </w:pPr>
      <w:r w:rsidRPr="005F2D0B">
        <w:rPr>
          <w:rFonts w:ascii="Helv 10pt" w:hAnsi="Helv 10pt"/>
          <w:b/>
          <w:spacing w:val="-2"/>
          <w:sz w:val="22"/>
        </w:rPr>
        <w:t>COMMENTS</w:t>
      </w:r>
      <w:r w:rsidR="00035D52">
        <w:rPr>
          <w:rFonts w:ascii="Helv 10pt" w:hAnsi="Helv 10pt"/>
          <w:b/>
          <w:spacing w:val="-2"/>
          <w:sz w:val="22"/>
        </w:rPr>
        <w:t xml:space="preserve"> (</w:t>
      </w:r>
      <w:r w:rsidR="003D3AF6">
        <w:rPr>
          <w:rFonts w:ascii="Helv 10pt" w:hAnsi="Helv 10pt"/>
          <w:b/>
          <w:spacing w:val="-2"/>
          <w:sz w:val="22"/>
        </w:rPr>
        <w:t>WHY DID THE ANIMAL DIE / STRAND / WAS ILL?</w:t>
      </w:r>
      <w:r w:rsidR="00035D52">
        <w:rPr>
          <w:rFonts w:ascii="Helv 10pt" w:hAnsi="Helv 10pt"/>
          <w:b/>
          <w:spacing w:val="-2"/>
          <w:sz w:val="22"/>
        </w:rPr>
        <w:t>)</w:t>
      </w:r>
      <w:r w:rsidRPr="005F2D0B">
        <w:rPr>
          <w:rFonts w:ascii="Helv 10pt" w:hAnsi="Helv 10pt"/>
          <w:b/>
          <w:spacing w:val="-2"/>
          <w:sz w:val="22"/>
        </w:rPr>
        <w:t>:</w:t>
      </w:r>
    </w:p>
    <w:p w14:paraId="4FD1BE20" w14:textId="77777777" w:rsidR="006E79FF" w:rsidRDefault="006E79FF">
      <w:pPr>
        <w:tabs>
          <w:tab w:val="left" w:pos="-720"/>
        </w:tabs>
        <w:suppressAutoHyphens/>
        <w:spacing w:before="120"/>
        <w:ind w:right="-274"/>
        <w:jc w:val="center"/>
        <w:rPr>
          <w:rFonts w:ascii="Helv 10pt" w:hAnsi="Helv 10pt"/>
          <w:b/>
          <w:spacing w:val="-2"/>
        </w:rPr>
      </w:pPr>
    </w:p>
    <w:p w14:paraId="3C77B1E9" w14:textId="77777777" w:rsidR="006E79FF" w:rsidRDefault="006E79FF">
      <w:pPr>
        <w:tabs>
          <w:tab w:val="left" w:pos="-720"/>
        </w:tabs>
        <w:suppressAutoHyphens/>
        <w:spacing w:before="120"/>
        <w:ind w:right="-274"/>
        <w:jc w:val="center"/>
        <w:rPr>
          <w:rFonts w:ascii="Helv 10pt" w:hAnsi="Helv 10pt"/>
          <w:b/>
          <w:spacing w:val="-2"/>
        </w:rPr>
      </w:pPr>
    </w:p>
    <w:p w14:paraId="56F0FAC7" w14:textId="77777777" w:rsidR="00032AA6" w:rsidRDefault="00032AA6">
      <w:pPr>
        <w:tabs>
          <w:tab w:val="left" w:pos="-720"/>
        </w:tabs>
        <w:suppressAutoHyphens/>
        <w:spacing w:before="120"/>
        <w:ind w:right="-274"/>
        <w:jc w:val="center"/>
        <w:rPr>
          <w:rFonts w:ascii="Helv 10pt" w:hAnsi="Helv 10pt"/>
          <w:b/>
          <w:spacing w:val="-2"/>
        </w:rPr>
      </w:pPr>
    </w:p>
    <w:p w14:paraId="75D19AE7" w14:textId="77777777" w:rsidR="00466657" w:rsidRDefault="00466657">
      <w:pPr>
        <w:tabs>
          <w:tab w:val="left" w:pos="-720"/>
        </w:tabs>
        <w:suppressAutoHyphens/>
        <w:spacing w:before="120"/>
        <w:ind w:right="-274"/>
        <w:jc w:val="center"/>
        <w:rPr>
          <w:rFonts w:ascii="Helv 10pt" w:hAnsi="Helv 10pt"/>
          <w:b/>
          <w:spacing w:val="-2"/>
        </w:rPr>
      </w:pPr>
    </w:p>
    <w:p w14:paraId="05307E5E" w14:textId="77777777" w:rsidR="00466657" w:rsidRDefault="00466657">
      <w:pPr>
        <w:rPr>
          <w:rFonts w:ascii="Helv 10pt" w:hAnsi="Helv 10pt"/>
          <w:b/>
          <w:spacing w:val="-2"/>
          <w:highlight w:val="yellow"/>
        </w:rPr>
      </w:pPr>
      <w:r>
        <w:rPr>
          <w:rFonts w:ascii="Helv 10pt" w:hAnsi="Helv 10pt"/>
          <w:b/>
          <w:spacing w:val="-2"/>
          <w:highlight w:val="yellow"/>
        </w:rPr>
        <w:br w:type="page"/>
      </w:r>
    </w:p>
    <w:p w14:paraId="306C85BC" w14:textId="77777777" w:rsidR="0008321F" w:rsidRDefault="0008321F" w:rsidP="00032AA6">
      <w:pPr>
        <w:tabs>
          <w:tab w:val="left" w:pos="-720"/>
        </w:tabs>
        <w:suppressAutoHyphens/>
        <w:spacing w:before="120"/>
        <w:ind w:right="-274"/>
        <w:rPr>
          <w:rFonts w:ascii="Helv 10pt" w:hAnsi="Helv 10pt"/>
          <w:b/>
          <w:spacing w:val="-2"/>
          <w:highlight w:val="yellow"/>
        </w:rPr>
      </w:pPr>
    </w:p>
    <w:p w14:paraId="4E534FDE" w14:textId="77777777" w:rsidR="0008321F" w:rsidRDefault="0008321F" w:rsidP="00032AA6">
      <w:pPr>
        <w:tabs>
          <w:tab w:val="left" w:pos="-720"/>
        </w:tabs>
        <w:suppressAutoHyphens/>
        <w:spacing w:before="120"/>
        <w:ind w:right="-274"/>
        <w:rPr>
          <w:rFonts w:ascii="Helv 10pt" w:hAnsi="Helv 10pt"/>
          <w:b/>
          <w:spacing w:val="-2"/>
          <w:highlight w:val="yellow"/>
        </w:rPr>
      </w:pPr>
    </w:p>
    <w:p w14:paraId="6D2BD7EE" w14:textId="77777777" w:rsidR="001675D9" w:rsidRDefault="001675D9" w:rsidP="00032AA6">
      <w:pPr>
        <w:tabs>
          <w:tab w:val="left" w:pos="-720"/>
        </w:tabs>
        <w:suppressAutoHyphens/>
        <w:spacing w:before="120"/>
        <w:ind w:right="-274"/>
        <w:rPr>
          <w:rFonts w:ascii="Helv 10pt" w:hAnsi="Helv 10pt"/>
          <w:b/>
          <w:spacing w:val="-2"/>
        </w:rPr>
      </w:pPr>
      <w:r w:rsidRPr="001675D9">
        <w:rPr>
          <w:rFonts w:ascii="Helv 10pt" w:hAnsi="Helv 10pt"/>
          <w:b/>
          <w:spacing w:val="-2"/>
          <w:highlight w:val="yellow"/>
        </w:rPr>
        <w:t xml:space="preserve">If you could sketch on this schematic any areas of </w:t>
      </w:r>
      <w:r w:rsidR="0089279C">
        <w:rPr>
          <w:rFonts w:ascii="Helv 10pt" w:hAnsi="Helv 10pt"/>
          <w:b/>
          <w:spacing w:val="-2"/>
        </w:rPr>
        <w:t>lesions</w:t>
      </w:r>
    </w:p>
    <w:p w14:paraId="4607AEF6" w14:textId="77777777" w:rsidR="0008321F" w:rsidRDefault="0008321F" w:rsidP="0008321F">
      <w:pPr>
        <w:tabs>
          <w:tab w:val="left" w:pos="-720"/>
        </w:tabs>
        <w:suppressAutoHyphens/>
        <w:spacing w:before="120"/>
        <w:ind w:right="-274"/>
        <w:rPr>
          <w:rFonts w:ascii="Helv 10pt" w:hAnsi="Helv 10pt"/>
          <w:b/>
          <w:spacing w:val="-2"/>
        </w:rPr>
      </w:pPr>
      <w:r>
        <w:rPr>
          <w:rFonts w:ascii="Helv 10pt" w:hAnsi="Helv 10pt"/>
          <w:b/>
          <w:noProof/>
          <w:spacing w:val="-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6127A9" wp14:editId="443B795A">
                <wp:simplePos x="0" y="0"/>
                <wp:positionH relativeFrom="column">
                  <wp:posOffset>3722370</wp:posOffset>
                </wp:positionH>
                <wp:positionV relativeFrom="paragraph">
                  <wp:posOffset>1565275</wp:posOffset>
                </wp:positionV>
                <wp:extent cx="1858010" cy="635"/>
                <wp:effectExtent l="0" t="0" r="0" b="0"/>
                <wp:wrapNone/>
                <wp:docPr id="16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85801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D27BC4" id="AutoShape 16" o:spid="_x0000_s1026" type="#_x0000_t32" style="position:absolute;margin-left:293.1pt;margin-top:123.25pt;width:146.3pt;height:.05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"/>
            </w:pict>
          </mc:Fallback>
        </mc:AlternateContent>
      </w:r>
      <w:r>
        <w:rPr>
          <w:rFonts w:ascii="Helv 10pt" w:hAnsi="Helv 10pt"/>
          <w:b/>
          <w:noProof/>
          <w:spacing w:val="-2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8AB4E4F" wp14:editId="1EE7F3A9">
                <wp:simplePos x="0" y="0"/>
                <wp:positionH relativeFrom="column">
                  <wp:posOffset>-439420</wp:posOffset>
                </wp:positionH>
                <wp:positionV relativeFrom="paragraph">
                  <wp:posOffset>1605915</wp:posOffset>
                </wp:positionV>
                <wp:extent cx="1729105" cy="12065"/>
                <wp:effectExtent l="0" t="0" r="0" b="0"/>
                <wp:wrapNone/>
                <wp:docPr id="15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729105" cy="1206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F475D4" id="AutoShape 14" o:spid="_x0000_s1026" type="#_x0000_t32" style="position:absolute;margin-left:-34.6pt;margin-top:126.45pt;width:136.15pt;height:.95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"/>
            </w:pict>
          </mc:Fallback>
        </mc:AlternateContent>
      </w:r>
      <w:r>
        <w:rPr>
          <w:rFonts w:ascii="Helv 10pt" w:hAnsi="Helv 10pt"/>
          <w:b/>
          <w:noProof/>
          <w:spacing w:val="-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7B4E65" wp14:editId="6C7B54C7">
                <wp:simplePos x="0" y="0"/>
                <wp:positionH relativeFrom="column">
                  <wp:posOffset>2115820</wp:posOffset>
                </wp:positionH>
                <wp:positionV relativeFrom="paragraph">
                  <wp:posOffset>1617980</wp:posOffset>
                </wp:positionV>
                <wp:extent cx="932180" cy="0"/>
                <wp:effectExtent l="0" t="0" r="0" b="0"/>
                <wp:wrapNone/>
                <wp:docPr id="12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321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B3A6B0" id="AutoShape 19" o:spid="_x0000_s1026" type="#_x0000_t32" style="position:absolute;margin-left:166.6pt;margin-top:127.4pt;width:73.4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"/>
            </w:pict>
          </mc:Fallback>
        </mc:AlternateContent>
      </w:r>
      <w:r>
        <w:rPr>
          <w:rFonts w:ascii="Helv 10pt" w:hAnsi="Helv 10pt"/>
          <w:b/>
          <w:noProof/>
          <w:spacing w:val="-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703933" wp14:editId="364F2A60">
                <wp:simplePos x="0" y="0"/>
                <wp:positionH relativeFrom="column">
                  <wp:posOffset>2115820</wp:posOffset>
                </wp:positionH>
                <wp:positionV relativeFrom="paragraph">
                  <wp:posOffset>1277620</wp:posOffset>
                </wp:positionV>
                <wp:extent cx="0" cy="369570"/>
                <wp:effectExtent l="0" t="0" r="0" b="0"/>
                <wp:wrapNone/>
                <wp:docPr id="11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695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D88512" id="AutoShape 18" o:spid="_x0000_s1026" type="#_x0000_t32" style="position:absolute;margin-left:166.6pt;margin-top:100.6pt;width:0;height:29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"/>
            </w:pict>
          </mc:Fallback>
        </mc:AlternateContent>
      </w:r>
      <w:r>
        <w:rPr>
          <w:rFonts w:ascii="Helv 10pt" w:hAnsi="Helv 10pt"/>
          <w:b/>
          <w:noProof/>
          <w:spacing w:val="-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6197E58" wp14:editId="6B10A4CC">
                <wp:simplePos x="0" y="0"/>
                <wp:positionH relativeFrom="column">
                  <wp:posOffset>1714500</wp:posOffset>
                </wp:positionH>
                <wp:positionV relativeFrom="paragraph">
                  <wp:posOffset>925830</wp:posOffset>
                </wp:positionV>
                <wp:extent cx="1458595" cy="410210"/>
                <wp:effectExtent l="0" t="0" r="0" b="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8595" cy="41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B62156" w14:textId="77777777" w:rsidR="0008321F" w:rsidRPr="004F7E7D" w:rsidRDefault="0008321F" w:rsidP="0008321F">
                            <w:pPr>
                              <w:rPr>
                                <w:sz w:val="18"/>
                              </w:rPr>
                            </w:pPr>
                            <w:r w:rsidRPr="004F7E7D">
                              <w:rPr>
                                <w:sz w:val="18"/>
                              </w:rPr>
                              <w:t xml:space="preserve">Lateral </w:t>
                            </w:r>
                            <w:r>
                              <w:rPr>
                                <w:sz w:val="18"/>
                              </w:rPr>
                              <w:t>axillary blubber thickness (m</w:t>
                            </w:r>
                            <w:r w:rsidRPr="004F7E7D">
                              <w:rPr>
                                <w:sz w:val="18"/>
                              </w:rPr>
                              <w:t>m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197E58" id="Text Box 17" o:spid="_x0000_s1027" type="#_x0000_t202" style="position:absolute;margin-left:135pt;margin-top:72.9pt;width:114.85pt;height:32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" stroked="f">
                <v:textbox>
                  <w:txbxContent>
                    <w:p w14:paraId="5FB62156" w14:textId="77777777" w:rsidR="0008321F" w:rsidRPr="004F7E7D" w:rsidRDefault="0008321F" w:rsidP="0008321F">
                      <w:pPr>
                        <w:rPr>
                          <w:sz w:val="18"/>
                        </w:rPr>
                      </w:pPr>
                      <w:r w:rsidRPr="004F7E7D">
                        <w:rPr>
                          <w:sz w:val="18"/>
                        </w:rPr>
                        <w:t xml:space="preserve">Lateral </w:t>
                      </w:r>
                      <w:r>
                        <w:rPr>
                          <w:sz w:val="18"/>
                        </w:rPr>
                        <w:t>axillary blubber thickness (m</w:t>
                      </w:r>
                      <w:r w:rsidRPr="004F7E7D">
                        <w:rPr>
                          <w:sz w:val="18"/>
                        </w:rPr>
                        <w:t>m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Helv 10pt" w:hAnsi="Helv 10pt"/>
          <w:b/>
          <w:noProof/>
          <w:spacing w:val="-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88F141A" wp14:editId="24031C2A">
                <wp:simplePos x="0" y="0"/>
                <wp:positionH relativeFrom="column">
                  <wp:posOffset>3980815</wp:posOffset>
                </wp:positionH>
                <wp:positionV relativeFrom="paragraph">
                  <wp:posOffset>1207770</wp:posOffset>
                </wp:positionV>
                <wp:extent cx="1722120" cy="357505"/>
                <wp:effectExtent l="0" t="0" r="0" b="0"/>
                <wp:wrapNone/>
                <wp:docPr id="1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2120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278E89" w14:textId="77777777" w:rsidR="0008321F" w:rsidRPr="004F7E7D" w:rsidRDefault="0008321F" w:rsidP="0008321F">
                            <w:pPr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Xiphoid</w:t>
                            </w:r>
                            <w:r w:rsidRPr="004F7E7D">
                              <w:rPr>
                                <w:sz w:val="18"/>
                              </w:rPr>
                              <w:t xml:space="preserve"> blubber thickness</w:t>
                            </w:r>
                            <w:r>
                              <w:rPr>
                                <w:sz w:val="18"/>
                              </w:rPr>
                              <w:t xml:space="preserve"> (mm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F141A" id="Text Box 15" o:spid="_x0000_s1028" type="#_x0000_t202" style="position:absolute;margin-left:313.45pt;margin-top:95.1pt;width:135.6pt;height:28.1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" stroked="f">
                <v:textbox>
                  <w:txbxContent>
                    <w:p w14:paraId="03278E89" w14:textId="77777777" w:rsidR="0008321F" w:rsidRPr="004F7E7D" w:rsidRDefault="0008321F" w:rsidP="0008321F">
                      <w:pPr>
                        <w:jc w:val="right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Xiphoid</w:t>
                      </w:r>
                      <w:r w:rsidRPr="004F7E7D">
                        <w:rPr>
                          <w:sz w:val="18"/>
                        </w:rPr>
                        <w:t xml:space="preserve"> blubber thickness</w:t>
                      </w:r>
                      <w:r>
                        <w:rPr>
                          <w:sz w:val="18"/>
                        </w:rPr>
                        <w:t xml:space="preserve"> (mm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Helv 10pt" w:hAnsi="Helv 10pt"/>
          <w:b/>
          <w:noProof/>
          <w:spacing w:val="-2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65C2E55" wp14:editId="396A39C3">
                <wp:simplePos x="0" y="0"/>
                <wp:positionH relativeFrom="column">
                  <wp:posOffset>-574040</wp:posOffset>
                </wp:positionH>
                <wp:positionV relativeFrom="paragraph">
                  <wp:posOffset>1277620</wp:posOffset>
                </wp:positionV>
                <wp:extent cx="1593215" cy="369570"/>
                <wp:effectExtent l="0" t="0" r="0" b="0"/>
                <wp:wrapNone/>
                <wp:docPr id="19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215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621FFD" w14:textId="77777777" w:rsidR="0008321F" w:rsidRPr="004F7E7D" w:rsidRDefault="0008321F" w:rsidP="0008321F">
                            <w:pPr>
                              <w:rPr>
                                <w:sz w:val="18"/>
                              </w:rPr>
                            </w:pPr>
                            <w:r w:rsidRPr="004F7E7D">
                              <w:rPr>
                                <w:sz w:val="18"/>
                              </w:rPr>
                              <w:t>Dorsal axillary blubber thickness</w:t>
                            </w:r>
                            <w:r>
                              <w:rPr>
                                <w:sz w:val="18"/>
                              </w:rPr>
                              <w:t xml:space="preserve"> (mm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5C2E55" id="Text Box 13" o:spid="_x0000_s1029" type="#_x0000_t202" style="position:absolute;margin-left:-45.2pt;margin-top:100.6pt;width:125.45pt;height:29.1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" stroked="f">
                <v:textbox>
                  <w:txbxContent>
                    <w:p w14:paraId="03621FFD" w14:textId="77777777" w:rsidR="0008321F" w:rsidRPr="004F7E7D" w:rsidRDefault="0008321F" w:rsidP="0008321F">
                      <w:pPr>
                        <w:rPr>
                          <w:sz w:val="18"/>
                        </w:rPr>
                      </w:pPr>
                      <w:r w:rsidRPr="004F7E7D">
                        <w:rPr>
                          <w:sz w:val="18"/>
                        </w:rPr>
                        <w:t>Dorsal axillary blubber thickness</w:t>
                      </w:r>
                      <w:r>
                        <w:rPr>
                          <w:sz w:val="18"/>
                        </w:rPr>
                        <w:t xml:space="preserve"> (mm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Helv 10pt" w:hAnsi="Helv 10pt"/>
          <w:b/>
          <w:noProof/>
          <w:spacing w:val="-2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B36C13C" wp14:editId="3E9FFB01">
                <wp:simplePos x="0" y="0"/>
                <wp:positionH relativeFrom="column">
                  <wp:posOffset>3376295</wp:posOffset>
                </wp:positionH>
                <wp:positionV relativeFrom="paragraph">
                  <wp:posOffset>1565275</wp:posOffset>
                </wp:positionV>
                <wp:extent cx="193675" cy="0"/>
                <wp:effectExtent l="0" t="0" r="0" b="0"/>
                <wp:wrapNone/>
                <wp:docPr id="20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367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63CE18" id="AutoShape 12" o:spid="_x0000_s1026" type="#_x0000_t32" style="position:absolute;margin-left:265.85pt;margin-top:123.25pt;width:15.25pt;height:0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" strokecolor="red" strokeweight="3pt"/>
            </w:pict>
          </mc:Fallback>
        </mc:AlternateContent>
      </w:r>
      <w:r>
        <w:rPr>
          <w:rFonts w:ascii="Helv 10pt" w:hAnsi="Helv 10pt"/>
          <w:b/>
          <w:noProof/>
          <w:spacing w:val="-2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A6D37E6" wp14:editId="6B06208F">
                <wp:simplePos x="0" y="0"/>
                <wp:positionH relativeFrom="column">
                  <wp:posOffset>1360170</wp:posOffset>
                </wp:positionH>
                <wp:positionV relativeFrom="paragraph">
                  <wp:posOffset>2456180</wp:posOffset>
                </wp:positionV>
                <wp:extent cx="11430" cy="116840"/>
                <wp:effectExtent l="0" t="0" r="0" b="0"/>
                <wp:wrapNone/>
                <wp:docPr id="21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" cy="11684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28D147" id="AutoShape 11" o:spid="_x0000_s1026" type="#_x0000_t32" style="position:absolute;margin-left:107.1pt;margin-top:193.4pt;width:.9pt;height:9.2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" strokecolor="red" strokeweight="3pt"/>
            </w:pict>
          </mc:Fallback>
        </mc:AlternateContent>
      </w:r>
      <w:r>
        <w:rPr>
          <w:rFonts w:ascii="Helv 10pt" w:hAnsi="Helv 10pt"/>
          <w:b/>
          <w:noProof/>
          <w:spacing w:val="-2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51BFC04" wp14:editId="7DA01F35">
                <wp:simplePos x="0" y="0"/>
                <wp:positionH relativeFrom="column">
                  <wp:posOffset>1400810</wp:posOffset>
                </wp:positionH>
                <wp:positionV relativeFrom="paragraph">
                  <wp:posOffset>1565275</wp:posOffset>
                </wp:positionV>
                <wp:extent cx="117475" cy="0"/>
                <wp:effectExtent l="0" t="0" r="0" b="0"/>
                <wp:wrapNone/>
                <wp:docPr id="22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747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DDB4AF" id="AutoShape 10" o:spid="_x0000_s1026" type="#_x0000_t32" style="position:absolute;margin-left:110.3pt;margin-top:123.25pt;width:9.25pt;height:0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" strokecolor="red" strokeweight="3pt"/>
            </w:pict>
          </mc:Fallback>
        </mc:AlternateContent>
      </w:r>
      <w:r>
        <w:rPr>
          <w:rFonts w:ascii="Helv 10pt" w:hAnsi="Helv 10pt"/>
          <w:b/>
          <w:noProof/>
          <w:spacing w:val="-2"/>
        </w:rPr>
        <w:t xml:space="preserve"> </w:t>
      </w:r>
      <w:r>
        <w:rPr>
          <w:rFonts w:ascii="Helv 10pt" w:hAnsi="Helv 10pt"/>
          <w:b/>
          <w:noProof/>
          <w:spacing w:val="-2"/>
        </w:rPr>
        <w:drawing>
          <wp:inline distT="0" distB="0" distL="0" distR="0" wp14:anchorId="02DA3AD4" wp14:editId="090F9330">
            <wp:extent cx="4868545" cy="3768725"/>
            <wp:effectExtent l="0" t="0" r="8255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1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545" cy="376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8776" w:type="dxa"/>
        <w:tblInd w:w="108" w:type="dxa"/>
        <w:tblLook w:val="04A0" w:firstRow="1" w:lastRow="0" w:firstColumn="1" w:lastColumn="0" w:noHBand="0" w:noVBand="1"/>
      </w:tblPr>
      <w:tblGrid>
        <w:gridCol w:w="8776"/>
      </w:tblGrid>
      <w:tr w:rsidR="006E0191" w:rsidRPr="006E0191" w14:paraId="5ADC333E" w14:textId="77777777" w:rsidTr="006E0191">
        <w:trPr>
          <w:trHeight w:val="315"/>
        </w:trPr>
        <w:tc>
          <w:tcPr>
            <w:tcW w:w="8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35122" w14:textId="77777777" w:rsidR="006E0191" w:rsidRPr="006E0191" w:rsidRDefault="006E0191" w:rsidP="006E019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E0191">
              <w:rPr>
                <w:rFonts w:ascii="Calibri" w:hAnsi="Calibri" w:cs="Calibri"/>
                <w:color w:val="000000"/>
                <w:sz w:val="22"/>
                <w:szCs w:val="22"/>
              </w:rPr>
              <w:t>Bearded seal - Neonate: 1.3 m 35 kg; Weaning: 1.5 m 85 kg; Adult 2.1 - 2.5 m 230 = 360 kg</w:t>
            </w:r>
          </w:p>
        </w:tc>
      </w:tr>
      <w:tr w:rsidR="006E0191" w:rsidRPr="006E0191" w14:paraId="355FDE70" w14:textId="77777777" w:rsidTr="006E0191">
        <w:trPr>
          <w:trHeight w:val="330"/>
        </w:trPr>
        <w:tc>
          <w:tcPr>
            <w:tcW w:w="8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6C852" w14:textId="77777777" w:rsidR="006E0191" w:rsidRPr="006E0191" w:rsidRDefault="006E0191" w:rsidP="006E019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E0191">
              <w:rPr>
                <w:rFonts w:ascii="Calibri" w:hAnsi="Calibri" w:cs="Calibri"/>
                <w:color w:val="000000"/>
                <w:sz w:val="22"/>
                <w:szCs w:val="22"/>
              </w:rPr>
              <w:t>Harbor seal - Neonate: 0.7-0.9 m 9-15 kg; Weaning: 0.9m 20-29 kg; Adult 1.5-1.9 m 75-120 kg</w:t>
            </w:r>
          </w:p>
        </w:tc>
      </w:tr>
      <w:tr w:rsidR="006E0191" w:rsidRPr="006E0191" w14:paraId="288A1DD8" w14:textId="77777777" w:rsidTr="006E0191">
        <w:trPr>
          <w:trHeight w:val="315"/>
        </w:trPr>
        <w:tc>
          <w:tcPr>
            <w:tcW w:w="8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530B3" w14:textId="77777777" w:rsidR="006E0191" w:rsidRPr="006E0191" w:rsidRDefault="006E0191" w:rsidP="006E019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E0191">
              <w:rPr>
                <w:rFonts w:ascii="Calibri" w:hAnsi="Calibri" w:cs="Calibri"/>
                <w:color w:val="000000"/>
                <w:sz w:val="22"/>
                <w:szCs w:val="22"/>
              </w:rPr>
              <w:t>Spotted seal - Neonate: 0.8-0.9 m 7-12 kg; Weaning 1.1 m 36 kg; Adult 1.6 - 1.7 m 80-130 kg</w:t>
            </w:r>
          </w:p>
        </w:tc>
      </w:tr>
      <w:tr w:rsidR="006E0191" w:rsidRPr="006E0191" w14:paraId="1ACA7DC2" w14:textId="77777777" w:rsidTr="006E0191">
        <w:trPr>
          <w:trHeight w:val="315"/>
        </w:trPr>
        <w:tc>
          <w:tcPr>
            <w:tcW w:w="8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7A0A3" w14:textId="77777777" w:rsidR="006E0191" w:rsidRPr="006E0191" w:rsidRDefault="006E0191" w:rsidP="006E019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E0191">
              <w:rPr>
                <w:rFonts w:ascii="Calibri" w:hAnsi="Calibri" w:cs="Calibri"/>
                <w:color w:val="000000"/>
                <w:sz w:val="22"/>
                <w:szCs w:val="22"/>
              </w:rPr>
              <w:t>Ringed seal - Neonate 0.6-0.7 m 4-4.5 kg; Weaning 0.8 m 9-16 kg; Adult 1.2-1.5 m 60-100 kg</w:t>
            </w:r>
          </w:p>
        </w:tc>
      </w:tr>
      <w:tr w:rsidR="006E0191" w:rsidRPr="006E0191" w14:paraId="7B9E21BC" w14:textId="77777777" w:rsidTr="006E0191">
        <w:trPr>
          <w:trHeight w:val="315"/>
        </w:trPr>
        <w:tc>
          <w:tcPr>
            <w:tcW w:w="8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474E92" w14:textId="77777777" w:rsidR="006E0191" w:rsidRPr="006E0191" w:rsidRDefault="006E0191" w:rsidP="006E019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E0191">
              <w:rPr>
                <w:rFonts w:ascii="Calibri" w:hAnsi="Calibri" w:cs="Calibri"/>
                <w:color w:val="000000"/>
                <w:sz w:val="22"/>
                <w:szCs w:val="22"/>
              </w:rPr>
              <w:t>Ribbon seal - Neonate: 0.8-0.9 m 9-11 kg; Weaning 0.9-1.1 m 22-30 kg; adult 1.5=1.8 m 80-145 kg</w:t>
            </w:r>
          </w:p>
        </w:tc>
      </w:tr>
    </w:tbl>
    <w:p w14:paraId="2FCFE39E" w14:textId="77777777" w:rsidR="0008321F" w:rsidRDefault="0008321F" w:rsidP="0008321F">
      <w:pPr>
        <w:tabs>
          <w:tab w:val="left" w:pos="-720"/>
        </w:tabs>
        <w:suppressAutoHyphens/>
        <w:spacing w:before="120"/>
        <w:ind w:right="-274"/>
        <w:rPr>
          <w:rFonts w:ascii="Helv 10pt" w:hAnsi="Helv 10pt"/>
          <w:b/>
          <w:spacing w:val="-2"/>
        </w:rPr>
      </w:pPr>
    </w:p>
    <w:p w14:paraId="555BEC7A" w14:textId="77777777" w:rsidR="0008321F" w:rsidRDefault="0008321F" w:rsidP="00032AA6">
      <w:pPr>
        <w:tabs>
          <w:tab w:val="left" w:pos="-720"/>
        </w:tabs>
        <w:suppressAutoHyphens/>
        <w:spacing w:before="120"/>
        <w:ind w:right="-274"/>
        <w:rPr>
          <w:rFonts w:ascii="Helv 10pt" w:hAnsi="Helv 10pt"/>
          <w:b/>
          <w:spacing w:val="-2"/>
        </w:rPr>
      </w:pPr>
    </w:p>
    <w:p w14:paraId="428BFA7B" w14:textId="77777777" w:rsidR="005F2D0B" w:rsidRPr="001675D9" w:rsidRDefault="00032AA6" w:rsidP="00032AA6">
      <w:pPr>
        <w:tabs>
          <w:tab w:val="left" w:pos="-720"/>
        </w:tabs>
        <w:suppressAutoHyphens/>
        <w:spacing w:before="120"/>
        <w:ind w:right="-274"/>
        <w:rPr>
          <w:rFonts w:ascii="Helvetica" w:hAnsi="Helvetica"/>
          <w:b/>
          <w:color w:val="000000"/>
          <w:sz w:val="22"/>
          <w:szCs w:val="16"/>
        </w:rPr>
      </w:pPr>
      <w:r>
        <w:rPr>
          <w:rFonts w:ascii="Helv 10pt" w:hAnsi="Helv 10pt"/>
          <w:b/>
          <w:spacing w:val="-2"/>
        </w:rPr>
        <w:br w:type="page"/>
      </w:r>
      <w:r w:rsidR="005F2D0B" w:rsidRPr="001675D9">
        <w:rPr>
          <w:rFonts w:ascii="Helvetica" w:hAnsi="Helvetica"/>
          <w:b/>
          <w:color w:val="000000"/>
          <w:sz w:val="22"/>
          <w:szCs w:val="16"/>
        </w:rPr>
        <w:lastRenderedPageBreak/>
        <w:t xml:space="preserve">Classification of Carcass condition: 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4"/>
        <w:gridCol w:w="1635"/>
        <w:gridCol w:w="4792"/>
        <w:gridCol w:w="2747"/>
      </w:tblGrid>
      <w:tr w:rsidR="005F2D0B" w:rsidRPr="001675D9" w14:paraId="7FDB8798" w14:textId="77777777" w:rsidTr="003959C2">
        <w:tc>
          <w:tcPr>
            <w:tcW w:w="744" w:type="dxa"/>
          </w:tcPr>
          <w:p w14:paraId="0F152BAF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Code</w:t>
            </w:r>
          </w:p>
        </w:tc>
        <w:tc>
          <w:tcPr>
            <w:tcW w:w="1344" w:type="dxa"/>
          </w:tcPr>
          <w:p w14:paraId="3A399ABD" w14:textId="77777777" w:rsidR="005F2D0B" w:rsidRPr="001675D9" w:rsidRDefault="00816953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Definition</w:t>
            </w:r>
          </w:p>
        </w:tc>
        <w:tc>
          <w:tcPr>
            <w:tcW w:w="5015" w:type="dxa"/>
          </w:tcPr>
          <w:p w14:paraId="4EF2070C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Gross Appearance</w:t>
            </w:r>
          </w:p>
        </w:tc>
        <w:tc>
          <w:tcPr>
            <w:tcW w:w="2815" w:type="dxa"/>
          </w:tcPr>
          <w:p w14:paraId="36052EA7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Specimen collection</w:t>
            </w:r>
          </w:p>
        </w:tc>
      </w:tr>
      <w:tr w:rsidR="005F2D0B" w:rsidRPr="001675D9" w14:paraId="085DD0FF" w14:textId="77777777" w:rsidTr="003959C2">
        <w:tc>
          <w:tcPr>
            <w:tcW w:w="744" w:type="dxa"/>
          </w:tcPr>
          <w:p w14:paraId="23EDC4A3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1</w:t>
            </w:r>
          </w:p>
        </w:tc>
        <w:tc>
          <w:tcPr>
            <w:tcW w:w="1344" w:type="dxa"/>
          </w:tcPr>
          <w:p w14:paraId="739D62C6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Live</w:t>
            </w:r>
          </w:p>
        </w:tc>
        <w:tc>
          <w:tcPr>
            <w:tcW w:w="5015" w:type="dxa"/>
          </w:tcPr>
          <w:p w14:paraId="77E343A8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</w:p>
        </w:tc>
        <w:tc>
          <w:tcPr>
            <w:tcW w:w="2815" w:type="dxa"/>
          </w:tcPr>
          <w:p w14:paraId="64A77C70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Morphometrics, blood, biopsies, urine, infectious diseases, diagnostic imaging</w:t>
            </w:r>
          </w:p>
        </w:tc>
      </w:tr>
      <w:tr w:rsidR="005F2D0B" w:rsidRPr="001675D9" w14:paraId="66C3E4F2" w14:textId="77777777" w:rsidTr="003959C2">
        <w:tc>
          <w:tcPr>
            <w:tcW w:w="744" w:type="dxa"/>
          </w:tcPr>
          <w:p w14:paraId="1227873A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2</w:t>
            </w:r>
          </w:p>
        </w:tc>
        <w:tc>
          <w:tcPr>
            <w:tcW w:w="1344" w:type="dxa"/>
          </w:tcPr>
          <w:p w14:paraId="117B8594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Freshly dead “edible”</w:t>
            </w:r>
          </w:p>
        </w:tc>
        <w:tc>
          <w:tcPr>
            <w:tcW w:w="5015" w:type="dxa"/>
          </w:tcPr>
          <w:p w14:paraId="4AC03982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 xml:space="preserve">No bloating; minimal drying and wrinkling of epidermis </w:t>
            </w:r>
            <w:r w:rsidR="00343881" w:rsidRPr="001675D9">
              <w:rPr>
                <w:rFonts w:ascii="Helvetica" w:hAnsi="Helvetica"/>
                <w:color w:val="000000"/>
                <w:sz w:val="22"/>
                <w:szCs w:val="16"/>
              </w:rPr>
              <w:t>(</w:t>
            </w: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in cetacean and manatees or dermis and epidermis in pinnipeds and otters</w:t>
            </w:r>
            <w:r w:rsidR="00343881" w:rsidRPr="001675D9">
              <w:rPr>
                <w:rFonts w:ascii="Helvetica" w:hAnsi="Helvetica"/>
                <w:color w:val="000000"/>
                <w:sz w:val="22"/>
                <w:szCs w:val="16"/>
              </w:rPr>
              <w:t>); minimal wrinkling and change</w:t>
            </w: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 xml:space="preserve"> of </w:t>
            </w:r>
            <w:r w:rsidR="00343881" w:rsidRPr="001675D9">
              <w:rPr>
                <w:rFonts w:ascii="Helvetica" w:hAnsi="Helvetica"/>
                <w:color w:val="000000"/>
                <w:sz w:val="22"/>
                <w:szCs w:val="16"/>
              </w:rPr>
              <w:t>e</w:t>
            </w: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y</w:t>
            </w:r>
            <w:r w:rsidR="00343881" w:rsidRPr="001675D9">
              <w:rPr>
                <w:rFonts w:ascii="Helvetica" w:hAnsi="Helvetica"/>
                <w:color w:val="000000"/>
                <w:sz w:val="22"/>
                <w:szCs w:val="16"/>
              </w:rPr>
              <w:t>es and mucous mem</w:t>
            </w: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branes; muscles firm; blubber firm and</w:t>
            </w:r>
            <w:r w:rsidR="00343881" w:rsidRPr="001675D9">
              <w:rPr>
                <w:rFonts w:ascii="Helvetica" w:hAnsi="Helvetica"/>
                <w:color w:val="000000"/>
                <w:sz w:val="22"/>
                <w:szCs w:val="16"/>
              </w:rPr>
              <w:t xml:space="preserve"> white or yellow;</w:t>
            </w: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 xml:space="preserve"> internal organs intact; li</w:t>
            </w:r>
            <w:r w:rsidR="00343881" w:rsidRPr="001675D9">
              <w:rPr>
                <w:rFonts w:ascii="Helvetica" w:hAnsi="Helvetica"/>
                <w:color w:val="000000"/>
                <w:sz w:val="22"/>
                <w:szCs w:val="16"/>
              </w:rPr>
              <w:t>v</w:t>
            </w: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er stil</w:t>
            </w:r>
            <w:r w:rsidR="00343881" w:rsidRPr="001675D9">
              <w:rPr>
                <w:rFonts w:ascii="Helvetica" w:hAnsi="Helvetica"/>
                <w:color w:val="000000"/>
                <w:sz w:val="22"/>
                <w:szCs w:val="16"/>
              </w:rPr>
              <w:t>l</w:t>
            </w: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 xml:space="preserve"> with physical integrity</w:t>
            </w:r>
          </w:p>
        </w:tc>
        <w:tc>
          <w:tcPr>
            <w:tcW w:w="2815" w:type="dxa"/>
          </w:tcPr>
          <w:p w14:paraId="4B6B19A6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All types of specimens should be collected</w:t>
            </w:r>
          </w:p>
        </w:tc>
      </w:tr>
      <w:tr w:rsidR="005F2D0B" w:rsidRPr="001675D9" w14:paraId="4925F408" w14:textId="77777777" w:rsidTr="003959C2">
        <w:tc>
          <w:tcPr>
            <w:tcW w:w="744" w:type="dxa"/>
          </w:tcPr>
          <w:p w14:paraId="04330A7C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3</w:t>
            </w:r>
          </w:p>
        </w:tc>
        <w:tc>
          <w:tcPr>
            <w:tcW w:w="1344" w:type="dxa"/>
          </w:tcPr>
          <w:p w14:paraId="3525E01C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Moderate decomposition</w:t>
            </w:r>
          </w:p>
        </w:tc>
        <w:tc>
          <w:tcPr>
            <w:tcW w:w="5015" w:type="dxa"/>
          </w:tcPr>
          <w:p w14:paraId="09135A55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Slight bloating with tongue and penis protruding; some skin sloughing and cracking; eyes sunken; blubber may be blood tinged; muscles soft; all internal organs including liver still have gross integrity but are soft and friable</w:t>
            </w:r>
          </w:p>
        </w:tc>
        <w:tc>
          <w:tcPr>
            <w:tcW w:w="2815" w:type="dxa"/>
          </w:tcPr>
          <w:p w14:paraId="467D1F48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 xml:space="preserve">Morphometrics, gross path, parasitology, genetics, life history, </w:t>
            </w:r>
            <w:r w:rsidR="00824529" w:rsidRPr="001675D9">
              <w:rPr>
                <w:rFonts w:ascii="Helvetica" w:hAnsi="Helvetica"/>
                <w:color w:val="000000"/>
                <w:sz w:val="22"/>
                <w:szCs w:val="16"/>
              </w:rPr>
              <w:t>+/- histo on lesions.</w:t>
            </w:r>
          </w:p>
        </w:tc>
      </w:tr>
      <w:tr w:rsidR="005F2D0B" w:rsidRPr="001675D9" w14:paraId="60E98CDF" w14:textId="77777777" w:rsidTr="003959C2">
        <w:tc>
          <w:tcPr>
            <w:tcW w:w="744" w:type="dxa"/>
          </w:tcPr>
          <w:p w14:paraId="500FBFCE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4</w:t>
            </w:r>
          </w:p>
        </w:tc>
        <w:tc>
          <w:tcPr>
            <w:tcW w:w="1344" w:type="dxa"/>
          </w:tcPr>
          <w:p w14:paraId="073E2711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Advanced decomposition</w:t>
            </w:r>
          </w:p>
        </w:tc>
        <w:tc>
          <w:tcPr>
            <w:tcW w:w="5015" w:type="dxa"/>
          </w:tcPr>
          <w:p w14:paraId="766D79DC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Bloated; missing patches of epidermis and hair; internal organs show lack of integrity and are extremely friable; blubber with gas pockets and pooled oil</w:t>
            </w:r>
          </w:p>
        </w:tc>
        <w:tc>
          <w:tcPr>
            <w:tcW w:w="2815" w:type="dxa"/>
          </w:tcPr>
          <w:p w14:paraId="60E8E016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Morphometrics, gross path, parasitology, genetics, life history</w:t>
            </w:r>
          </w:p>
        </w:tc>
      </w:tr>
      <w:tr w:rsidR="005F2D0B" w:rsidRPr="001675D9" w14:paraId="236E424B" w14:textId="77777777" w:rsidTr="003959C2">
        <w:tc>
          <w:tcPr>
            <w:tcW w:w="744" w:type="dxa"/>
          </w:tcPr>
          <w:p w14:paraId="7ACE41E4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5</w:t>
            </w:r>
          </w:p>
        </w:tc>
        <w:tc>
          <w:tcPr>
            <w:tcW w:w="1344" w:type="dxa"/>
          </w:tcPr>
          <w:p w14:paraId="55C2C3D5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Severe decomposition</w:t>
            </w:r>
          </w:p>
        </w:tc>
        <w:tc>
          <w:tcPr>
            <w:tcW w:w="5015" w:type="dxa"/>
          </w:tcPr>
          <w:p w14:paraId="2BDFB3E6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Mummified; skeletal</w:t>
            </w:r>
          </w:p>
        </w:tc>
        <w:tc>
          <w:tcPr>
            <w:tcW w:w="2815" w:type="dxa"/>
          </w:tcPr>
          <w:p w14:paraId="40053926" w14:textId="77777777" w:rsidR="005F2D0B" w:rsidRPr="001675D9" w:rsidRDefault="005F2D0B" w:rsidP="00F8146E">
            <w:pPr>
              <w:rPr>
                <w:rFonts w:ascii="Helvetica" w:hAnsi="Helvetica"/>
                <w:color w:val="000000"/>
                <w:sz w:val="22"/>
                <w:szCs w:val="16"/>
              </w:rPr>
            </w:pPr>
            <w:r w:rsidRPr="001675D9">
              <w:rPr>
                <w:rFonts w:ascii="Helvetica" w:hAnsi="Helvetica"/>
                <w:color w:val="000000"/>
                <w:sz w:val="22"/>
                <w:szCs w:val="16"/>
              </w:rPr>
              <w:t>Limited morphometrics, age, skeletal pathology, genetics</w:t>
            </w:r>
          </w:p>
        </w:tc>
      </w:tr>
    </w:tbl>
    <w:p w14:paraId="57F208C4" w14:textId="77777777" w:rsidR="003959C2" w:rsidRPr="001675D9" w:rsidRDefault="009235D0" w:rsidP="003959C2">
      <w:pPr>
        <w:spacing w:before="40" w:after="40"/>
        <w:rPr>
          <w:rFonts w:ascii="Arial" w:hAnsi="Arial" w:cs="Arial"/>
          <w:b/>
          <w:bCs/>
          <w:sz w:val="22"/>
          <w:szCs w:val="18"/>
        </w:rPr>
      </w:pPr>
      <w:r w:rsidRPr="001675D9">
        <w:rPr>
          <w:rFonts w:ascii="Arial" w:hAnsi="Arial" w:cs="Arial"/>
          <w:b/>
          <w:bCs/>
          <w:sz w:val="22"/>
          <w:szCs w:val="18"/>
        </w:rPr>
        <w:t>Notes on sampling:</w:t>
      </w:r>
    </w:p>
    <w:p w14:paraId="7B473904" w14:textId="77777777" w:rsidR="009C00CB" w:rsidRPr="001675D9" w:rsidRDefault="009C00CB" w:rsidP="003959C2">
      <w:pPr>
        <w:spacing w:before="40" w:after="40"/>
        <w:rPr>
          <w:rFonts w:ascii="Helv 10pt" w:hAnsi="Helv 10pt"/>
          <w:spacing w:val="-2"/>
          <w:sz w:val="22"/>
          <w:szCs w:val="18"/>
        </w:rPr>
      </w:pPr>
      <w:r w:rsidRPr="001675D9">
        <w:rPr>
          <w:rFonts w:ascii="Helv 10pt" w:hAnsi="Helv 10pt"/>
          <w:b/>
          <w:spacing w:val="-2"/>
          <w:sz w:val="22"/>
          <w:szCs w:val="18"/>
        </w:rPr>
        <w:t>PHOTOS:</w:t>
      </w:r>
      <w:r w:rsidRPr="001675D9">
        <w:rPr>
          <w:rFonts w:ascii="Helv 10pt" w:hAnsi="Helv 10pt"/>
          <w:spacing w:val="-2"/>
          <w:sz w:val="22"/>
          <w:szCs w:val="18"/>
        </w:rPr>
        <w:t xml:space="preserve">  Take lots of photos. Include the animal ID and a measuring device in the photo.  </w:t>
      </w:r>
      <w:r w:rsidR="003959C2" w:rsidRPr="001675D9">
        <w:rPr>
          <w:rFonts w:ascii="Helv 10pt" w:hAnsi="Helv 10pt"/>
          <w:spacing w:val="-2"/>
          <w:sz w:val="22"/>
          <w:szCs w:val="18"/>
        </w:rPr>
        <w:t>Take</w:t>
      </w:r>
      <w:r w:rsidRPr="001675D9">
        <w:rPr>
          <w:rFonts w:ascii="Helv 10pt" w:hAnsi="Helv 10pt"/>
          <w:spacing w:val="-2"/>
          <w:sz w:val="22"/>
          <w:szCs w:val="18"/>
        </w:rPr>
        <w:t xml:space="preserve"> notes on photos</w:t>
      </w:r>
      <w:r w:rsidR="003959C2" w:rsidRPr="001675D9">
        <w:rPr>
          <w:rFonts w:ascii="Helv 10pt" w:hAnsi="Helv 10pt"/>
          <w:spacing w:val="-2"/>
          <w:sz w:val="22"/>
          <w:szCs w:val="18"/>
        </w:rPr>
        <w:t xml:space="preserve"> under the system descriptions, or photo numbers in the table. U</w:t>
      </w:r>
      <w:r w:rsidRPr="001675D9">
        <w:rPr>
          <w:rFonts w:ascii="Helv 10pt" w:hAnsi="Helv 10pt"/>
          <w:spacing w:val="-2"/>
          <w:sz w:val="22"/>
          <w:szCs w:val="18"/>
        </w:rPr>
        <w:t>nknown</w:t>
      </w:r>
      <w:r w:rsidR="003959C2" w:rsidRPr="001675D9">
        <w:rPr>
          <w:rFonts w:ascii="Helv 10pt" w:hAnsi="Helv 10pt"/>
          <w:spacing w:val="-2"/>
          <w:sz w:val="22"/>
          <w:szCs w:val="18"/>
        </w:rPr>
        <w:t>s</w:t>
      </w:r>
      <w:r w:rsidRPr="001675D9">
        <w:rPr>
          <w:rFonts w:ascii="Helv 10pt" w:hAnsi="Helv 10pt"/>
          <w:spacing w:val="-2"/>
          <w:sz w:val="22"/>
          <w:szCs w:val="18"/>
        </w:rPr>
        <w:t xml:space="preserve"> a good thing to do is take a photo, label it unknown 1,2,3,….  And then tag a piece for histo. </w:t>
      </w:r>
    </w:p>
    <w:p w14:paraId="76634B48" w14:textId="77777777" w:rsidR="003D3AF6" w:rsidRDefault="003D3AF6">
      <w:pPr>
        <w:spacing w:before="40" w:after="40"/>
        <w:rPr>
          <w:rFonts w:ascii="Arial" w:hAnsi="Arial" w:cs="Arial"/>
          <w:b/>
          <w:bCs/>
          <w:sz w:val="22"/>
          <w:szCs w:val="18"/>
        </w:rPr>
      </w:pPr>
    </w:p>
    <w:p w14:paraId="5A4BFAAC" w14:textId="77777777" w:rsidR="003D3AF6" w:rsidRDefault="003D3AF6">
      <w:pPr>
        <w:spacing w:before="40" w:after="40"/>
        <w:rPr>
          <w:rFonts w:ascii="Arial" w:hAnsi="Arial" w:cs="Arial"/>
          <w:b/>
          <w:bCs/>
          <w:sz w:val="22"/>
          <w:szCs w:val="18"/>
        </w:rPr>
      </w:pPr>
      <w:r>
        <w:rPr>
          <w:rFonts w:ascii="Arial" w:hAnsi="Arial" w:cs="Arial"/>
          <w:b/>
          <w:bCs/>
          <w:sz w:val="22"/>
          <w:szCs w:val="18"/>
        </w:rPr>
        <w:t xml:space="preserve">EASIEST APPROACH:  </w:t>
      </w:r>
      <w:r w:rsidRPr="003D3AF6">
        <w:rPr>
          <w:rFonts w:ascii="Arial" w:hAnsi="Arial" w:cs="Arial"/>
          <w:b/>
          <w:bCs/>
          <w:sz w:val="28"/>
          <w:szCs w:val="18"/>
        </w:rPr>
        <w:t xml:space="preserve">FREEZE ONE, FIX ANOTHER. </w:t>
      </w:r>
    </w:p>
    <w:p w14:paraId="2FDC7985" w14:textId="77777777" w:rsidR="003D3AF6" w:rsidRDefault="003D3AF6">
      <w:pPr>
        <w:spacing w:before="40" w:after="40"/>
        <w:rPr>
          <w:rFonts w:ascii="Arial" w:hAnsi="Arial" w:cs="Arial"/>
          <w:b/>
          <w:bCs/>
          <w:sz w:val="22"/>
          <w:szCs w:val="18"/>
        </w:rPr>
      </w:pPr>
    </w:p>
    <w:p w14:paraId="382E9F69" w14:textId="77777777" w:rsidR="009235D0" w:rsidRDefault="009235D0">
      <w:pPr>
        <w:spacing w:before="40" w:after="40"/>
        <w:rPr>
          <w:rFonts w:ascii="Arial" w:hAnsi="Arial" w:cs="Arial"/>
          <w:sz w:val="22"/>
          <w:szCs w:val="18"/>
        </w:rPr>
      </w:pPr>
      <w:r w:rsidRPr="001675D9">
        <w:rPr>
          <w:rFonts w:ascii="Arial" w:hAnsi="Arial" w:cs="Arial"/>
          <w:b/>
          <w:bCs/>
          <w:sz w:val="22"/>
          <w:szCs w:val="18"/>
        </w:rPr>
        <w:t xml:space="preserve">Histopathology:  </w:t>
      </w:r>
      <w:r w:rsidR="00DB1784" w:rsidRPr="001675D9">
        <w:rPr>
          <w:rFonts w:ascii="Arial" w:hAnsi="Arial" w:cs="Arial"/>
          <w:b/>
          <w:bCs/>
          <w:sz w:val="22"/>
          <w:szCs w:val="18"/>
        </w:rPr>
        <w:t xml:space="preserve">NO NOT FREEZE THESE SAMPLES.  </w:t>
      </w:r>
      <w:r w:rsidRPr="001675D9">
        <w:rPr>
          <w:rFonts w:ascii="Arial" w:hAnsi="Arial" w:cs="Arial"/>
          <w:sz w:val="22"/>
          <w:szCs w:val="18"/>
        </w:rPr>
        <w:t xml:space="preserve">Samples should be in 10% neutral buffered formalin in a ratio of </w:t>
      </w:r>
      <w:proofErr w:type="gramStart"/>
      <w:r w:rsidRPr="001675D9">
        <w:rPr>
          <w:rFonts w:ascii="Arial" w:hAnsi="Arial" w:cs="Arial"/>
          <w:sz w:val="22"/>
          <w:szCs w:val="18"/>
        </w:rPr>
        <w:t>1 part</w:t>
      </w:r>
      <w:proofErr w:type="gramEnd"/>
      <w:r w:rsidRPr="001675D9">
        <w:rPr>
          <w:rFonts w:ascii="Arial" w:hAnsi="Arial" w:cs="Arial"/>
          <w:sz w:val="22"/>
          <w:szCs w:val="18"/>
        </w:rPr>
        <w:t xml:space="preserve"> tissue to 10 parts formalin.  If you don’t have big enough containers, the formalin can be switched out after a day to help with fixation.  </w:t>
      </w:r>
      <w:r w:rsidRPr="001675D9">
        <w:rPr>
          <w:rFonts w:ascii="Arial" w:hAnsi="Arial" w:cs="Arial"/>
          <w:i/>
          <w:iCs/>
          <w:sz w:val="22"/>
          <w:szCs w:val="18"/>
        </w:rPr>
        <w:t>Samples should be 0.5 to 1 cm thick.</w:t>
      </w:r>
      <w:r w:rsidRPr="001675D9">
        <w:rPr>
          <w:rFonts w:ascii="Arial" w:hAnsi="Arial" w:cs="Arial"/>
          <w:sz w:val="22"/>
          <w:szCs w:val="18"/>
        </w:rPr>
        <w:t xml:space="preserve"> </w:t>
      </w:r>
    </w:p>
    <w:p w14:paraId="6FA64C8B" w14:textId="77777777" w:rsidR="003D3AF6" w:rsidRDefault="003D3AF6">
      <w:pPr>
        <w:spacing w:before="40" w:after="40"/>
        <w:rPr>
          <w:rFonts w:ascii="Arial" w:hAnsi="Arial" w:cs="Arial"/>
          <w:b/>
          <w:sz w:val="22"/>
          <w:szCs w:val="18"/>
        </w:rPr>
      </w:pPr>
    </w:p>
    <w:p w14:paraId="59D362B0" w14:textId="77777777" w:rsidR="001675D9" w:rsidRPr="001675D9" w:rsidRDefault="001675D9">
      <w:pPr>
        <w:spacing w:before="40" w:after="40"/>
        <w:rPr>
          <w:rFonts w:ascii="Arial" w:hAnsi="Arial" w:cs="Arial"/>
          <w:sz w:val="22"/>
          <w:szCs w:val="18"/>
        </w:rPr>
      </w:pPr>
      <w:r w:rsidRPr="001675D9">
        <w:rPr>
          <w:rFonts w:ascii="Arial" w:hAnsi="Arial" w:cs="Arial"/>
          <w:b/>
          <w:sz w:val="22"/>
          <w:szCs w:val="18"/>
        </w:rPr>
        <w:t>RNALater:</w:t>
      </w:r>
      <w:r>
        <w:rPr>
          <w:rFonts w:ascii="Arial" w:hAnsi="Arial" w:cs="Arial"/>
          <w:sz w:val="22"/>
          <w:szCs w:val="18"/>
        </w:rPr>
        <w:t xml:space="preserve">  </w:t>
      </w:r>
      <w:r w:rsidR="009F4049" w:rsidRPr="009F4049">
        <w:rPr>
          <w:rFonts w:ascii="Arial" w:hAnsi="Arial" w:cs="Arial"/>
          <w:b/>
          <w:szCs w:val="18"/>
        </w:rPr>
        <w:t>ONLY FOR EX</w:t>
      </w:r>
      <w:r w:rsidR="003D3AF6">
        <w:rPr>
          <w:rFonts w:ascii="Arial" w:hAnsi="Arial" w:cs="Arial"/>
          <w:b/>
          <w:szCs w:val="18"/>
        </w:rPr>
        <w:t>T</w:t>
      </w:r>
      <w:r w:rsidR="009F4049" w:rsidRPr="009F4049">
        <w:rPr>
          <w:rFonts w:ascii="Arial" w:hAnsi="Arial" w:cs="Arial"/>
          <w:b/>
          <w:szCs w:val="18"/>
        </w:rPr>
        <w:t>R</w:t>
      </w:r>
      <w:r w:rsidR="003D3AF6">
        <w:rPr>
          <w:rFonts w:ascii="Arial" w:hAnsi="Arial" w:cs="Arial"/>
          <w:b/>
          <w:szCs w:val="18"/>
        </w:rPr>
        <w:t>E</w:t>
      </w:r>
      <w:r w:rsidR="009F4049" w:rsidRPr="009F4049">
        <w:rPr>
          <w:rFonts w:ascii="Arial" w:hAnsi="Arial" w:cs="Arial"/>
          <w:b/>
          <w:szCs w:val="18"/>
        </w:rPr>
        <w:t>MELY FRESH</w:t>
      </w:r>
      <w:r w:rsidR="00D8408A">
        <w:rPr>
          <w:rFonts w:ascii="Arial" w:hAnsi="Arial" w:cs="Arial"/>
          <w:b/>
          <w:szCs w:val="18"/>
        </w:rPr>
        <w:t xml:space="preserve"> (hours dead!)</w:t>
      </w:r>
      <w:r w:rsidR="009F4049" w:rsidRPr="009F4049">
        <w:rPr>
          <w:rFonts w:ascii="Arial" w:hAnsi="Arial" w:cs="Arial"/>
          <w:b/>
          <w:szCs w:val="18"/>
        </w:rPr>
        <w:t xml:space="preserve"> SAMPLES.</w:t>
      </w:r>
      <w:r w:rsidR="009F4049" w:rsidRPr="009F4049">
        <w:rPr>
          <w:rFonts w:ascii="Arial" w:hAnsi="Arial" w:cs="Arial"/>
          <w:szCs w:val="18"/>
        </w:rPr>
        <w:t xml:space="preserve"> </w:t>
      </w:r>
      <w:r>
        <w:rPr>
          <w:rFonts w:ascii="Arial" w:hAnsi="Arial" w:cs="Arial"/>
          <w:sz w:val="22"/>
          <w:szCs w:val="18"/>
        </w:rPr>
        <w:t xml:space="preserve">Put tiny pieces of liver, lymph node and skin lesion into RNAlater vial.  This can be stored at room temp, regular freezer or refrigerator for short periods of time.   </w:t>
      </w:r>
      <w:r w:rsidR="00BD3C15">
        <w:rPr>
          <w:rFonts w:ascii="Arial" w:hAnsi="Arial" w:cs="Arial"/>
          <w:sz w:val="22"/>
          <w:szCs w:val="18"/>
        </w:rPr>
        <w:t xml:space="preserve">After about 24 hours, the liquid should be poured off, and sample stored frozen as cold as possible. </w:t>
      </w:r>
    </w:p>
    <w:sectPr w:rsidR="001675D9" w:rsidRPr="001675D9" w:rsidSect="00C316F6">
      <w:headerReference w:type="default" r:id="rId10"/>
      <w:footerReference w:type="default" r:id="rId11"/>
      <w:headerReference w:type="first" r:id="rId12"/>
      <w:endnotePr>
        <w:numFmt w:val="decimal"/>
      </w:endnotePr>
      <w:type w:val="nextColumn"/>
      <w:pgSz w:w="12240" w:h="15840" w:code="1"/>
      <w:pgMar w:top="1440" w:right="1440" w:bottom="1008" w:left="1440" w:header="576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752A9C" w14:textId="77777777" w:rsidR="00C14EA9" w:rsidRDefault="00C14EA9">
      <w:pPr>
        <w:spacing w:line="20" w:lineRule="exact"/>
      </w:pPr>
    </w:p>
  </w:endnote>
  <w:endnote w:type="continuationSeparator" w:id="0">
    <w:p w14:paraId="5ADCDFA6" w14:textId="77777777" w:rsidR="00C14EA9" w:rsidRDefault="00C14EA9">
      <w:r>
        <w:t xml:space="preserve"> </w:t>
      </w:r>
    </w:p>
  </w:endnote>
  <w:endnote w:type="continuationNotice" w:id="1">
    <w:p w14:paraId="5C3A118D" w14:textId="77777777" w:rsidR="00C14EA9" w:rsidRDefault="00C14EA9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 12p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 10p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 10pt 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 10pt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E83A1" w14:textId="77777777" w:rsidR="00032AA6" w:rsidRDefault="004637F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8321F">
      <w:rPr>
        <w:noProof/>
      </w:rPr>
      <w:t>5</w:t>
    </w:r>
    <w:r>
      <w:rPr>
        <w:noProof/>
      </w:rPr>
      <w:fldChar w:fldCharType="end"/>
    </w:r>
  </w:p>
  <w:p w14:paraId="145C77A1" w14:textId="77777777" w:rsidR="00032AA6" w:rsidRDefault="00032A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F5FE75" w14:textId="77777777" w:rsidR="00C14EA9" w:rsidRDefault="00C14EA9">
      <w:r>
        <w:separator/>
      </w:r>
    </w:p>
  </w:footnote>
  <w:footnote w:type="continuationSeparator" w:id="0">
    <w:p w14:paraId="5C87DC0F" w14:textId="77777777" w:rsidR="00C14EA9" w:rsidRDefault="00C14E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A52087" w14:textId="77777777" w:rsidR="00032AA6" w:rsidRDefault="00032AA6" w:rsidP="00BD3C15">
    <w:pPr>
      <w:widowControl w:val="0"/>
      <w:autoSpaceDE w:val="0"/>
      <w:autoSpaceDN w:val="0"/>
      <w:adjustRightInd w:val="0"/>
      <w:jc w:val="center"/>
    </w:pPr>
    <w:r>
      <w:t>Animal ID ___</w:t>
    </w:r>
    <w:r w:rsidR="00BD3C15" w:rsidRPr="00BD3C15">
      <w:rPr>
        <w:rFonts w:ascii="Arial" w:hAnsi="Arial" w:cs="Arial"/>
        <w:sz w:val="20"/>
      </w:rPr>
      <w:t xml:space="preserve"> </w:t>
    </w:r>
    <w:r w:rsidR="009F04C3">
      <w:rPr>
        <w:rFonts w:ascii="Arial" w:hAnsi="Arial" w:cs="Arial"/>
        <w:sz w:val="20"/>
      </w:rPr>
      <w:t>_________</w:t>
    </w:r>
    <w:r w:rsidR="00BD3C15">
      <w:rPr>
        <w:rFonts w:ascii="Arial" w:hAnsi="Arial" w:cs="Arial"/>
        <w:sz w:val="20"/>
      </w:rPr>
      <w:t>____</w:t>
    </w:r>
    <w:r>
      <w:t>Date __</w:t>
    </w:r>
    <w:r w:rsidR="009F04C3">
      <w:t>________</w:t>
    </w:r>
    <w:r>
      <w:t>_________ Initials _________</w:t>
    </w:r>
  </w:p>
  <w:p w14:paraId="54DDAA64" w14:textId="77777777" w:rsidR="00032AA6" w:rsidRDefault="00032A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1CB54" w14:textId="77777777" w:rsidR="00F02984" w:rsidRDefault="00F02984">
    <w:pPr>
      <w:tabs>
        <w:tab w:val="center" w:pos="5400"/>
      </w:tabs>
      <w:suppressAutoHyphens/>
      <w:jc w:val="both"/>
      <w:rPr>
        <w:rStyle w:val="PageNumber"/>
        <w:sz w:val="20"/>
      </w:rPr>
    </w:pPr>
    <w:r>
      <w:rPr>
        <w:rFonts w:ascii="Helv 10pt" w:hAnsi="Helv 10pt"/>
        <w:b/>
        <w:spacing w:val="-2"/>
        <w:sz w:val="20"/>
      </w:rPr>
      <w:tab/>
      <w:t>5</w:t>
    </w:r>
  </w:p>
  <w:p w14:paraId="5A823CB1" w14:textId="77777777" w:rsidR="00F02984" w:rsidRDefault="00F02984">
    <w:pPr>
      <w:tabs>
        <w:tab w:val="center" w:pos="5400"/>
      </w:tabs>
      <w:suppressAutoHyphens/>
      <w:jc w:val="both"/>
      <w:rPr>
        <w:rFonts w:ascii="Helv 10pt" w:hAnsi="Helv 10pt"/>
        <w:spacing w:val="-2"/>
        <w:sz w:val="20"/>
      </w:rPr>
    </w:pPr>
    <w:r>
      <w:rPr>
        <w:rFonts w:ascii="Helv 10pt" w:hAnsi="Helv 10pt"/>
        <w:spacing w:val="-2"/>
        <w:sz w:val="20"/>
      </w:rPr>
      <w:t xml:space="preserve">Field Number: </w:t>
    </w:r>
    <w:r>
      <w:rPr>
        <w:rFonts w:ascii="Helv 10pt" w:hAnsi="Helv 10pt"/>
        <w:spacing w:val="-2"/>
        <w:sz w:val="20"/>
        <w:u w:val="single"/>
      </w:rPr>
      <w:t xml:space="preserve">                                </w:t>
    </w:r>
    <w:r>
      <w:rPr>
        <w:rFonts w:ascii="Helv 10pt" w:hAnsi="Helv 10pt"/>
        <w:spacing w:val="-2"/>
        <w:sz w:val="20"/>
      </w:rPr>
      <w:t xml:space="preserve">     Accession Number: </w:t>
    </w:r>
    <w:r>
      <w:rPr>
        <w:rFonts w:ascii="Helv 10pt" w:hAnsi="Helv 10pt"/>
        <w:spacing w:val="-2"/>
        <w:sz w:val="20"/>
        <w:u w:val="single"/>
      </w:rPr>
      <w:t xml:space="preserve">                                </w:t>
    </w:r>
    <w:r>
      <w:rPr>
        <w:rFonts w:ascii="Helv 10pt" w:hAnsi="Helv 10pt"/>
        <w:spacing w:val="-2"/>
        <w:sz w:val="20"/>
      </w:rPr>
      <w:t xml:space="preserve">  Date: </w:t>
    </w:r>
    <w:r>
      <w:rPr>
        <w:rFonts w:ascii="Helv 10pt" w:hAnsi="Helv 10pt"/>
        <w:spacing w:val="-2"/>
        <w:sz w:val="20"/>
        <w:u w:val="single"/>
      </w:rPr>
      <w:t xml:space="preserve">                               </w:t>
    </w:r>
  </w:p>
  <w:p w14:paraId="515F30C9" w14:textId="77777777" w:rsidR="00F02984" w:rsidRDefault="00F02984">
    <w:pPr>
      <w:tabs>
        <w:tab w:val="center" w:pos="5400"/>
      </w:tabs>
      <w:suppressAutoHyphens/>
      <w:jc w:val="both"/>
      <w:rPr>
        <w:rFonts w:ascii="Helv 10pt" w:hAnsi="Helv 10pt"/>
        <w:spacing w:val="-2"/>
        <w:sz w:val="20"/>
      </w:rPr>
    </w:pPr>
    <w:r>
      <w:rPr>
        <w:rFonts w:ascii="Helv 10pt" w:hAnsi="Helv 10pt"/>
        <w:spacing w:val="-2"/>
        <w:sz w:val="20"/>
      </w:rPr>
      <w:t xml:space="preserve">Species: </w:t>
    </w:r>
    <w:r>
      <w:rPr>
        <w:rFonts w:ascii="Helv 10pt" w:hAnsi="Helv 10pt"/>
        <w:spacing w:val="-2"/>
        <w:sz w:val="20"/>
        <w:u w:val="single"/>
      </w:rPr>
      <w:t xml:space="preserve">                                                                     </w:t>
    </w:r>
    <w:r>
      <w:rPr>
        <w:rFonts w:ascii="Helv 10pt" w:hAnsi="Helv 10pt"/>
        <w:spacing w:val="-2"/>
        <w:sz w:val="20"/>
      </w:rPr>
      <w:t xml:space="preserve">     </w:t>
    </w:r>
    <w:r>
      <w:rPr>
        <w:rFonts w:ascii="Helv 10pt" w:hAnsi="Helv 10pt"/>
        <w:spacing w:val="-2"/>
        <w:sz w:val="20"/>
      </w:rPr>
      <w:tab/>
    </w:r>
    <w:r>
      <w:rPr>
        <w:rFonts w:ascii="Helv 10pt" w:hAnsi="Helv 10pt"/>
        <w:spacing w:val="-2"/>
        <w:sz w:val="20"/>
      </w:rPr>
      <w:tab/>
      <w:t xml:space="preserve">Sex: </w:t>
    </w:r>
    <w:r>
      <w:rPr>
        <w:rFonts w:ascii="Helv 10pt" w:hAnsi="Helv 10pt"/>
        <w:spacing w:val="-2"/>
        <w:sz w:val="20"/>
        <w:u w:val="single"/>
      </w:rPr>
      <w:t xml:space="preserve">                             </w:t>
    </w:r>
  </w:p>
  <w:p w14:paraId="4BDF6ABB" w14:textId="77777777" w:rsidR="00F02984" w:rsidRDefault="00F029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A73EC"/>
    <w:multiLevelType w:val="hybridMultilevel"/>
    <w:tmpl w:val="E27C4A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1639A0"/>
    <w:multiLevelType w:val="hybridMultilevel"/>
    <w:tmpl w:val="63DC8816"/>
    <w:lvl w:ilvl="0" w:tplc="E1540252">
      <w:start w:val="1"/>
      <w:numFmt w:val="decimal"/>
      <w:lvlText w:val="%1.)"/>
      <w:lvlJc w:val="left"/>
      <w:pPr>
        <w:ind w:left="50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" w15:restartNumberingAfterBreak="0">
    <w:nsid w:val="09135BCF"/>
    <w:multiLevelType w:val="hybridMultilevel"/>
    <w:tmpl w:val="9A28670A"/>
    <w:lvl w:ilvl="0" w:tplc="9402B066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955C3"/>
    <w:multiLevelType w:val="hybridMultilevel"/>
    <w:tmpl w:val="D7185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FE2DE5"/>
    <w:multiLevelType w:val="hybridMultilevel"/>
    <w:tmpl w:val="9FEA83B6"/>
    <w:lvl w:ilvl="0" w:tplc="46467A8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010DC4"/>
    <w:multiLevelType w:val="hybridMultilevel"/>
    <w:tmpl w:val="F8160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F7691A"/>
    <w:multiLevelType w:val="hybridMultilevel"/>
    <w:tmpl w:val="0174091C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3C4EE23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54C1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0CC634F"/>
    <w:multiLevelType w:val="hybridMultilevel"/>
    <w:tmpl w:val="39B0849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BF39EA"/>
    <w:multiLevelType w:val="hybridMultilevel"/>
    <w:tmpl w:val="AE4E8E90"/>
    <w:lvl w:ilvl="0" w:tplc="53987CA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17B4A"/>
    <w:multiLevelType w:val="hybridMultilevel"/>
    <w:tmpl w:val="544E96EA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17EA7"/>
    <w:multiLevelType w:val="hybridMultilevel"/>
    <w:tmpl w:val="1D908E6E"/>
    <w:lvl w:ilvl="0" w:tplc="3C4EE23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E7235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3E700390"/>
    <w:multiLevelType w:val="hybridMultilevel"/>
    <w:tmpl w:val="6152E8E0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3C4EE23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2771FD"/>
    <w:multiLevelType w:val="hybridMultilevel"/>
    <w:tmpl w:val="6930E8E4"/>
    <w:lvl w:ilvl="0" w:tplc="3C4EE23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0D6397"/>
    <w:multiLevelType w:val="hybridMultilevel"/>
    <w:tmpl w:val="B582B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5D2C81"/>
    <w:multiLevelType w:val="hybridMultilevel"/>
    <w:tmpl w:val="3698D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2E098C"/>
    <w:multiLevelType w:val="hybridMultilevel"/>
    <w:tmpl w:val="BC549BEE"/>
    <w:lvl w:ilvl="0" w:tplc="3C4EE23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623DFB"/>
    <w:multiLevelType w:val="hybridMultilevel"/>
    <w:tmpl w:val="2542DE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C1C1959"/>
    <w:multiLevelType w:val="hybridMultilevel"/>
    <w:tmpl w:val="6152E8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09267F"/>
    <w:multiLevelType w:val="hybridMultilevel"/>
    <w:tmpl w:val="427E5962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1" w15:restartNumberingAfterBreak="0">
    <w:nsid w:val="535C30CC"/>
    <w:multiLevelType w:val="hybridMultilevel"/>
    <w:tmpl w:val="6DE2EBEC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2270F5"/>
    <w:multiLevelType w:val="hybridMultilevel"/>
    <w:tmpl w:val="9FEA83B6"/>
    <w:lvl w:ilvl="0" w:tplc="46467A8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F85E96"/>
    <w:multiLevelType w:val="hybridMultilevel"/>
    <w:tmpl w:val="F070A010"/>
    <w:lvl w:ilvl="0" w:tplc="46467A8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8651DD"/>
    <w:multiLevelType w:val="hybridMultilevel"/>
    <w:tmpl w:val="6930E8E4"/>
    <w:lvl w:ilvl="0" w:tplc="42D66268">
      <w:start w:val="1"/>
      <w:numFmt w:val="bullet"/>
      <w:lvlText w:val=""/>
      <w:lvlJc w:val="left"/>
      <w:pPr>
        <w:tabs>
          <w:tab w:val="num" w:pos="360"/>
        </w:tabs>
        <w:ind w:left="144" w:hanging="144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392205"/>
    <w:multiLevelType w:val="hybridMultilevel"/>
    <w:tmpl w:val="A5842D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7E21549"/>
    <w:multiLevelType w:val="hybridMultilevel"/>
    <w:tmpl w:val="AC8C10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81C19AF"/>
    <w:multiLevelType w:val="hybridMultilevel"/>
    <w:tmpl w:val="0D68CCD2"/>
    <w:lvl w:ilvl="0" w:tplc="9402B066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16EBA"/>
    <w:multiLevelType w:val="hybridMultilevel"/>
    <w:tmpl w:val="51606974"/>
    <w:lvl w:ilvl="0" w:tplc="9402B066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F871FB"/>
    <w:multiLevelType w:val="hybridMultilevel"/>
    <w:tmpl w:val="D5D4DBEC"/>
    <w:lvl w:ilvl="0" w:tplc="46467A8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B32DAD"/>
    <w:multiLevelType w:val="hybridMultilevel"/>
    <w:tmpl w:val="0174091C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42CA8A12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394A0C"/>
    <w:multiLevelType w:val="hybridMultilevel"/>
    <w:tmpl w:val="0174091C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DB7EA3"/>
    <w:multiLevelType w:val="hybridMultilevel"/>
    <w:tmpl w:val="007623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9"/>
  </w:num>
  <w:num w:numId="2">
    <w:abstractNumId w:val="13"/>
  </w:num>
  <w:num w:numId="3">
    <w:abstractNumId w:val="21"/>
  </w:num>
  <w:num w:numId="4">
    <w:abstractNumId w:val="10"/>
  </w:num>
  <w:num w:numId="5">
    <w:abstractNumId w:val="30"/>
  </w:num>
  <w:num w:numId="6">
    <w:abstractNumId w:val="31"/>
  </w:num>
  <w:num w:numId="7">
    <w:abstractNumId w:val="6"/>
  </w:num>
  <w:num w:numId="8">
    <w:abstractNumId w:val="17"/>
  </w:num>
  <w:num w:numId="9">
    <w:abstractNumId w:val="11"/>
  </w:num>
  <w:num w:numId="10">
    <w:abstractNumId w:val="14"/>
  </w:num>
  <w:num w:numId="11">
    <w:abstractNumId w:val="12"/>
  </w:num>
  <w:num w:numId="12">
    <w:abstractNumId w:val="7"/>
  </w:num>
  <w:num w:numId="13">
    <w:abstractNumId w:val="29"/>
  </w:num>
  <w:num w:numId="14">
    <w:abstractNumId w:val="4"/>
  </w:num>
  <w:num w:numId="15">
    <w:abstractNumId w:val="8"/>
  </w:num>
  <w:num w:numId="16">
    <w:abstractNumId w:val="23"/>
  </w:num>
  <w:num w:numId="17">
    <w:abstractNumId w:val="22"/>
  </w:num>
  <w:num w:numId="18">
    <w:abstractNumId w:val="28"/>
  </w:num>
  <w:num w:numId="19">
    <w:abstractNumId w:val="27"/>
  </w:num>
  <w:num w:numId="20">
    <w:abstractNumId w:val="2"/>
  </w:num>
  <w:num w:numId="21">
    <w:abstractNumId w:val="24"/>
  </w:num>
  <w:num w:numId="22">
    <w:abstractNumId w:val="9"/>
  </w:num>
  <w:num w:numId="23">
    <w:abstractNumId w:val="0"/>
  </w:num>
  <w:num w:numId="24">
    <w:abstractNumId w:val="1"/>
  </w:num>
  <w:num w:numId="25">
    <w:abstractNumId w:val="20"/>
  </w:num>
  <w:num w:numId="26">
    <w:abstractNumId w:val="5"/>
  </w:num>
  <w:num w:numId="27">
    <w:abstractNumId w:val="15"/>
  </w:num>
  <w:num w:numId="28">
    <w:abstractNumId w:val="16"/>
  </w:num>
  <w:num w:numId="29">
    <w:abstractNumId w:val="3"/>
  </w:num>
  <w:num w:numId="30">
    <w:abstractNumId w:val="18"/>
  </w:num>
  <w:num w:numId="31">
    <w:abstractNumId w:val="32"/>
  </w:num>
  <w:num w:numId="32">
    <w:abstractNumId w:val="25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6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0"/>
  <w:hyphenationZone w:val="1096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Dc0NbQwNTIzNLNQ0lEKTi0uzszPAykwrAUACjDF8CwAAAA="/>
  </w:docVars>
  <w:rsids>
    <w:rsidRoot w:val="00D95080"/>
    <w:rsid w:val="00005386"/>
    <w:rsid w:val="00032AA6"/>
    <w:rsid w:val="000346D2"/>
    <w:rsid w:val="00035D52"/>
    <w:rsid w:val="00066395"/>
    <w:rsid w:val="00066547"/>
    <w:rsid w:val="00073BFC"/>
    <w:rsid w:val="0008321F"/>
    <w:rsid w:val="00085044"/>
    <w:rsid w:val="000C55C0"/>
    <w:rsid w:val="000E3897"/>
    <w:rsid w:val="00100007"/>
    <w:rsid w:val="00105A1B"/>
    <w:rsid w:val="00125E08"/>
    <w:rsid w:val="00151C48"/>
    <w:rsid w:val="00163BCF"/>
    <w:rsid w:val="00164886"/>
    <w:rsid w:val="001675D9"/>
    <w:rsid w:val="00180210"/>
    <w:rsid w:val="001C0766"/>
    <w:rsid w:val="001D1745"/>
    <w:rsid w:val="00221228"/>
    <w:rsid w:val="00230F90"/>
    <w:rsid w:val="00256B8A"/>
    <w:rsid w:val="00286D76"/>
    <w:rsid w:val="00343881"/>
    <w:rsid w:val="00355E17"/>
    <w:rsid w:val="00356540"/>
    <w:rsid w:val="003610B8"/>
    <w:rsid w:val="00371B81"/>
    <w:rsid w:val="00381806"/>
    <w:rsid w:val="003959C2"/>
    <w:rsid w:val="003C1AC8"/>
    <w:rsid w:val="003C2E0E"/>
    <w:rsid w:val="003D3AF6"/>
    <w:rsid w:val="003E025C"/>
    <w:rsid w:val="0042277D"/>
    <w:rsid w:val="00431FD5"/>
    <w:rsid w:val="004355AB"/>
    <w:rsid w:val="00445A95"/>
    <w:rsid w:val="004637F7"/>
    <w:rsid w:val="00466657"/>
    <w:rsid w:val="004A2834"/>
    <w:rsid w:val="004C67C2"/>
    <w:rsid w:val="004C79E7"/>
    <w:rsid w:val="004F2A59"/>
    <w:rsid w:val="00580C26"/>
    <w:rsid w:val="00594DAF"/>
    <w:rsid w:val="005C1FF4"/>
    <w:rsid w:val="005D35EF"/>
    <w:rsid w:val="005D5DDF"/>
    <w:rsid w:val="005F0D50"/>
    <w:rsid w:val="005F1C44"/>
    <w:rsid w:val="005F2D0B"/>
    <w:rsid w:val="006507BB"/>
    <w:rsid w:val="006648DE"/>
    <w:rsid w:val="00665D25"/>
    <w:rsid w:val="00692082"/>
    <w:rsid w:val="006B6C33"/>
    <w:rsid w:val="006E0191"/>
    <w:rsid w:val="006E1FC3"/>
    <w:rsid w:val="006E79FF"/>
    <w:rsid w:val="0071290E"/>
    <w:rsid w:val="0073703F"/>
    <w:rsid w:val="00743B89"/>
    <w:rsid w:val="00744077"/>
    <w:rsid w:val="007573DE"/>
    <w:rsid w:val="007B0ADB"/>
    <w:rsid w:val="007E6F37"/>
    <w:rsid w:val="007F0CFB"/>
    <w:rsid w:val="00801B5D"/>
    <w:rsid w:val="00816953"/>
    <w:rsid w:val="00824529"/>
    <w:rsid w:val="008446C6"/>
    <w:rsid w:val="008474C3"/>
    <w:rsid w:val="00872FB6"/>
    <w:rsid w:val="008916A1"/>
    <w:rsid w:val="0089279C"/>
    <w:rsid w:val="008C15AB"/>
    <w:rsid w:val="008D1F53"/>
    <w:rsid w:val="008D67CD"/>
    <w:rsid w:val="008D6E31"/>
    <w:rsid w:val="008E31BF"/>
    <w:rsid w:val="009016CE"/>
    <w:rsid w:val="009074BB"/>
    <w:rsid w:val="0092190B"/>
    <w:rsid w:val="009235D0"/>
    <w:rsid w:val="00927349"/>
    <w:rsid w:val="00966127"/>
    <w:rsid w:val="00974F52"/>
    <w:rsid w:val="009A33FD"/>
    <w:rsid w:val="009B0050"/>
    <w:rsid w:val="009B75F8"/>
    <w:rsid w:val="009C00CB"/>
    <w:rsid w:val="009F04C3"/>
    <w:rsid w:val="009F4049"/>
    <w:rsid w:val="00A11FAF"/>
    <w:rsid w:val="00A16871"/>
    <w:rsid w:val="00A222AB"/>
    <w:rsid w:val="00A260A1"/>
    <w:rsid w:val="00A41AE5"/>
    <w:rsid w:val="00A4433E"/>
    <w:rsid w:val="00A53525"/>
    <w:rsid w:val="00A61C24"/>
    <w:rsid w:val="00A65C01"/>
    <w:rsid w:val="00A82E7C"/>
    <w:rsid w:val="00AA4876"/>
    <w:rsid w:val="00AB05A3"/>
    <w:rsid w:val="00AC746F"/>
    <w:rsid w:val="00B06D0E"/>
    <w:rsid w:val="00B50DBE"/>
    <w:rsid w:val="00B524DC"/>
    <w:rsid w:val="00BA103C"/>
    <w:rsid w:val="00BB318E"/>
    <w:rsid w:val="00BC699B"/>
    <w:rsid w:val="00BD3C15"/>
    <w:rsid w:val="00BE0131"/>
    <w:rsid w:val="00BF19CA"/>
    <w:rsid w:val="00BF240D"/>
    <w:rsid w:val="00C14EA9"/>
    <w:rsid w:val="00C316F6"/>
    <w:rsid w:val="00C634A5"/>
    <w:rsid w:val="00C90964"/>
    <w:rsid w:val="00C96CDA"/>
    <w:rsid w:val="00CB596F"/>
    <w:rsid w:val="00CF5821"/>
    <w:rsid w:val="00D001B8"/>
    <w:rsid w:val="00D20454"/>
    <w:rsid w:val="00D22E63"/>
    <w:rsid w:val="00D25B0F"/>
    <w:rsid w:val="00D5261E"/>
    <w:rsid w:val="00D634B4"/>
    <w:rsid w:val="00D72342"/>
    <w:rsid w:val="00D824D9"/>
    <w:rsid w:val="00D8408A"/>
    <w:rsid w:val="00D95080"/>
    <w:rsid w:val="00D9565E"/>
    <w:rsid w:val="00DA6436"/>
    <w:rsid w:val="00DB0519"/>
    <w:rsid w:val="00DB1784"/>
    <w:rsid w:val="00DD5CA7"/>
    <w:rsid w:val="00E02A97"/>
    <w:rsid w:val="00E043D8"/>
    <w:rsid w:val="00E31AA4"/>
    <w:rsid w:val="00E32C24"/>
    <w:rsid w:val="00E3694D"/>
    <w:rsid w:val="00E47085"/>
    <w:rsid w:val="00E50F24"/>
    <w:rsid w:val="00E868D5"/>
    <w:rsid w:val="00EB7E4F"/>
    <w:rsid w:val="00F02984"/>
    <w:rsid w:val="00F34845"/>
    <w:rsid w:val="00F8146E"/>
    <w:rsid w:val="00F9043E"/>
    <w:rsid w:val="00FD3CBD"/>
    <w:rsid w:val="00FE260A"/>
    <w:rsid w:val="00FE275A"/>
    <w:rsid w:val="00FF4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79ED75"/>
  <w15:docId w15:val="{30D038A8-4DFA-4746-995A-0BD2BEE29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16F6"/>
    <w:rPr>
      <w:rFonts w:ascii="Helv 12pt" w:hAnsi="Helv 12pt"/>
      <w:sz w:val="24"/>
    </w:rPr>
  </w:style>
  <w:style w:type="paragraph" w:styleId="Heading1">
    <w:name w:val="heading 1"/>
    <w:basedOn w:val="Normal"/>
    <w:next w:val="Normal"/>
    <w:qFormat/>
    <w:rsid w:val="00C316F6"/>
    <w:pPr>
      <w:keepNext/>
      <w:tabs>
        <w:tab w:val="left" w:pos="-720"/>
      </w:tabs>
      <w:suppressAutoHyphens/>
      <w:spacing w:before="40" w:after="40"/>
      <w:outlineLvl w:val="0"/>
    </w:pPr>
    <w:rPr>
      <w:rFonts w:ascii="Helv 10pt" w:hAnsi="Helv 10pt"/>
      <w:b/>
      <w:spacing w:val="-2"/>
      <w:sz w:val="20"/>
    </w:rPr>
  </w:style>
  <w:style w:type="paragraph" w:styleId="Heading2">
    <w:name w:val="heading 2"/>
    <w:basedOn w:val="Normal"/>
    <w:next w:val="Normal"/>
    <w:qFormat/>
    <w:rsid w:val="00C316F6"/>
    <w:pPr>
      <w:keepNext/>
      <w:tabs>
        <w:tab w:val="center" w:pos="5400"/>
      </w:tabs>
      <w:suppressAutoHyphens/>
      <w:spacing w:before="120"/>
      <w:outlineLvl w:val="1"/>
    </w:pPr>
    <w:rPr>
      <w:rFonts w:ascii="Helv 10pt" w:hAnsi="Helv 10pt"/>
      <w:b/>
      <w:spacing w:val="-2"/>
      <w:sz w:val="22"/>
    </w:rPr>
  </w:style>
  <w:style w:type="paragraph" w:styleId="Heading3">
    <w:name w:val="heading 3"/>
    <w:basedOn w:val="Normal"/>
    <w:next w:val="Normal"/>
    <w:qFormat/>
    <w:rsid w:val="00C316F6"/>
    <w:pPr>
      <w:keepNext/>
      <w:tabs>
        <w:tab w:val="left" w:pos="-720"/>
      </w:tabs>
      <w:suppressAutoHyphens/>
      <w:jc w:val="center"/>
      <w:outlineLvl w:val="2"/>
    </w:pPr>
    <w:rPr>
      <w:rFonts w:ascii="Helv 10pt" w:hAnsi="Helv 10pt"/>
      <w:b/>
      <w:spacing w:val="-2"/>
      <w:sz w:val="22"/>
    </w:rPr>
  </w:style>
  <w:style w:type="paragraph" w:styleId="Heading5">
    <w:name w:val="heading 5"/>
    <w:basedOn w:val="Normal"/>
    <w:next w:val="Normal"/>
    <w:qFormat/>
    <w:rsid w:val="0022122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ocument8">
    <w:name w:val="Document 8"/>
    <w:basedOn w:val="DefaultParagraphFont"/>
    <w:rsid w:val="00C316F6"/>
  </w:style>
  <w:style w:type="character" w:customStyle="1" w:styleId="Document4">
    <w:name w:val="Document 4"/>
    <w:basedOn w:val="DefaultParagraphFont"/>
    <w:rsid w:val="00C316F6"/>
    <w:rPr>
      <w:b/>
      <w:i/>
      <w:sz w:val="24"/>
    </w:rPr>
  </w:style>
  <w:style w:type="character" w:customStyle="1" w:styleId="Document6">
    <w:name w:val="Document 6"/>
    <w:basedOn w:val="DefaultParagraphFont"/>
    <w:rsid w:val="00C316F6"/>
  </w:style>
  <w:style w:type="character" w:customStyle="1" w:styleId="Document5">
    <w:name w:val="Document 5"/>
    <w:basedOn w:val="DefaultParagraphFont"/>
    <w:rsid w:val="00C316F6"/>
  </w:style>
  <w:style w:type="character" w:customStyle="1" w:styleId="Document2">
    <w:name w:val="Document 2"/>
    <w:basedOn w:val="DefaultParagraphFont"/>
    <w:rsid w:val="00C316F6"/>
    <w:rPr>
      <w:rFonts w:ascii="Helv 12pt" w:hAnsi="Helv 12pt"/>
      <w:noProof w:val="0"/>
      <w:sz w:val="24"/>
      <w:lang w:val="en-US"/>
    </w:rPr>
  </w:style>
  <w:style w:type="character" w:customStyle="1" w:styleId="Document7">
    <w:name w:val="Document 7"/>
    <w:basedOn w:val="DefaultParagraphFont"/>
    <w:rsid w:val="00C316F6"/>
  </w:style>
  <w:style w:type="character" w:customStyle="1" w:styleId="Bibliogrphy">
    <w:name w:val="Bibliogrphy"/>
    <w:basedOn w:val="DefaultParagraphFont"/>
    <w:rsid w:val="00C316F6"/>
  </w:style>
  <w:style w:type="paragraph" w:customStyle="1" w:styleId="RightPar1">
    <w:name w:val="Right Par 1"/>
    <w:rsid w:val="00C316F6"/>
    <w:pPr>
      <w:tabs>
        <w:tab w:val="left" w:pos="-720"/>
        <w:tab w:val="left" w:pos="0"/>
        <w:tab w:val="decimal" w:pos="720"/>
      </w:tabs>
      <w:suppressAutoHyphens/>
      <w:ind w:left="720" w:hanging="432"/>
    </w:pPr>
    <w:rPr>
      <w:rFonts w:ascii="Helv 12pt" w:hAnsi="Helv 12pt"/>
      <w:sz w:val="24"/>
    </w:rPr>
  </w:style>
  <w:style w:type="paragraph" w:customStyle="1" w:styleId="RightPar2">
    <w:name w:val="Right Par 2"/>
    <w:rsid w:val="00C316F6"/>
    <w:pPr>
      <w:tabs>
        <w:tab w:val="left" w:pos="-720"/>
        <w:tab w:val="left" w:pos="0"/>
        <w:tab w:val="left" w:pos="720"/>
        <w:tab w:val="decimal" w:pos="1440"/>
      </w:tabs>
      <w:suppressAutoHyphens/>
      <w:ind w:left="1440" w:hanging="432"/>
    </w:pPr>
    <w:rPr>
      <w:rFonts w:ascii="Helv 12pt" w:hAnsi="Helv 12pt"/>
      <w:sz w:val="24"/>
    </w:rPr>
  </w:style>
  <w:style w:type="character" w:customStyle="1" w:styleId="Document3">
    <w:name w:val="Document 3"/>
    <w:basedOn w:val="DefaultParagraphFont"/>
    <w:rsid w:val="00C316F6"/>
    <w:rPr>
      <w:rFonts w:ascii="Helv 12pt" w:hAnsi="Helv 12pt"/>
      <w:noProof w:val="0"/>
      <w:sz w:val="24"/>
      <w:lang w:val="en-US"/>
    </w:rPr>
  </w:style>
  <w:style w:type="paragraph" w:customStyle="1" w:styleId="RightPar3">
    <w:name w:val="Right Par 3"/>
    <w:rsid w:val="00C316F6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 w:hanging="432"/>
    </w:pPr>
    <w:rPr>
      <w:rFonts w:ascii="Helv 12pt" w:hAnsi="Helv 12pt"/>
      <w:sz w:val="24"/>
    </w:rPr>
  </w:style>
  <w:style w:type="paragraph" w:customStyle="1" w:styleId="RightPar4">
    <w:name w:val="Right Par 4"/>
    <w:rsid w:val="00C316F6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 w:hanging="432"/>
    </w:pPr>
    <w:rPr>
      <w:rFonts w:ascii="Helv 12pt" w:hAnsi="Helv 12pt"/>
      <w:sz w:val="24"/>
    </w:rPr>
  </w:style>
  <w:style w:type="paragraph" w:customStyle="1" w:styleId="RightPar5">
    <w:name w:val="Right Par 5"/>
    <w:rsid w:val="00C316F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 w:hanging="576"/>
    </w:pPr>
    <w:rPr>
      <w:rFonts w:ascii="Helv 12pt" w:hAnsi="Helv 12pt"/>
      <w:sz w:val="24"/>
    </w:rPr>
  </w:style>
  <w:style w:type="paragraph" w:customStyle="1" w:styleId="RightPar6">
    <w:name w:val="Right Par 6"/>
    <w:rsid w:val="00C316F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 w:hanging="576"/>
    </w:pPr>
    <w:rPr>
      <w:rFonts w:ascii="Helv 12pt" w:hAnsi="Helv 12pt"/>
      <w:sz w:val="24"/>
    </w:rPr>
  </w:style>
  <w:style w:type="paragraph" w:customStyle="1" w:styleId="RightPar7">
    <w:name w:val="Right Par 7"/>
    <w:rsid w:val="00C316F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 w:hanging="432"/>
    </w:pPr>
    <w:rPr>
      <w:rFonts w:ascii="Helv 12pt" w:hAnsi="Helv 12pt"/>
      <w:sz w:val="24"/>
    </w:rPr>
  </w:style>
  <w:style w:type="paragraph" w:customStyle="1" w:styleId="RightPar8">
    <w:name w:val="Right Par 8"/>
    <w:rsid w:val="00C316F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 w:hanging="432"/>
    </w:pPr>
    <w:rPr>
      <w:rFonts w:ascii="Helv 12pt" w:hAnsi="Helv 12pt"/>
      <w:sz w:val="24"/>
    </w:rPr>
  </w:style>
  <w:style w:type="paragraph" w:customStyle="1" w:styleId="Document1">
    <w:name w:val="Document 1"/>
    <w:rsid w:val="00C316F6"/>
    <w:pPr>
      <w:keepNext/>
      <w:keepLines/>
      <w:tabs>
        <w:tab w:val="left" w:pos="-720"/>
      </w:tabs>
      <w:suppressAutoHyphens/>
    </w:pPr>
    <w:rPr>
      <w:rFonts w:ascii="Helv 12pt" w:hAnsi="Helv 12pt"/>
      <w:sz w:val="24"/>
    </w:rPr>
  </w:style>
  <w:style w:type="character" w:customStyle="1" w:styleId="DocInit">
    <w:name w:val="Doc Init"/>
    <w:basedOn w:val="DefaultParagraphFont"/>
    <w:rsid w:val="00C316F6"/>
  </w:style>
  <w:style w:type="character" w:customStyle="1" w:styleId="TechInit">
    <w:name w:val="Tech Init"/>
    <w:basedOn w:val="DefaultParagraphFont"/>
    <w:rsid w:val="00C316F6"/>
    <w:rPr>
      <w:rFonts w:ascii="Helv 12pt" w:hAnsi="Helv 12pt"/>
      <w:noProof w:val="0"/>
      <w:sz w:val="24"/>
      <w:lang w:val="en-US"/>
    </w:rPr>
  </w:style>
  <w:style w:type="paragraph" w:customStyle="1" w:styleId="Technical5">
    <w:name w:val="Technical 5"/>
    <w:rsid w:val="00C316F6"/>
    <w:pPr>
      <w:tabs>
        <w:tab w:val="left" w:pos="-720"/>
      </w:tabs>
      <w:suppressAutoHyphens/>
      <w:ind w:firstLine="720"/>
    </w:pPr>
    <w:rPr>
      <w:rFonts w:ascii="Helv 12pt" w:hAnsi="Helv 12pt"/>
      <w:b/>
      <w:sz w:val="24"/>
    </w:rPr>
  </w:style>
  <w:style w:type="paragraph" w:customStyle="1" w:styleId="Technical6">
    <w:name w:val="Technical 6"/>
    <w:rsid w:val="00C316F6"/>
    <w:pPr>
      <w:tabs>
        <w:tab w:val="left" w:pos="-720"/>
      </w:tabs>
      <w:suppressAutoHyphens/>
      <w:ind w:firstLine="720"/>
    </w:pPr>
    <w:rPr>
      <w:rFonts w:ascii="Helv 12pt" w:hAnsi="Helv 12pt"/>
      <w:b/>
      <w:sz w:val="24"/>
    </w:rPr>
  </w:style>
  <w:style w:type="character" w:customStyle="1" w:styleId="Technical2">
    <w:name w:val="Technical 2"/>
    <w:basedOn w:val="DefaultParagraphFont"/>
    <w:rsid w:val="00C316F6"/>
    <w:rPr>
      <w:rFonts w:ascii="Helv 12pt" w:hAnsi="Helv 12pt"/>
      <w:noProof w:val="0"/>
      <w:sz w:val="24"/>
      <w:lang w:val="en-US"/>
    </w:rPr>
  </w:style>
  <w:style w:type="character" w:customStyle="1" w:styleId="Technical3">
    <w:name w:val="Technical 3"/>
    <w:basedOn w:val="DefaultParagraphFont"/>
    <w:rsid w:val="00C316F6"/>
    <w:rPr>
      <w:rFonts w:ascii="Helv 12pt" w:hAnsi="Helv 12pt"/>
      <w:noProof w:val="0"/>
      <w:sz w:val="24"/>
      <w:lang w:val="en-US"/>
    </w:rPr>
  </w:style>
  <w:style w:type="paragraph" w:customStyle="1" w:styleId="Technical4">
    <w:name w:val="Technical 4"/>
    <w:rsid w:val="00C316F6"/>
    <w:pPr>
      <w:tabs>
        <w:tab w:val="left" w:pos="-720"/>
      </w:tabs>
      <w:suppressAutoHyphens/>
    </w:pPr>
    <w:rPr>
      <w:rFonts w:ascii="Helv 12pt" w:hAnsi="Helv 12pt"/>
      <w:b/>
      <w:sz w:val="24"/>
    </w:rPr>
  </w:style>
  <w:style w:type="character" w:customStyle="1" w:styleId="Technical1">
    <w:name w:val="Technical 1"/>
    <w:basedOn w:val="DefaultParagraphFont"/>
    <w:rsid w:val="00C316F6"/>
    <w:rPr>
      <w:rFonts w:ascii="Helv 12pt" w:hAnsi="Helv 12pt"/>
      <w:noProof w:val="0"/>
      <w:sz w:val="24"/>
      <w:lang w:val="en-US"/>
    </w:rPr>
  </w:style>
  <w:style w:type="paragraph" w:customStyle="1" w:styleId="Technical7">
    <w:name w:val="Technical 7"/>
    <w:rsid w:val="00C316F6"/>
    <w:pPr>
      <w:tabs>
        <w:tab w:val="left" w:pos="-720"/>
      </w:tabs>
      <w:suppressAutoHyphens/>
      <w:ind w:firstLine="720"/>
    </w:pPr>
    <w:rPr>
      <w:rFonts w:ascii="Helv 12pt" w:hAnsi="Helv 12pt"/>
      <w:b/>
      <w:sz w:val="24"/>
    </w:rPr>
  </w:style>
  <w:style w:type="paragraph" w:customStyle="1" w:styleId="Technical8">
    <w:name w:val="Technical 8"/>
    <w:rsid w:val="00C316F6"/>
    <w:pPr>
      <w:tabs>
        <w:tab w:val="left" w:pos="-720"/>
      </w:tabs>
      <w:suppressAutoHyphens/>
      <w:ind w:firstLine="720"/>
    </w:pPr>
    <w:rPr>
      <w:rFonts w:ascii="Helv 12pt" w:hAnsi="Helv 12pt"/>
      <w:b/>
      <w:sz w:val="24"/>
    </w:rPr>
  </w:style>
  <w:style w:type="paragraph" w:customStyle="1" w:styleId="Pleading">
    <w:name w:val="Pleading"/>
    <w:rsid w:val="00C316F6"/>
    <w:pPr>
      <w:tabs>
        <w:tab w:val="left" w:pos="-720"/>
      </w:tabs>
      <w:suppressAutoHyphens/>
      <w:spacing w:line="240" w:lineRule="exact"/>
    </w:pPr>
    <w:rPr>
      <w:rFonts w:ascii="Helv 12pt" w:hAnsi="Helv 12pt"/>
      <w:sz w:val="24"/>
    </w:rPr>
  </w:style>
  <w:style w:type="paragraph" w:styleId="TOC1">
    <w:name w:val="toc 1"/>
    <w:basedOn w:val="Normal"/>
    <w:next w:val="Normal"/>
    <w:semiHidden/>
    <w:rsid w:val="00C316F6"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C316F6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C316F6"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C316F6"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C316F6"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C316F6"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C316F6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C316F6"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C316F6"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C316F6"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C316F6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C316F6"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C316F6"/>
  </w:style>
  <w:style w:type="character" w:customStyle="1" w:styleId="EquationCaption">
    <w:name w:val="_Equation Caption"/>
    <w:rsid w:val="00C316F6"/>
  </w:style>
  <w:style w:type="paragraph" w:styleId="Header">
    <w:name w:val="header"/>
    <w:basedOn w:val="Normal"/>
    <w:link w:val="HeaderChar"/>
    <w:uiPriority w:val="99"/>
    <w:rsid w:val="00C316F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316F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316F6"/>
  </w:style>
  <w:style w:type="paragraph" w:styleId="BodyText">
    <w:name w:val="Body Text"/>
    <w:basedOn w:val="Normal"/>
    <w:rsid w:val="00C316F6"/>
    <w:pPr>
      <w:spacing w:before="40" w:after="40"/>
    </w:pPr>
    <w:rPr>
      <w:sz w:val="20"/>
    </w:rPr>
  </w:style>
  <w:style w:type="table" w:styleId="TableGrid">
    <w:name w:val="Table Grid"/>
    <w:basedOn w:val="TableNormal"/>
    <w:rsid w:val="00E470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25E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25E08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032AA6"/>
    <w:rPr>
      <w:rFonts w:ascii="Helv 12pt" w:hAnsi="Helv 12pt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032AA6"/>
    <w:rPr>
      <w:rFonts w:ascii="Helv 12pt" w:hAnsi="Helv 12pt"/>
      <w:sz w:val="24"/>
    </w:rPr>
  </w:style>
  <w:style w:type="character" w:styleId="CommentReference">
    <w:name w:val="annotation reference"/>
    <w:basedOn w:val="DefaultParagraphFont"/>
    <w:semiHidden/>
    <w:rsid w:val="008D1F53"/>
    <w:rPr>
      <w:sz w:val="16"/>
      <w:szCs w:val="16"/>
    </w:rPr>
  </w:style>
  <w:style w:type="paragraph" w:styleId="CommentText">
    <w:name w:val="annotation text"/>
    <w:basedOn w:val="Normal"/>
    <w:semiHidden/>
    <w:rsid w:val="008D1F53"/>
    <w:rPr>
      <w:sz w:val="20"/>
    </w:rPr>
  </w:style>
  <w:style w:type="paragraph" w:styleId="CommentSubject">
    <w:name w:val="annotation subject"/>
    <w:basedOn w:val="CommentText"/>
    <w:next w:val="CommentText"/>
    <w:semiHidden/>
    <w:rsid w:val="008D1F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109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836</Words>
  <Characters>476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INNIPED NECROPSY REPORT</vt:lpstr>
    </vt:vector>
  </TitlesOfParts>
  <Company>ADFG/SF/RTS</Company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NNIPED NECROPSY REPORT</dc:title>
  <dc:creator>Keyed User</dc:creator>
  <cp:lastModifiedBy>Kathleen Burek Huntington</cp:lastModifiedBy>
  <cp:revision>11</cp:revision>
  <cp:lastPrinted>2018-11-14T22:12:00Z</cp:lastPrinted>
  <dcterms:created xsi:type="dcterms:W3CDTF">2016-03-16T18:17:00Z</dcterms:created>
  <dcterms:modified xsi:type="dcterms:W3CDTF">2020-06-27T00:44:00Z</dcterms:modified>
</cp:coreProperties>
</file>